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144A1" w14:textId="58B69AE2" w:rsidR="002A5D46" w:rsidRPr="00865C6C" w:rsidRDefault="002A5D46" w:rsidP="00865C6C">
      <w:pPr>
        <w:jc w:val="center"/>
        <w:rPr>
          <w:b/>
          <w:bCs/>
          <w:sz w:val="32"/>
          <w:szCs w:val="28"/>
        </w:rPr>
      </w:pPr>
      <w:r w:rsidRPr="007B2275">
        <w:rPr>
          <w:b/>
          <w:bCs/>
          <w:sz w:val="32"/>
          <w:szCs w:val="28"/>
          <w:highlight w:val="yellow"/>
        </w:rPr>
        <w:t xml:space="preserve">Seasonal Dynamics and </w:t>
      </w:r>
      <w:proofErr w:type="spellStart"/>
      <w:r w:rsidRPr="007B2275">
        <w:rPr>
          <w:b/>
          <w:bCs/>
          <w:sz w:val="32"/>
          <w:szCs w:val="28"/>
          <w:highlight w:val="yellow"/>
        </w:rPr>
        <w:t>Utilisation</w:t>
      </w:r>
      <w:proofErr w:type="spellEnd"/>
      <w:r w:rsidRPr="007B2275">
        <w:rPr>
          <w:b/>
          <w:bCs/>
          <w:sz w:val="32"/>
          <w:szCs w:val="28"/>
          <w:highlight w:val="yellow"/>
        </w:rPr>
        <w:t xml:space="preserve"> of Non-Timber Forest Products in Chhattisgarh, India: A Comprehensive Review</w:t>
      </w:r>
    </w:p>
    <w:p w14:paraId="7AE99CDE" w14:textId="77777777" w:rsidR="004E33C3" w:rsidRPr="005B39FC" w:rsidRDefault="004E33C3" w:rsidP="00865C6C">
      <w:pPr>
        <w:spacing w:after="0"/>
        <w:jc w:val="center"/>
        <w:rPr>
          <w:rFonts w:eastAsia="Times New Roman" w:cs="Times New Roman"/>
          <w:szCs w:val="24"/>
          <w:lang w:bidi="hi-IN"/>
        </w:rPr>
      </w:pPr>
    </w:p>
    <w:p w14:paraId="1E904002" w14:textId="77777777" w:rsidR="00865C6C" w:rsidRDefault="00865C6C" w:rsidP="00865C6C">
      <w:pPr>
        <w:rPr>
          <w:b/>
          <w:bCs/>
        </w:rPr>
      </w:pPr>
      <w:r>
        <w:rPr>
          <w:b/>
          <w:bCs/>
        </w:rPr>
        <w:t>ABSTRACT:</w:t>
      </w:r>
    </w:p>
    <w:p w14:paraId="299FF33A" w14:textId="6723511D" w:rsidR="00BB047B" w:rsidRDefault="002E40E1" w:rsidP="00BB047B">
      <w:pPr>
        <w:ind w:firstLine="720"/>
        <w:jc w:val="both"/>
      </w:pPr>
      <w:r w:rsidRPr="008D6776">
        <w:t xml:space="preserve">Non-Timber Forest Products (NTFPs) play a crucial role in sustaining the livelihoods of millions of forest-dependent communities in India, with special significance in the tribal-dominated state of Chhattisgarh. This review examines the seasonal collection cycles, </w:t>
      </w:r>
      <w:proofErr w:type="spellStart"/>
      <w:r w:rsidR="00FA71AA" w:rsidRPr="007B2275">
        <w:rPr>
          <w:highlight w:val="yellow"/>
        </w:rPr>
        <w:t>utilisation</w:t>
      </w:r>
      <w:proofErr w:type="spellEnd"/>
      <w:r w:rsidR="00FA71AA" w:rsidRPr="007B2275">
        <w:rPr>
          <w:highlight w:val="yellow"/>
        </w:rPr>
        <w:t xml:space="preserve"> </w:t>
      </w:r>
      <w:r w:rsidRPr="007B2275">
        <w:rPr>
          <w:highlight w:val="yellow"/>
        </w:rPr>
        <w:t>patterns</w:t>
      </w:r>
      <w:r w:rsidRPr="008D6776">
        <w:t xml:space="preserve">, and socio-economic importance of NTFPs in the region. Chhattisgarh, often termed the “Herbal State of India,” </w:t>
      </w:r>
      <w:proofErr w:type="spellStart"/>
      <w:r w:rsidR="00FA71AA" w:rsidRPr="007B2275">
        <w:rPr>
          <w:highlight w:val="yellow"/>
        </w:rPr>
        <w:t>harbours</w:t>
      </w:r>
      <w:proofErr w:type="spellEnd"/>
      <w:r w:rsidR="00FA71AA" w:rsidRPr="007B2275">
        <w:rPr>
          <w:highlight w:val="yellow"/>
        </w:rPr>
        <w:t xml:space="preserve"> </w:t>
      </w:r>
      <w:r w:rsidRPr="007B2275">
        <w:rPr>
          <w:highlight w:val="yellow"/>
        </w:rPr>
        <w:t>diverse</w:t>
      </w:r>
      <w:r w:rsidRPr="008D6776">
        <w:t xml:space="preserve"> forest ecosystems that provide a wide range of products such as mahua (</w:t>
      </w:r>
      <w:proofErr w:type="spellStart"/>
      <w:r w:rsidRPr="008D6776">
        <w:rPr>
          <w:i/>
          <w:iCs/>
        </w:rPr>
        <w:t>Madhuca</w:t>
      </w:r>
      <w:proofErr w:type="spellEnd"/>
      <w:r w:rsidRPr="008D6776">
        <w:rPr>
          <w:i/>
          <w:iCs/>
        </w:rPr>
        <w:t xml:space="preserve"> </w:t>
      </w:r>
      <w:proofErr w:type="spellStart"/>
      <w:r w:rsidRPr="008D6776">
        <w:rPr>
          <w:i/>
          <w:iCs/>
        </w:rPr>
        <w:t>indica</w:t>
      </w:r>
      <w:proofErr w:type="spellEnd"/>
      <w:r w:rsidRPr="008D6776">
        <w:t xml:space="preserve">), </w:t>
      </w:r>
      <w:proofErr w:type="spellStart"/>
      <w:r w:rsidRPr="008D6776">
        <w:t>tendu</w:t>
      </w:r>
      <w:proofErr w:type="spellEnd"/>
      <w:r w:rsidRPr="008D6776">
        <w:t xml:space="preserve"> (</w:t>
      </w:r>
      <w:r w:rsidRPr="008D6776">
        <w:rPr>
          <w:i/>
          <w:iCs/>
        </w:rPr>
        <w:t xml:space="preserve">Diospyros </w:t>
      </w:r>
      <w:proofErr w:type="spellStart"/>
      <w:r w:rsidRPr="008D6776">
        <w:rPr>
          <w:i/>
          <w:iCs/>
        </w:rPr>
        <w:t>melanoxylon</w:t>
      </w:r>
      <w:proofErr w:type="spellEnd"/>
      <w:r w:rsidRPr="008D6776">
        <w:t xml:space="preserve">), </w:t>
      </w:r>
      <w:proofErr w:type="spellStart"/>
      <w:r w:rsidRPr="008D6776">
        <w:t>sal</w:t>
      </w:r>
      <w:proofErr w:type="spellEnd"/>
      <w:r w:rsidRPr="008D6776">
        <w:t xml:space="preserve"> (</w:t>
      </w:r>
      <w:proofErr w:type="spellStart"/>
      <w:r w:rsidRPr="008D6776">
        <w:rPr>
          <w:i/>
          <w:iCs/>
        </w:rPr>
        <w:t>Shorea</w:t>
      </w:r>
      <w:proofErr w:type="spellEnd"/>
      <w:r w:rsidRPr="008D6776">
        <w:rPr>
          <w:i/>
          <w:iCs/>
        </w:rPr>
        <w:t xml:space="preserve"> </w:t>
      </w:r>
      <w:proofErr w:type="spellStart"/>
      <w:r w:rsidRPr="008D6776">
        <w:rPr>
          <w:i/>
          <w:iCs/>
        </w:rPr>
        <w:t>robusta</w:t>
      </w:r>
      <w:proofErr w:type="spellEnd"/>
      <w:r w:rsidRPr="008D6776">
        <w:t>), tamarind (</w:t>
      </w:r>
      <w:proofErr w:type="spellStart"/>
      <w:r w:rsidRPr="008D6776">
        <w:rPr>
          <w:i/>
          <w:iCs/>
        </w:rPr>
        <w:t>Tamarindus</w:t>
      </w:r>
      <w:proofErr w:type="spellEnd"/>
      <w:r w:rsidRPr="008D6776">
        <w:rPr>
          <w:i/>
          <w:iCs/>
        </w:rPr>
        <w:t xml:space="preserve"> </w:t>
      </w:r>
      <w:proofErr w:type="spellStart"/>
      <w:r w:rsidRPr="008D6776">
        <w:rPr>
          <w:i/>
          <w:iCs/>
        </w:rPr>
        <w:t>indica</w:t>
      </w:r>
      <w:proofErr w:type="spellEnd"/>
      <w:r w:rsidRPr="008D6776">
        <w:t xml:space="preserve">), </w:t>
      </w:r>
      <w:proofErr w:type="spellStart"/>
      <w:r w:rsidRPr="008D6776">
        <w:t>chironji</w:t>
      </w:r>
      <w:proofErr w:type="spellEnd"/>
      <w:r w:rsidRPr="008D6776">
        <w:t xml:space="preserve"> (</w:t>
      </w:r>
      <w:proofErr w:type="spellStart"/>
      <w:r w:rsidRPr="008D6776">
        <w:rPr>
          <w:i/>
          <w:iCs/>
        </w:rPr>
        <w:t>Buchanania</w:t>
      </w:r>
      <w:proofErr w:type="spellEnd"/>
      <w:r w:rsidRPr="008D6776">
        <w:rPr>
          <w:i/>
          <w:iCs/>
        </w:rPr>
        <w:t xml:space="preserve"> </w:t>
      </w:r>
      <w:proofErr w:type="spellStart"/>
      <w:r w:rsidRPr="008D6776">
        <w:rPr>
          <w:i/>
          <w:iCs/>
        </w:rPr>
        <w:t>lanzan</w:t>
      </w:r>
      <w:proofErr w:type="spellEnd"/>
      <w:r w:rsidRPr="008D6776">
        <w:t xml:space="preserve">), </w:t>
      </w:r>
      <w:proofErr w:type="spellStart"/>
      <w:r w:rsidRPr="008D6776">
        <w:t>harra</w:t>
      </w:r>
      <w:proofErr w:type="spellEnd"/>
      <w:r w:rsidRPr="008D6776">
        <w:t xml:space="preserve"> (</w:t>
      </w:r>
      <w:r w:rsidRPr="008D6776">
        <w:rPr>
          <w:i/>
          <w:iCs/>
        </w:rPr>
        <w:t xml:space="preserve">Terminalia </w:t>
      </w:r>
      <w:proofErr w:type="spellStart"/>
      <w:r w:rsidRPr="008D6776">
        <w:rPr>
          <w:i/>
          <w:iCs/>
        </w:rPr>
        <w:t>chebula</w:t>
      </w:r>
      <w:proofErr w:type="spellEnd"/>
      <w:r w:rsidRPr="008D6776">
        <w:t xml:space="preserve">), and lac. The study highlights how seasonal variations influence harvesting practices, with distinct peaks in summer, monsoon, and winter. </w:t>
      </w:r>
      <w:r w:rsidR="001D3CF2" w:rsidRPr="007B2275">
        <w:rPr>
          <w:highlight w:val="yellow"/>
        </w:rPr>
        <w:t>This is a systematic review of secondary literature (2000–2024)</w:t>
      </w:r>
      <w:r w:rsidR="001D3CF2">
        <w:t xml:space="preserve">. </w:t>
      </w:r>
      <w:r w:rsidRPr="008D6776">
        <w:t>NTFPs serve as an essential source of food, medicine, cultural uses, and income generation, especially for tribal households. Women and children contribute significantly to collection, reflecting the social and gender dimensions of NTFP dependence.</w:t>
      </w:r>
      <w:r w:rsidR="004C6CE8">
        <w:t xml:space="preserve"> </w:t>
      </w:r>
      <w:r w:rsidR="0040563F" w:rsidRPr="007B2275">
        <w:rPr>
          <w:highlight w:val="yellow"/>
        </w:rPr>
        <w:t>However,</w:t>
      </w:r>
      <w:r w:rsidRPr="007B2275">
        <w:rPr>
          <w:highlight w:val="yellow"/>
        </w:rPr>
        <w:t xml:space="preserve"> NTFPs</w:t>
      </w:r>
      <w:r w:rsidRPr="008D6776">
        <w:t xml:space="preserve"> face challenges such as overexploitation, market instability, climate change impacts, and inadequate value addition. Institutional support, particularly through the Chhattisgarh State Minor Forest Produce Federation and schemes like the Minimum Support Price (MSP) for MFPs, has improved procurement and pricing, but gaps remain in systematic documentation, technology adoption, and cooperative marketing. This review underscores the need for sustainable harvesting practices, innovation in processing and value addition, and strengthening of community-based enterprises to enhance the long-term socio-economic benefits of NTFPs. </w:t>
      </w:r>
      <w:r w:rsidR="00A872D5" w:rsidRPr="007B2275">
        <w:rPr>
          <w:highlight w:val="yellow"/>
        </w:rPr>
        <w:t xml:space="preserve">There is an urgent need for ethnobotanical surveys, digital databases, and GIS-based mapping to capture the diversity and distribution of NTFPs across districts. Such documentation would also help in conservation planning and sustainable </w:t>
      </w:r>
      <w:proofErr w:type="spellStart"/>
      <w:r w:rsidR="00A872D5" w:rsidRPr="007B2275">
        <w:rPr>
          <w:highlight w:val="yellow"/>
        </w:rPr>
        <w:t>utilisation</w:t>
      </w:r>
      <w:proofErr w:type="spellEnd"/>
      <w:r w:rsidR="00A872D5" w:rsidRPr="007B2275">
        <w:rPr>
          <w:highlight w:val="yellow"/>
        </w:rPr>
        <w:t xml:space="preserve"> strategies. </w:t>
      </w:r>
      <w:r w:rsidR="00BB047B" w:rsidRPr="007B2275">
        <w:rPr>
          <w:highlight w:val="yellow"/>
        </w:rPr>
        <w:t>The way forward lies in integrating conservation with livelihood promotion, encouraging community-led management, and leveraging science and policy frameworks for long-term sustainability. This approach can ensure that NTFPs continue to serve as both a biological asset and an economic lifeline for millions of tribal households in the state.</w:t>
      </w:r>
    </w:p>
    <w:p w14:paraId="4A445430" w14:textId="7842B522" w:rsidR="002E40E1" w:rsidRPr="008D6776" w:rsidRDefault="002E40E1" w:rsidP="004C6CE8">
      <w:pPr>
        <w:ind w:firstLine="720"/>
        <w:jc w:val="both"/>
      </w:pPr>
    </w:p>
    <w:p w14:paraId="5CA51169" w14:textId="06862643" w:rsidR="002E40E1" w:rsidRPr="008D6776" w:rsidRDefault="002E40E1" w:rsidP="00A45F91">
      <w:pPr>
        <w:jc w:val="both"/>
      </w:pPr>
      <w:r w:rsidRPr="008D6776">
        <w:rPr>
          <w:b/>
          <w:bCs/>
        </w:rPr>
        <w:t>Keywords</w:t>
      </w:r>
      <w:r>
        <w:rPr>
          <w:b/>
          <w:bCs/>
        </w:rPr>
        <w:t xml:space="preserve">: </w:t>
      </w:r>
      <w:r w:rsidRPr="008D6776">
        <w:rPr>
          <w:i/>
          <w:iCs/>
        </w:rPr>
        <w:t xml:space="preserve">Non-Timber Forest </w:t>
      </w:r>
      <w:r w:rsidRPr="007B2275">
        <w:rPr>
          <w:i/>
          <w:iCs/>
          <w:highlight w:val="yellow"/>
        </w:rPr>
        <w:t>Products; Chhattisgarh</w:t>
      </w:r>
      <w:r w:rsidRPr="008D6776">
        <w:rPr>
          <w:i/>
          <w:iCs/>
        </w:rPr>
        <w:t xml:space="preserve">; Seasonal collection; Tribal livelihoods; </w:t>
      </w:r>
      <w:r w:rsidRPr="007B2275">
        <w:rPr>
          <w:i/>
          <w:iCs/>
          <w:highlight w:val="yellow"/>
        </w:rPr>
        <w:t>Sustainable</w:t>
      </w:r>
      <w:r w:rsidRPr="008D6776">
        <w:rPr>
          <w:i/>
          <w:iCs/>
        </w:rPr>
        <w:t xml:space="preserve"> harvesting; </w:t>
      </w:r>
      <w:r w:rsidR="00A45F91" w:rsidRPr="007B2275">
        <w:rPr>
          <w:i/>
          <w:iCs/>
          <w:highlight w:val="yellow"/>
        </w:rPr>
        <w:t>Minor</w:t>
      </w:r>
      <w:r w:rsidR="00A45F91" w:rsidRPr="008D6776">
        <w:rPr>
          <w:i/>
          <w:iCs/>
        </w:rPr>
        <w:t xml:space="preserve"> Forest</w:t>
      </w:r>
      <w:r w:rsidRPr="008D6776">
        <w:rPr>
          <w:i/>
          <w:iCs/>
        </w:rPr>
        <w:t xml:space="preserve"> </w:t>
      </w:r>
      <w:r w:rsidRPr="007B2275">
        <w:rPr>
          <w:i/>
          <w:iCs/>
          <w:highlight w:val="yellow"/>
        </w:rPr>
        <w:t>produce</w:t>
      </w:r>
    </w:p>
    <w:p w14:paraId="703079F5" w14:textId="77777777" w:rsidR="002604EA" w:rsidRDefault="002604EA" w:rsidP="003060E7">
      <w:pPr>
        <w:rPr>
          <w:b/>
          <w:bCs/>
        </w:rPr>
      </w:pPr>
    </w:p>
    <w:p w14:paraId="7F42D202" w14:textId="77777777" w:rsidR="002604EA" w:rsidRDefault="002604EA" w:rsidP="003060E7">
      <w:pPr>
        <w:rPr>
          <w:b/>
          <w:bCs/>
        </w:rPr>
      </w:pPr>
    </w:p>
    <w:p w14:paraId="537840B1" w14:textId="77777777" w:rsidR="002604EA" w:rsidRDefault="002604EA" w:rsidP="003060E7">
      <w:pPr>
        <w:rPr>
          <w:b/>
          <w:bCs/>
        </w:rPr>
      </w:pPr>
    </w:p>
    <w:p w14:paraId="69620964" w14:textId="417F80AD" w:rsidR="003060E7" w:rsidRPr="003060E7" w:rsidRDefault="00443115" w:rsidP="003060E7">
      <w:pPr>
        <w:rPr>
          <w:b/>
          <w:bCs/>
        </w:rPr>
      </w:pPr>
      <w:r>
        <w:rPr>
          <w:b/>
          <w:bCs/>
        </w:rPr>
        <w:lastRenderedPageBreak/>
        <w:t>1</w:t>
      </w:r>
      <w:r w:rsidR="003060E7" w:rsidRPr="003060E7">
        <w:rPr>
          <w:b/>
          <w:bCs/>
        </w:rPr>
        <w:t>. Introduction</w:t>
      </w:r>
    </w:p>
    <w:p w14:paraId="710F24E8" w14:textId="77777777" w:rsidR="003060E7" w:rsidRPr="003060E7" w:rsidRDefault="003060E7" w:rsidP="003060E7">
      <w:pPr>
        <w:rPr>
          <w:b/>
          <w:bCs/>
        </w:rPr>
      </w:pPr>
      <w:r w:rsidRPr="003060E7">
        <w:rPr>
          <w:b/>
          <w:bCs/>
        </w:rPr>
        <w:t>1.1 Importance of Non-Timber Forest Products (NTFPs) in India</w:t>
      </w:r>
    </w:p>
    <w:p w14:paraId="6D07C17A" w14:textId="66FD7EE0" w:rsidR="003060E7" w:rsidRPr="003060E7" w:rsidRDefault="003060E7" w:rsidP="00131891">
      <w:pPr>
        <w:ind w:firstLine="720"/>
        <w:jc w:val="both"/>
      </w:pPr>
      <w:r w:rsidRPr="003060E7">
        <w:t xml:space="preserve">Non-Timber Forest Products (NTFPs)—such as fruits, seeds, medicinal plants, gums, and </w:t>
      </w:r>
      <w:proofErr w:type="spellStart"/>
      <w:r w:rsidR="00973F18" w:rsidRPr="007B2275">
        <w:rPr>
          <w:highlight w:val="yellow"/>
        </w:rPr>
        <w:t>fibres</w:t>
      </w:r>
      <w:proofErr w:type="spellEnd"/>
      <w:r w:rsidRPr="003060E7">
        <w:t>—play a pivotal role in rural livelihood and forest-based economies across India. Globally, NTFPs contribute significantly to subsistence, trade, and conservation strategies (FAO, 2000). In India, about 275 million poor rural people depend directly or indirectly on NTFPs for subsistence and cash income. Studies have shown that NTFPs contribute between 10–55% of household income, particularly in forest fringe communities. Moreover, they account for nearly 50% of forest revenue and 70% of forest-related exports in India, demonstrating their economic significance (FAO, 2000).</w:t>
      </w:r>
      <w:r w:rsidR="00C9364A">
        <w:t xml:space="preserve"> </w:t>
      </w:r>
      <w:r w:rsidR="00C9364A" w:rsidRPr="007B2275">
        <w:rPr>
          <w:highlight w:val="yellow"/>
        </w:rPr>
        <w:t>NTFPs play a crucial role in the local economy and biodiversity conservation</w:t>
      </w:r>
      <w:r w:rsidR="00697F12">
        <w:rPr>
          <w:highlight w:val="yellow"/>
        </w:rPr>
        <w:t xml:space="preserve"> (</w:t>
      </w:r>
      <w:proofErr w:type="spellStart"/>
      <w:r w:rsidR="00697F12" w:rsidRPr="00F31FCE">
        <w:rPr>
          <w:highlight w:val="yellow"/>
        </w:rPr>
        <w:t>Bargah</w:t>
      </w:r>
      <w:proofErr w:type="spellEnd"/>
      <w:r w:rsidR="00697F12">
        <w:rPr>
          <w:highlight w:val="yellow"/>
        </w:rPr>
        <w:t xml:space="preserve"> et al., 2024)</w:t>
      </w:r>
      <w:r w:rsidR="00C9364A" w:rsidRPr="007B2275">
        <w:rPr>
          <w:highlight w:val="yellow"/>
        </w:rPr>
        <w:t xml:space="preserve">. Accurate mapping and assessment of these resources are essential for implementing sustainable management and conservation strategies. Advanced spatial analysis techniques, including geographic information systems (GIS), remote sensing, and logistic regression models, were employed to </w:t>
      </w:r>
      <w:proofErr w:type="spellStart"/>
      <w:r w:rsidR="00C9364A">
        <w:rPr>
          <w:highlight w:val="yellow"/>
        </w:rPr>
        <w:t>analyse</w:t>
      </w:r>
      <w:proofErr w:type="spellEnd"/>
      <w:r w:rsidR="00C9364A" w:rsidRPr="007B2275">
        <w:rPr>
          <w:highlight w:val="yellow"/>
        </w:rPr>
        <w:t xml:space="preserve"> the spatial distribution of NTFPs</w:t>
      </w:r>
      <w:r w:rsidR="00C9364A">
        <w:rPr>
          <w:highlight w:val="yellow"/>
        </w:rPr>
        <w:t xml:space="preserve"> (</w:t>
      </w:r>
      <w:r w:rsidR="003E367D">
        <w:rPr>
          <w:highlight w:val="yellow"/>
        </w:rPr>
        <w:t>Rajput et al., 2025</w:t>
      </w:r>
      <w:r w:rsidR="00C9364A">
        <w:rPr>
          <w:highlight w:val="yellow"/>
        </w:rPr>
        <w:t>)</w:t>
      </w:r>
      <w:r w:rsidR="00C9364A" w:rsidRPr="007B2275">
        <w:rPr>
          <w:highlight w:val="yellow"/>
        </w:rPr>
        <w:t>.</w:t>
      </w:r>
      <w:r w:rsidR="00C9364A" w:rsidRPr="00C9364A">
        <w:t> </w:t>
      </w:r>
    </w:p>
    <w:p w14:paraId="6DE415DF" w14:textId="77777777" w:rsidR="003060E7" w:rsidRPr="003060E7" w:rsidRDefault="003060E7" w:rsidP="003060E7">
      <w:pPr>
        <w:rPr>
          <w:b/>
          <w:bCs/>
        </w:rPr>
      </w:pPr>
      <w:r w:rsidRPr="003060E7">
        <w:rPr>
          <w:b/>
          <w:bCs/>
        </w:rPr>
        <w:t>1.2 Role of NTFPs in Rural Livelihood and Tribal Economy</w:t>
      </w:r>
    </w:p>
    <w:p w14:paraId="7AB58A91" w14:textId="270B0EE3" w:rsidR="00037BA4" w:rsidRDefault="003060E7" w:rsidP="00131891">
      <w:pPr>
        <w:ind w:firstLine="720"/>
        <w:jc w:val="both"/>
      </w:pPr>
      <w:r w:rsidRPr="003060E7">
        <w:t xml:space="preserve">NTFPs form the backbone of livelihood security in forest-dependent and tribal communities. For millions of tribal households in India, NTFPs are the largest source of cash income and employment (Shrey </w:t>
      </w:r>
      <w:r w:rsidR="00600D7D" w:rsidRPr="00600D7D">
        <w:rPr>
          <w:i/>
          <w:iCs/>
        </w:rPr>
        <w:t>et al.</w:t>
      </w:r>
      <w:r w:rsidRPr="003060E7">
        <w:t xml:space="preserve"> 2017). They also provide critical food supplements such as fruits, tubers, and leafy vegetables during lean agricultural seasons (</w:t>
      </w:r>
      <w:proofErr w:type="spellStart"/>
      <w:r w:rsidRPr="003060E7">
        <w:t>Churpal</w:t>
      </w:r>
      <w:proofErr w:type="spellEnd"/>
      <w:r w:rsidRPr="003060E7">
        <w:t xml:space="preserve"> </w:t>
      </w:r>
      <w:r w:rsidR="00600D7D" w:rsidRPr="00600D7D">
        <w:rPr>
          <w:i/>
          <w:iCs/>
        </w:rPr>
        <w:t>et al.</w:t>
      </w:r>
      <w:r w:rsidRPr="003060E7">
        <w:t xml:space="preserve"> 2021). Research indicates that more than 50 million tribal households derive 10–40% of their income from NTFPs, highlighting their central role in the rural economy (FAO, 2000). Thus, NTFPs not only support food security but also sustain traditional health care and cultural practices among indigenous groups (</w:t>
      </w:r>
      <w:proofErr w:type="spellStart"/>
      <w:r w:rsidRPr="003060E7">
        <w:t>Akunuri</w:t>
      </w:r>
      <w:proofErr w:type="spellEnd"/>
      <w:r w:rsidRPr="003060E7">
        <w:t xml:space="preserve"> &amp; </w:t>
      </w:r>
      <w:proofErr w:type="spellStart"/>
      <w:r w:rsidRPr="003060E7">
        <w:t>Mallesh</w:t>
      </w:r>
      <w:proofErr w:type="spellEnd"/>
      <w:r w:rsidRPr="003060E7">
        <w:t>, 2023).</w:t>
      </w:r>
      <w:r w:rsidR="00D01FED">
        <w:t xml:space="preserve"> </w:t>
      </w:r>
      <w:r w:rsidR="00037BA4" w:rsidRPr="007B2275">
        <w:rPr>
          <w:highlight w:val="yellow"/>
        </w:rPr>
        <w:t xml:space="preserve">While NTFP collection is essential in providing income to collectors, </w:t>
      </w:r>
      <w:r w:rsidR="00037BA4">
        <w:rPr>
          <w:highlight w:val="yellow"/>
        </w:rPr>
        <w:t>its</w:t>
      </w:r>
      <w:r w:rsidR="00037BA4" w:rsidRPr="007B2275">
        <w:rPr>
          <w:highlight w:val="yellow"/>
        </w:rPr>
        <w:t xml:space="preserve"> exploitation is failing to contribute </w:t>
      </w:r>
      <w:r w:rsidR="00D71B09">
        <w:rPr>
          <w:highlight w:val="yellow"/>
        </w:rPr>
        <w:t>to</w:t>
      </w:r>
      <w:r w:rsidR="00037BA4" w:rsidRPr="007B2275">
        <w:rPr>
          <w:highlight w:val="yellow"/>
        </w:rPr>
        <w:t xml:space="preserve"> meeting environmental sustainability goals</w:t>
      </w:r>
      <w:r w:rsidR="00037BA4">
        <w:rPr>
          <w:highlight w:val="yellow"/>
        </w:rPr>
        <w:t xml:space="preserve"> (</w:t>
      </w:r>
      <w:proofErr w:type="spellStart"/>
      <w:r w:rsidR="00D71B09" w:rsidRPr="00F31FCE">
        <w:rPr>
          <w:highlight w:val="yellow"/>
        </w:rPr>
        <w:t>Ndumbe</w:t>
      </w:r>
      <w:proofErr w:type="spellEnd"/>
      <w:r w:rsidR="00D71B09">
        <w:rPr>
          <w:highlight w:val="yellow"/>
        </w:rPr>
        <w:t xml:space="preserve"> et al., 2022</w:t>
      </w:r>
      <w:r w:rsidR="00037BA4">
        <w:rPr>
          <w:highlight w:val="yellow"/>
        </w:rPr>
        <w:t>)</w:t>
      </w:r>
      <w:r w:rsidR="00037BA4" w:rsidRPr="007B2275">
        <w:rPr>
          <w:highlight w:val="yellow"/>
        </w:rPr>
        <w:t>.</w:t>
      </w:r>
      <w:r w:rsidR="00037BA4" w:rsidRPr="00037BA4">
        <w:t> </w:t>
      </w:r>
    </w:p>
    <w:p w14:paraId="25AA9216" w14:textId="77777777" w:rsidR="00037BA4" w:rsidRDefault="00037BA4" w:rsidP="00131891">
      <w:pPr>
        <w:ind w:firstLine="720"/>
        <w:jc w:val="both"/>
      </w:pPr>
    </w:p>
    <w:p w14:paraId="61924377" w14:textId="77777777" w:rsidR="003060E7" w:rsidRPr="003060E7" w:rsidRDefault="003060E7" w:rsidP="003060E7">
      <w:pPr>
        <w:rPr>
          <w:b/>
          <w:bCs/>
        </w:rPr>
      </w:pPr>
      <w:r w:rsidRPr="003060E7">
        <w:rPr>
          <w:b/>
          <w:bCs/>
        </w:rPr>
        <w:t>1.3 Specific Relevance of NTFPs in Chhattisgarh</w:t>
      </w:r>
    </w:p>
    <w:p w14:paraId="43332816" w14:textId="2D648CD5" w:rsidR="003060E7" w:rsidRPr="003060E7" w:rsidRDefault="003060E7" w:rsidP="00131891">
      <w:pPr>
        <w:ind w:firstLine="720"/>
        <w:jc w:val="both"/>
      </w:pPr>
      <w:r w:rsidRPr="003060E7">
        <w:t xml:space="preserve">Chhattisgarh, often referred to as the “Herbal State of India,” has nearly 44% of its area under forest cover and is particularly rich in NTFP resources (Ghate, 2022). The state’s forests are endowed with commercially and culturally important products such as tendu leaves, mahua flowers, tamarind, </w:t>
      </w:r>
      <w:proofErr w:type="spellStart"/>
      <w:r w:rsidRPr="003060E7">
        <w:t>sal</w:t>
      </w:r>
      <w:proofErr w:type="spellEnd"/>
      <w:r w:rsidRPr="003060E7">
        <w:t xml:space="preserve"> seeds, bamboo, and lac, which form a lifeline for rural and tribal communities (</w:t>
      </w:r>
      <w:proofErr w:type="spellStart"/>
      <w:r w:rsidRPr="003060E7">
        <w:t>Churpal</w:t>
      </w:r>
      <w:proofErr w:type="spellEnd"/>
      <w:r w:rsidRPr="003060E7">
        <w:t xml:space="preserve"> </w:t>
      </w:r>
      <w:r w:rsidR="00600D7D" w:rsidRPr="00600D7D">
        <w:rPr>
          <w:i/>
          <w:iCs/>
        </w:rPr>
        <w:t>et al.</w:t>
      </w:r>
      <w:r w:rsidRPr="003060E7">
        <w:t xml:space="preserve"> 2021). In Bilaspur district, studies recorded 24 commonly collected NTFPs, with mahua contributing the highest employment, averaging 75–150 workdays per family annually. Similarly, Shrey </w:t>
      </w:r>
      <w:r w:rsidR="00600D7D" w:rsidRPr="00600D7D">
        <w:rPr>
          <w:i/>
          <w:iCs/>
        </w:rPr>
        <w:t>et al.</w:t>
      </w:r>
      <w:r w:rsidRPr="003060E7">
        <w:t xml:space="preserve"> (2017) reported that tribal households in Chhattisgarh collect on average 1,110 kg of </w:t>
      </w:r>
      <w:r w:rsidRPr="003060E7">
        <w:lastRenderedPageBreak/>
        <w:t>NTFPs per year, with 95% of the harvest marketed through forest societies and local traders.</w:t>
      </w:r>
    </w:p>
    <w:p w14:paraId="546CB137" w14:textId="045D97AA" w:rsidR="003060E7" w:rsidRPr="003060E7" w:rsidRDefault="003060E7" w:rsidP="007B2275">
      <w:pPr>
        <w:jc w:val="both"/>
      </w:pPr>
      <w:r w:rsidRPr="003060E7">
        <w:t xml:space="preserve">State-level interventions such as Minimum Support Price (MSP) for Minor Forest Produce and the establishment of Van </w:t>
      </w:r>
      <w:proofErr w:type="spellStart"/>
      <w:r w:rsidRPr="003060E7">
        <w:t>Dhan</w:t>
      </w:r>
      <w:proofErr w:type="spellEnd"/>
      <w:r w:rsidRPr="003060E7">
        <w:t xml:space="preserve"> </w:t>
      </w:r>
      <w:proofErr w:type="spellStart"/>
      <w:r w:rsidRPr="003060E7">
        <w:t>Kendras</w:t>
      </w:r>
      <w:proofErr w:type="spellEnd"/>
      <w:r w:rsidRPr="003060E7">
        <w:t xml:space="preserve"> have further strengthened the role of NTFPs in local livelihood generation (Ghate, 2022). Despite these opportunities, issues such as over-extraction, lack of processing facilities, and price exploitation by middlemen continue to challenge the sustainable </w:t>
      </w:r>
      <w:proofErr w:type="spellStart"/>
      <w:r w:rsidR="00973F18" w:rsidRPr="007B2275">
        <w:rPr>
          <w:highlight w:val="yellow"/>
        </w:rPr>
        <w:t>utilisation</w:t>
      </w:r>
      <w:proofErr w:type="spellEnd"/>
      <w:r w:rsidR="00973F18" w:rsidRPr="003060E7">
        <w:t xml:space="preserve"> </w:t>
      </w:r>
      <w:r w:rsidRPr="003060E7">
        <w:t>of NTFPs (</w:t>
      </w:r>
      <w:proofErr w:type="spellStart"/>
      <w:r w:rsidRPr="003060E7">
        <w:t>Akunuri</w:t>
      </w:r>
      <w:proofErr w:type="spellEnd"/>
      <w:r w:rsidRPr="003060E7">
        <w:t xml:space="preserve"> &amp; Mallesh, 2023).</w:t>
      </w:r>
      <w:r w:rsidR="00766B3B">
        <w:t xml:space="preserve"> </w:t>
      </w:r>
      <w:r w:rsidR="00766B3B" w:rsidRPr="00F31FCE">
        <w:rPr>
          <w:highlight w:val="yellow"/>
        </w:rPr>
        <w:t xml:space="preserve">Climate change is expected to significantly impact the provision of NTFPs in mountain regions. </w:t>
      </w:r>
      <w:r w:rsidR="00766B3B" w:rsidRPr="00422A79">
        <w:rPr>
          <w:highlight w:val="yellow"/>
        </w:rPr>
        <w:t>In recent decades, temperatures have increased 0.5–0.7°C per decade across the European Alps, the Colombian Andean Central Mountain range, and in the eastern and central Tibetan Plateau</w:t>
      </w:r>
      <w:r w:rsidR="00766B3B">
        <w:rPr>
          <w:highlight w:val="yellow"/>
        </w:rPr>
        <w:t xml:space="preserve">. </w:t>
      </w:r>
      <w:r w:rsidR="00766B3B" w:rsidRPr="00F31FCE">
        <w:rPr>
          <w:highlight w:val="yellow"/>
        </w:rPr>
        <w:t>Warmer temperatures can drive plant species in mountain regions to shift their distribution to cooler, higher elevations</w:t>
      </w:r>
      <w:r w:rsidR="00766B3B">
        <w:rPr>
          <w:highlight w:val="yellow"/>
        </w:rPr>
        <w:t xml:space="preserve">, </w:t>
      </w:r>
      <w:r w:rsidR="00766B3B" w:rsidRPr="00F31FCE">
        <w:rPr>
          <w:highlight w:val="yellow"/>
        </w:rPr>
        <w:t xml:space="preserve">facilitating an increase in species richness on mountain summits and leading to an increase in local extinction risks due to competitive replacement of </w:t>
      </w:r>
      <w:r w:rsidR="00766B3B">
        <w:rPr>
          <w:highlight w:val="yellow"/>
        </w:rPr>
        <w:t>slow-growing</w:t>
      </w:r>
      <w:r w:rsidR="00766B3B" w:rsidRPr="00F31FCE">
        <w:rPr>
          <w:highlight w:val="yellow"/>
        </w:rPr>
        <w:t xml:space="preserve"> plant species</w:t>
      </w:r>
      <w:r w:rsidR="00766B3B">
        <w:rPr>
          <w:highlight w:val="yellow"/>
        </w:rPr>
        <w:t xml:space="preserve"> (Gurung et al., 2021)</w:t>
      </w:r>
      <w:r w:rsidR="00766B3B" w:rsidRPr="00F31FCE">
        <w:rPr>
          <w:highlight w:val="yellow"/>
        </w:rPr>
        <w:t>.</w:t>
      </w:r>
      <w:r w:rsidR="00766B3B">
        <w:t xml:space="preserve">  </w:t>
      </w:r>
    </w:p>
    <w:p w14:paraId="68D7791F" w14:textId="77777777" w:rsidR="003060E7" w:rsidRPr="003060E7" w:rsidRDefault="003060E7" w:rsidP="003060E7">
      <w:pPr>
        <w:rPr>
          <w:b/>
          <w:bCs/>
        </w:rPr>
      </w:pPr>
      <w:r w:rsidRPr="003060E7">
        <w:rPr>
          <w:b/>
          <w:bCs/>
        </w:rPr>
        <w:t>2. Concept and Classification of NTFPs</w:t>
      </w:r>
    </w:p>
    <w:p w14:paraId="2D4E9AEA" w14:textId="77777777" w:rsidR="003060E7" w:rsidRPr="003060E7" w:rsidRDefault="003060E7" w:rsidP="003060E7">
      <w:pPr>
        <w:rPr>
          <w:b/>
          <w:bCs/>
        </w:rPr>
      </w:pPr>
      <w:r w:rsidRPr="003060E7">
        <w:rPr>
          <w:b/>
          <w:bCs/>
        </w:rPr>
        <w:t>2.1 Definition and Scope</w:t>
      </w:r>
    </w:p>
    <w:p w14:paraId="18052AA7" w14:textId="675564CF" w:rsidR="003060E7" w:rsidRPr="003060E7" w:rsidRDefault="003060E7" w:rsidP="00D67763">
      <w:pPr>
        <w:ind w:firstLine="720"/>
        <w:jc w:val="both"/>
      </w:pPr>
      <w:r w:rsidRPr="003060E7">
        <w:t xml:space="preserve">Non-Timber Forest Products (NTFPs) are broadly defined as all biological materials, other than timber, extracted from natural forests, managed plantations, or trees outside forests and </w:t>
      </w:r>
      <w:proofErr w:type="spellStart"/>
      <w:r w:rsidR="00973F18" w:rsidRPr="007B2275">
        <w:rPr>
          <w:highlight w:val="yellow"/>
        </w:rPr>
        <w:t>utilised</w:t>
      </w:r>
      <w:proofErr w:type="spellEnd"/>
      <w:r w:rsidR="00973F18" w:rsidRPr="007B2275">
        <w:rPr>
          <w:highlight w:val="yellow"/>
        </w:rPr>
        <w:t xml:space="preserve"> </w:t>
      </w:r>
      <w:r w:rsidRPr="007B2275">
        <w:rPr>
          <w:highlight w:val="yellow"/>
        </w:rPr>
        <w:t>for human</w:t>
      </w:r>
      <w:r w:rsidRPr="003060E7">
        <w:t xml:space="preserve"> welfare (FAO, 1995). These include products such as fruits, nuts, seeds, medicinal plants, resins</w:t>
      </w:r>
      <w:r w:rsidRPr="007B2275">
        <w:rPr>
          <w:highlight w:val="yellow"/>
        </w:rPr>
        <w:t xml:space="preserve">, </w:t>
      </w:r>
      <w:proofErr w:type="spellStart"/>
      <w:r w:rsidR="00973F18" w:rsidRPr="007B2275">
        <w:rPr>
          <w:highlight w:val="yellow"/>
        </w:rPr>
        <w:t>fibres</w:t>
      </w:r>
      <w:proofErr w:type="spellEnd"/>
      <w:r w:rsidRPr="007B2275">
        <w:rPr>
          <w:highlight w:val="yellow"/>
        </w:rPr>
        <w:t>, and</w:t>
      </w:r>
      <w:r w:rsidRPr="003060E7">
        <w:t xml:space="preserve"> grasses, which are collected for subsistence, cultural practices, and commercial trade (Belcher, 2003). In the Indian context, NTFPs are often synonymous with Minor Forest Produce (MFPs), as </w:t>
      </w:r>
      <w:proofErr w:type="spellStart"/>
      <w:r w:rsidR="00973F18" w:rsidRPr="007B2275">
        <w:rPr>
          <w:highlight w:val="yellow"/>
        </w:rPr>
        <w:t>recognised</w:t>
      </w:r>
      <w:proofErr w:type="spellEnd"/>
      <w:r w:rsidR="00973F18" w:rsidRPr="007B2275">
        <w:rPr>
          <w:highlight w:val="yellow"/>
        </w:rPr>
        <w:t xml:space="preserve"> </w:t>
      </w:r>
      <w:r w:rsidRPr="007B2275">
        <w:rPr>
          <w:highlight w:val="yellow"/>
        </w:rPr>
        <w:t>under</w:t>
      </w:r>
      <w:r w:rsidRPr="003060E7">
        <w:t xml:space="preserve"> the Forest Rights Act, 2006 (Shiva &amp; Mathur, 1996).</w:t>
      </w:r>
      <w:r w:rsidR="00D67763" w:rsidRPr="00041521">
        <w:t xml:space="preserve"> </w:t>
      </w:r>
      <w:r w:rsidRPr="003060E7">
        <w:t xml:space="preserve">The scope of NTFPs extends beyond household consumption to encompass livelihood security, biodiversity conservation, healthcare, and rural economy (Saha &amp; </w:t>
      </w:r>
      <w:proofErr w:type="spellStart"/>
      <w:r w:rsidRPr="003060E7">
        <w:t>Sundriyal</w:t>
      </w:r>
      <w:proofErr w:type="spellEnd"/>
      <w:r w:rsidRPr="003060E7">
        <w:t>, 2012). Globally, more than 150 NTFPs are actively traded in commercial markets, with India being one of the largest exporters of products like tendu leaves, medicinal herbs, and gums. Thus, NTFPs represent a critical interface between forest ecosystems and human well-being.</w:t>
      </w:r>
    </w:p>
    <w:p w14:paraId="17CB5711" w14:textId="77777777" w:rsidR="003060E7" w:rsidRPr="003060E7" w:rsidRDefault="003060E7" w:rsidP="003060E7">
      <w:pPr>
        <w:rPr>
          <w:b/>
          <w:bCs/>
        </w:rPr>
      </w:pPr>
      <w:r w:rsidRPr="003060E7">
        <w:rPr>
          <w:b/>
          <w:bCs/>
        </w:rPr>
        <w:t>2.2 Major Categories of NTFPs</w:t>
      </w:r>
    </w:p>
    <w:p w14:paraId="6ED7EA9C" w14:textId="77777777" w:rsidR="003060E7" w:rsidRPr="003060E7" w:rsidRDefault="003060E7" w:rsidP="003060E7">
      <w:r w:rsidRPr="003060E7">
        <w:t>NTFPs are highly diverse and can be broadly classified into the following categories:</w:t>
      </w:r>
    </w:p>
    <w:p w14:paraId="6C504ECB" w14:textId="5894817E" w:rsidR="003060E7" w:rsidRPr="003060E7" w:rsidRDefault="003060E7" w:rsidP="00B00B35">
      <w:pPr>
        <w:numPr>
          <w:ilvl w:val="0"/>
          <w:numId w:val="2"/>
        </w:numPr>
        <w:jc w:val="both"/>
      </w:pPr>
      <w:r w:rsidRPr="003060E7">
        <w:rPr>
          <w:b/>
          <w:bCs/>
        </w:rPr>
        <w:t>Edible Products</w:t>
      </w:r>
      <w:r w:rsidRPr="003060E7">
        <w:t xml:space="preserve"> – These include fruits (e.g., </w:t>
      </w:r>
      <w:proofErr w:type="spellStart"/>
      <w:r w:rsidRPr="003060E7">
        <w:rPr>
          <w:i/>
          <w:iCs/>
        </w:rPr>
        <w:t>Tamarindus</w:t>
      </w:r>
      <w:proofErr w:type="spellEnd"/>
      <w:r w:rsidRPr="003060E7">
        <w:rPr>
          <w:i/>
          <w:iCs/>
        </w:rPr>
        <w:t xml:space="preserve"> </w:t>
      </w:r>
      <w:proofErr w:type="spellStart"/>
      <w:r w:rsidRPr="003060E7">
        <w:rPr>
          <w:i/>
          <w:iCs/>
        </w:rPr>
        <w:t>indica</w:t>
      </w:r>
      <w:proofErr w:type="spellEnd"/>
      <w:r w:rsidRPr="003060E7">
        <w:t xml:space="preserve">, </w:t>
      </w:r>
      <w:proofErr w:type="spellStart"/>
      <w:r w:rsidRPr="003060E7">
        <w:rPr>
          <w:i/>
          <w:iCs/>
        </w:rPr>
        <w:t>Emblica</w:t>
      </w:r>
      <w:proofErr w:type="spellEnd"/>
      <w:r w:rsidRPr="003060E7">
        <w:rPr>
          <w:i/>
          <w:iCs/>
        </w:rPr>
        <w:t xml:space="preserve"> officinalis</w:t>
      </w:r>
      <w:r w:rsidRPr="003060E7">
        <w:t>), flowers (mahua), seeds (</w:t>
      </w:r>
      <w:proofErr w:type="spellStart"/>
      <w:r w:rsidRPr="003060E7">
        <w:t>sal</w:t>
      </w:r>
      <w:proofErr w:type="spellEnd"/>
      <w:r w:rsidRPr="003060E7">
        <w:t xml:space="preserve">, </w:t>
      </w:r>
      <w:proofErr w:type="spellStart"/>
      <w:r w:rsidRPr="003060E7">
        <w:t>chironji</w:t>
      </w:r>
      <w:proofErr w:type="spellEnd"/>
      <w:r w:rsidRPr="003060E7">
        <w:t>), tubers, and honey, which serve as vital food supplements and nutritional security for rural households (</w:t>
      </w:r>
      <w:proofErr w:type="spellStart"/>
      <w:r w:rsidRPr="003060E7">
        <w:t>Sundriyal</w:t>
      </w:r>
      <w:proofErr w:type="spellEnd"/>
      <w:r w:rsidRPr="003060E7">
        <w:t xml:space="preserve"> </w:t>
      </w:r>
      <w:r w:rsidR="00600D7D" w:rsidRPr="00600D7D">
        <w:rPr>
          <w:i/>
          <w:iCs/>
        </w:rPr>
        <w:t>et al.</w:t>
      </w:r>
      <w:r w:rsidRPr="003060E7">
        <w:t xml:space="preserve"> 1998).</w:t>
      </w:r>
    </w:p>
    <w:p w14:paraId="5FEB9FC8" w14:textId="288E8183" w:rsidR="003060E7" w:rsidRPr="003060E7" w:rsidRDefault="003060E7" w:rsidP="00B00B35">
      <w:pPr>
        <w:numPr>
          <w:ilvl w:val="0"/>
          <w:numId w:val="2"/>
        </w:numPr>
        <w:jc w:val="both"/>
      </w:pPr>
      <w:r w:rsidRPr="003060E7">
        <w:rPr>
          <w:b/>
          <w:bCs/>
        </w:rPr>
        <w:t>Medicinal and Aromatic Plants</w:t>
      </w:r>
      <w:r w:rsidRPr="003060E7">
        <w:t xml:space="preserve"> – India has a long tradition of </w:t>
      </w:r>
      <w:proofErr w:type="spellStart"/>
      <w:r w:rsidR="00973F18" w:rsidRPr="007B2275">
        <w:rPr>
          <w:highlight w:val="yellow"/>
        </w:rPr>
        <w:t>utilising</w:t>
      </w:r>
      <w:proofErr w:type="spellEnd"/>
      <w:r w:rsidR="00973F18" w:rsidRPr="007B2275">
        <w:rPr>
          <w:highlight w:val="yellow"/>
        </w:rPr>
        <w:t xml:space="preserve"> </w:t>
      </w:r>
      <w:r w:rsidRPr="007B2275">
        <w:rPr>
          <w:highlight w:val="yellow"/>
        </w:rPr>
        <w:t>medicinal</w:t>
      </w:r>
      <w:r w:rsidRPr="003060E7">
        <w:t xml:space="preserve"> plants like </w:t>
      </w:r>
      <w:proofErr w:type="spellStart"/>
      <w:r w:rsidRPr="003060E7">
        <w:rPr>
          <w:i/>
          <w:iCs/>
        </w:rPr>
        <w:t>Rauvolfia</w:t>
      </w:r>
      <w:proofErr w:type="spellEnd"/>
      <w:r w:rsidRPr="003060E7">
        <w:rPr>
          <w:i/>
          <w:iCs/>
        </w:rPr>
        <w:t xml:space="preserve"> </w:t>
      </w:r>
      <w:proofErr w:type="spellStart"/>
      <w:r w:rsidRPr="003060E7">
        <w:rPr>
          <w:i/>
          <w:iCs/>
        </w:rPr>
        <w:t>serpentina</w:t>
      </w:r>
      <w:proofErr w:type="spellEnd"/>
      <w:r w:rsidRPr="003060E7">
        <w:t xml:space="preserve">, </w:t>
      </w:r>
      <w:proofErr w:type="spellStart"/>
      <w:r w:rsidRPr="003060E7">
        <w:rPr>
          <w:i/>
          <w:iCs/>
        </w:rPr>
        <w:t>Withania</w:t>
      </w:r>
      <w:proofErr w:type="spellEnd"/>
      <w:r w:rsidRPr="003060E7">
        <w:rPr>
          <w:i/>
          <w:iCs/>
        </w:rPr>
        <w:t xml:space="preserve"> </w:t>
      </w:r>
      <w:proofErr w:type="spellStart"/>
      <w:r w:rsidRPr="003060E7">
        <w:rPr>
          <w:i/>
          <w:iCs/>
        </w:rPr>
        <w:t>somnifera</w:t>
      </w:r>
      <w:proofErr w:type="spellEnd"/>
      <w:r w:rsidRPr="003060E7">
        <w:t xml:space="preserve">, and </w:t>
      </w:r>
      <w:r w:rsidRPr="003060E7">
        <w:rPr>
          <w:i/>
          <w:iCs/>
        </w:rPr>
        <w:t xml:space="preserve">Bacopa </w:t>
      </w:r>
      <w:proofErr w:type="spellStart"/>
      <w:r w:rsidRPr="003060E7">
        <w:rPr>
          <w:i/>
          <w:iCs/>
        </w:rPr>
        <w:lastRenderedPageBreak/>
        <w:t>monnieri</w:t>
      </w:r>
      <w:proofErr w:type="spellEnd"/>
      <w:r w:rsidRPr="003060E7">
        <w:t>, which are widely used in Ayurveda, Unani, and modern pharmaceuticals (Kala, 2005).</w:t>
      </w:r>
    </w:p>
    <w:p w14:paraId="6D5D93FF" w14:textId="6AA3DE47" w:rsidR="003060E7" w:rsidRPr="003060E7" w:rsidRDefault="003060E7" w:rsidP="00B00B35">
      <w:pPr>
        <w:numPr>
          <w:ilvl w:val="0"/>
          <w:numId w:val="2"/>
        </w:numPr>
        <w:jc w:val="both"/>
      </w:pPr>
      <w:r w:rsidRPr="003060E7">
        <w:rPr>
          <w:b/>
          <w:bCs/>
        </w:rPr>
        <w:t>Oilseeds and Fatty Products</w:t>
      </w:r>
      <w:r w:rsidRPr="003060E7">
        <w:t xml:space="preserve"> – Forest oilseeds such as </w:t>
      </w:r>
      <w:proofErr w:type="spellStart"/>
      <w:r w:rsidRPr="003060E7">
        <w:t>sal</w:t>
      </w:r>
      <w:proofErr w:type="spellEnd"/>
      <w:r w:rsidRPr="003060E7">
        <w:t xml:space="preserve"> seed, </w:t>
      </w:r>
      <w:proofErr w:type="spellStart"/>
      <w:r w:rsidRPr="003060E7">
        <w:t>kusum</w:t>
      </w:r>
      <w:proofErr w:type="spellEnd"/>
      <w:r w:rsidRPr="003060E7">
        <w:t xml:space="preserve"> seed, and neem provide raw material for edible oils, soaps, and cosmetics, contributing significantly to rural industry.</w:t>
      </w:r>
    </w:p>
    <w:p w14:paraId="3A037D65" w14:textId="12D0045C" w:rsidR="003060E7" w:rsidRPr="003060E7" w:rsidRDefault="003060E7" w:rsidP="00B00B35">
      <w:pPr>
        <w:numPr>
          <w:ilvl w:val="0"/>
          <w:numId w:val="2"/>
        </w:numPr>
        <w:jc w:val="both"/>
      </w:pPr>
      <w:r w:rsidRPr="003060E7">
        <w:rPr>
          <w:b/>
          <w:bCs/>
        </w:rPr>
        <w:t>Gums, Resins, and Exudates</w:t>
      </w:r>
      <w:r w:rsidRPr="003060E7">
        <w:t xml:space="preserve"> – Products like gum karaya (</w:t>
      </w:r>
      <w:r w:rsidRPr="003060E7">
        <w:rPr>
          <w:i/>
          <w:iCs/>
        </w:rPr>
        <w:t xml:space="preserve">Sterculia </w:t>
      </w:r>
      <w:proofErr w:type="spellStart"/>
      <w:r w:rsidRPr="003060E7">
        <w:rPr>
          <w:i/>
          <w:iCs/>
        </w:rPr>
        <w:t>urens</w:t>
      </w:r>
      <w:proofErr w:type="spellEnd"/>
      <w:r w:rsidRPr="003060E7">
        <w:t>), lac (</w:t>
      </w:r>
      <w:r w:rsidRPr="003060E7">
        <w:rPr>
          <w:i/>
          <w:iCs/>
        </w:rPr>
        <w:t xml:space="preserve">Kerria </w:t>
      </w:r>
      <w:proofErr w:type="spellStart"/>
      <w:r w:rsidRPr="003060E7">
        <w:rPr>
          <w:i/>
          <w:iCs/>
        </w:rPr>
        <w:t>lacca</w:t>
      </w:r>
      <w:proofErr w:type="spellEnd"/>
      <w:r w:rsidRPr="003060E7">
        <w:t xml:space="preserve">), </w:t>
      </w:r>
      <w:r w:rsidR="00ED1970" w:rsidRPr="007B2275">
        <w:rPr>
          <w:highlight w:val="yellow"/>
        </w:rPr>
        <w:t>Tara gum (</w:t>
      </w:r>
      <w:proofErr w:type="spellStart"/>
      <w:r w:rsidR="00ED1970" w:rsidRPr="007B2275">
        <w:rPr>
          <w:i/>
          <w:highlight w:val="yellow"/>
        </w:rPr>
        <w:t>Caesalpinia</w:t>
      </w:r>
      <w:proofErr w:type="spellEnd"/>
      <w:r w:rsidR="00ED1970" w:rsidRPr="007B2275">
        <w:rPr>
          <w:i/>
          <w:highlight w:val="yellow"/>
        </w:rPr>
        <w:t xml:space="preserve"> spinosa</w:t>
      </w:r>
      <w:r w:rsidR="00ED1970" w:rsidRPr="007B2275">
        <w:rPr>
          <w:highlight w:val="yellow"/>
        </w:rPr>
        <w:t>),</w:t>
      </w:r>
      <w:r w:rsidR="00ED1970" w:rsidRPr="00ED1970">
        <w:t xml:space="preserve"> </w:t>
      </w:r>
      <w:r w:rsidRPr="003060E7">
        <w:t>and resin from pine species are economically important for industrial applications, varnishes, and traditional crafts (Shiva &amp; Mathur, 1996</w:t>
      </w:r>
      <w:r w:rsidR="00D63081">
        <w:t xml:space="preserve">; </w:t>
      </w:r>
      <w:proofErr w:type="spellStart"/>
      <w:r w:rsidR="00D63081" w:rsidRPr="007B2275">
        <w:rPr>
          <w:highlight w:val="yellow"/>
        </w:rPr>
        <w:t>Bhalawe</w:t>
      </w:r>
      <w:proofErr w:type="spellEnd"/>
      <w:r w:rsidR="00D63081" w:rsidRPr="007B2275">
        <w:rPr>
          <w:highlight w:val="yellow"/>
        </w:rPr>
        <w:t xml:space="preserve"> et.al.</w:t>
      </w:r>
      <w:r w:rsidR="00D63081">
        <w:rPr>
          <w:highlight w:val="yellow"/>
        </w:rPr>
        <w:t>,</w:t>
      </w:r>
      <w:r w:rsidR="00D63081" w:rsidRPr="007B2275">
        <w:rPr>
          <w:highlight w:val="yellow"/>
        </w:rPr>
        <w:t xml:space="preserve"> 2024</w:t>
      </w:r>
      <w:r w:rsidRPr="003060E7">
        <w:t>).</w:t>
      </w:r>
    </w:p>
    <w:p w14:paraId="32EE6AED" w14:textId="7E0B3FB3" w:rsidR="003060E7" w:rsidRPr="003060E7" w:rsidRDefault="00973F18" w:rsidP="00B00B35">
      <w:pPr>
        <w:numPr>
          <w:ilvl w:val="0"/>
          <w:numId w:val="2"/>
        </w:numPr>
        <w:jc w:val="both"/>
      </w:pPr>
      <w:proofErr w:type="spellStart"/>
      <w:r w:rsidRPr="007B2275">
        <w:rPr>
          <w:b/>
          <w:bCs/>
          <w:highlight w:val="yellow"/>
        </w:rPr>
        <w:t>Fibres</w:t>
      </w:r>
      <w:proofErr w:type="spellEnd"/>
      <w:r w:rsidR="003060E7" w:rsidRPr="007B2275">
        <w:rPr>
          <w:b/>
          <w:bCs/>
          <w:highlight w:val="yellow"/>
        </w:rPr>
        <w:t>,</w:t>
      </w:r>
      <w:r w:rsidR="003060E7" w:rsidRPr="003060E7">
        <w:rPr>
          <w:b/>
          <w:bCs/>
        </w:rPr>
        <w:t xml:space="preserve"> Bamboos, and Canes</w:t>
      </w:r>
      <w:r w:rsidR="003060E7" w:rsidRPr="003060E7">
        <w:t xml:space="preserve"> – Bamboo, cane, and grasses form the basis for cottage industries, handicrafts, and construction materials, particularly in tribal regions (Belcher, 2003).</w:t>
      </w:r>
    </w:p>
    <w:p w14:paraId="7F88DAC3" w14:textId="77777777" w:rsidR="003060E7" w:rsidRPr="003060E7" w:rsidRDefault="003060E7" w:rsidP="00B00B35">
      <w:pPr>
        <w:numPr>
          <w:ilvl w:val="0"/>
          <w:numId w:val="2"/>
        </w:numPr>
        <w:jc w:val="both"/>
      </w:pPr>
      <w:r w:rsidRPr="003060E7">
        <w:rPr>
          <w:b/>
          <w:bCs/>
        </w:rPr>
        <w:t>Others</w:t>
      </w:r>
      <w:r w:rsidRPr="003060E7">
        <w:t xml:space="preserve"> – This group includes dyes, tannins, fodder, fuelwood, and ornamental products, which also contribute to household needs and local markets (Saha &amp; </w:t>
      </w:r>
      <w:proofErr w:type="spellStart"/>
      <w:r w:rsidRPr="003060E7">
        <w:t>Sundriyal</w:t>
      </w:r>
      <w:proofErr w:type="spellEnd"/>
      <w:r w:rsidRPr="003060E7">
        <w:t>, 2012).</w:t>
      </w:r>
    </w:p>
    <w:p w14:paraId="3652E6F9" w14:textId="77BFBD05" w:rsidR="003A187F" w:rsidRPr="008D6776" w:rsidRDefault="00D67763" w:rsidP="003A187F">
      <w:pPr>
        <w:rPr>
          <w:b/>
          <w:bCs/>
        </w:rPr>
      </w:pPr>
      <w:r>
        <w:rPr>
          <w:b/>
          <w:bCs/>
        </w:rPr>
        <w:t xml:space="preserve">3. </w:t>
      </w:r>
      <w:r w:rsidR="003A187F" w:rsidRPr="008D6776">
        <w:rPr>
          <w:b/>
          <w:bCs/>
        </w:rPr>
        <w:t>Methodology</w:t>
      </w:r>
    </w:p>
    <w:p w14:paraId="25739DD9" w14:textId="1097B050" w:rsidR="003A187F" w:rsidRPr="008D6776" w:rsidRDefault="003A187F" w:rsidP="00D67763">
      <w:pPr>
        <w:ind w:firstLine="720"/>
        <w:jc w:val="both"/>
      </w:pPr>
      <w:r w:rsidRPr="008D6776">
        <w:t xml:space="preserve">The present review is based on a systematic collection and analysis of secondary data pertaining to Non-Timber Forest Products (NTFPs) in Chhattisgarh. Relevant literature was sourced from peer-reviewed journals, government reports, books, dissertations, and policy documents published between 2000 and 2024. Online academic databases such as Google Scholar, ResearchGate, ScienceDirect, and SpringerLink were searched using key terms like </w:t>
      </w:r>
      <w:r w:rsidRPr="008D6776">
        <w:rPr>
          <w:i/>
          <w:iCs/>
        </w:rPr>
        <w:t>“NTFPs in Chhattisgarh,” “seasonal availability of forest products,” “tribal livelihoods and NTFPs,”</w:t>
      </w:r>
      <w:r w:rsidRPr="008D6776">
        <w:t xml:space="preserve"> and </w:t>
      </w:r>
      <w:r w:rsidRPr="008D6776">
        <w:rPr>
          <w:i/>
          <w:iCs/>
        </w:rPr>
        <w:t xml:space="preserve">“minor forest produce </w:t>
      </w:r>
      <w:proofErr w:type="spellStart"/>
      <w:r w:rsidR="00973F18" w:rsidRPr="007B2275">
        <w:rPr>
          <w:i/>
          <w:iCs/>
          <w:highlight w:val="yellow"/>
        </w:rPr>
        <w:t>utilisation</w:t>
      </w:r>
      <w:proofErr w:type="spellEnd"/>
      <w:r w:rsidRPr="007B2275">
        <w:rPr>
          <w:i/>
          <w:iCs/>
          <w:highlight w:val="yellow"/>
        </w:rPr>
        <w:t>.”</w:t>
      </w:r>
      <w:r w:rsidRPr="007B2275">
        <w:rPr>
          <w:highlight w:val="yellow"/>
        </w:rPr>
        <w:t xml:space="preserve"> In addition</w:t>
      </w:r>
      <w:r w:rsidRPr="008D6776">
        <w:t>, statistical data and policy information were obtained from official sources such as the Chhattisgarh State Minor Forest Produce Federation, Ministry of Tribal Affairs, and Forest Survey of India. To ensure accuracy and comprehensiveness, only studies with clear empirical data, case studies, or policy insights were included, while repetitive and outdated references were excluded.</w:t>
      </w:r>
    </w:p>
    <w:p w14:paraId="5F7B5AEF" w14:textId="233137E4" w:rsidR="003A187F" w:rsidRPr="008D6776" w:rsidRDefault="003A187F" w:rsidP="00D67763">
      <w:pPr>
        <w:ind w:firstLine="720"/>
        <w:jc w:val="both"/>
      </w:pPr>
      <w:r w:rsidRPr="008D6776">
        <w:t xml:space="preserve">The collected information was critically </w:t>
      </w:r>
      <w:proofErr w:type="spellStart"/>
      <w:r w:rsidR="00973F18" w:rsidRPr="007B2275">
        <w:rPr>
          <w:highlight w:val="yellow"/>
        </w:rPr>
        <w:t>analysed</w:t>
      </w:r>
      <w:proofErr w:type="spellEnd"/>
      <w:r w:rsidRPr="007B2275">
        <w:rPr>
          <w:highlight w:val="yellow"/>
        </w:rPr>
        <w:t>, classified</w:t>
      </w:r>
      <w:r w:rsidRPr="008D6776">
        <w:t xml:space="preserve">, and </w:t>
      </w:r>
      <w:proofErr w:type="spellStart"/>
      <w:r w:rsidR="00973F18" w:rsidRPr="007B2275">
        <w:rPr>
          <w:highlight w:val="yellow"/>
        </w:rPr>
        <w:t>synthesised</w:t>
      </w:r>
      <w:proofErr w:type="spellEnd"/>
      <w:r w:rsidR="00973F18" w:rsidRPr="007B2275">
        <w:rPr>
          <w:highlight w:val="yellow"/>
        </w:rPr>
        <w:t xml:space="preserve"> </w:t>
      </w:r>
      <w:r w:rsidRPr="007B2275">
        <w:rPr>
          <w:highlight w:val="yellow"/>
        </w:rPr>
        <w:t>under major</w:t>
      </w:r>
      <w:r w:rsidRPr="008D6776">
        <w:t xml:space="preserve"> thematic areas such as definition and classification of NTFPs, forest diversity and availability in Chhattisgarh, seasonal collection patterns, </w:t>
      </w:r>
      <w:proofErr w:type="spellStart"/>
      <w:r w:rsidR="00973F18" w:rsidRPr="007B2275">
        <w:rPr>
          <w:highlight w:val="yellow"/>
        </w:rPr>
        <w:t>utilisation</w:t>
      </w:r>
      <w:proofErr w:type="spellEnd"/>
      <w:r w:rsidR="00973F18" w:rsidRPr="007B2275">
        <w:rPr>
          <w:highlight w:val="yellow"/>
        </w:rPr>
        <w:t xml:space="preserve"> </w:t>
      </w:r>
      <w:r w:rsidRPr="007B2275">
        <w:rPr>
          <w:highlight w:val="yellow"/>
        </w:rPr>
        <w:t>trends</w:t>
      </w:r>
      <w:r w:rsidRPr="008D6776">
        <w:t xml:space="preserve">, socio-economic importance, and policy interventions. Emphasis was given to studies that presented district-level data, seasonal calendars, and livelihood contributions of key NTFPs such as mahua, </w:t>
      </w:r>
      <w:proofErr w:type="spellStart"/>
      <w:r w:rsidRPr="008D6776">
        <w:t>tendu</w:t>
      </w:r>
      <w:proofErr w:type="spellEnd"/>
      <w:r w:rsidRPr="008D6776">
        <w:t xml:space="preserve">, </w:t>
      </w:r>
      <w:proofErr w:type="spellStart"/>
      <w:r w:rsidRPr="008D6776">
        <w:t>sal</w:t>
      </w:r>
      <w:proofErr w:type="spellEnd"/>
      <w:r w:rsidRPr="008D6776">
        <w:t xml:space="preserve">, tamarind, and </w:t>
      </w:r>
      <w:proofErr w:type="spellStart"/>
      <w:r w:rsidRPr="008D6776">
        <w:t>chironji</w:t>
      </w:r>
      <w:proofErr w:type="spellEnd"/>
      <w:r w:rsidRPr="008D6776">
        <w:t xml:space="preserve">. Comparative analysis was employed to highlight differences across ecological zones and tribal communities, while descriptive synthesis was used to trace </w:t>
      </w:r>
      <w:proofErr w:type="spellStart"/>
      <w:r w:rsidR="00973F18" w:rsidRPr="007B2275">
        <w:rPr>
          <w:highlight w:val="yellow"/>
        </w:rPr>
        <w:t>utilisation</w:t>
      </w:r>
      <w:proofErr w:type="spellEnd"/>
      <w:r w:rsidR="00973F18" w:rsidRPr="007B2275">
        <w:rPr>
          <w:highlight w:val="yellow"/>
        </w:rPr>
        <w:t xml:space="preserve"> </w:t>
      </w:r>
      <w:r w:rsidRPr="007B2275">
        <w:rPr>
          <w:highlight w:val="yellow"/>
        </w:rPr>
        <w:t>patterns in</w:t>
      </w:r>
      <w:r w:rsidRPr="008D6776">
        <w:t xml:space="preserve"> household consumption, commercial trade, and value addition. The final framework of the review was structured to integrate scientific findings, traditional knowledge, and </w:t>
      </w:r>
      <w:r w:rsidRPr="008D6776">
        <w:lastRenderedPageBreak/>
        <w:t xml:space="preserve">institutional policies, thereby providing a holistic understanding of </w:t>
      </w:r>
      <w:r w:rsidR="007D42D2" w:rsidRPr="007B2275">
        <w:rPr>
          <w:highlight w:val="yellow"/>
        </w:rPr>
        <w:t xml:space="preserve">the </w:t>
      </w:r>
      <w:r w:rsidRPr="007B2275">
        <w:rPr>
          <w:highlight w:val="yellow"/>
        </w:rPr>
        <w:t xml:space="preserve">seasonal collection and </w:t>
      </w:r>
      <w:proofErr w:type="spellStart"/>
      <w:r w:rsidR="00973F18" w:rsidRPr="007B2275">
        <w:rPr>
          <w:highlight w:val="yellow"/>
        </w:rPr>
        <w:t>utilisation</w:t>
      </w:r>
      <w:proofErr w:type="spellEnd"/>
      <w:r w:rsidR="00973F18" w:rsidRPr="007B2275">
        <w:rPr>
          <w:highlight w:val="yellow"/>
        </w:rPr>
        <w:t xml:space="preserve"> </w:t>
      </w:r>
      <w:r w:rsidRPr="007B2275">
        <w:rPr>
          <w:highlight w:val="yellow"/>
        </w:rPr>
        <w:t>of NTFPs in Chhattisgarh.</w:t>
      </w:r>
    </w:p>
    <w:p w14:paraId="4B56DF84" w14:textId="689034C1" w:rsidR="003060E7" w:rsidRPr="003060E7" w:rsidRDefault="00C15078" w:rsidP="003060E7">
      <w:pPr>
        <w:rPr>
          <w:b/>
          <w:bCs/>
        </w:rPr>
      </w:pPr>
      <w:r>
        <w:rPr>
          <w:b/>
          <w:bCs/>
        </w:rPr>
        <w:t>4</w:t>
      </w:r>
      <w:r w:rsidR="003060E7" w:rsidRPr="003060E7">
        <w:rPr>
          <w:b/>
          <w:bCs/>
        </w:rPr>
        <w:t>. Forest Diversity and NTFP Resources in Chhattisgarh</w:t>
      </w:r>
    </w:p>
    <w:p w14:paraId="5EC9A517" w14:textId="0AF627C3" w:rsidR="003060E7" w:rsidRPr="003060E7" w:rsidRDefault="00C15078" w:rsidP="003060E7">
      <w:pPr>
        <w:rPr>
          <w:b/>
          <w:bCs/>
        </w:rPr>
      </w:pPr>
      <w:r>
        <w:rPr>
          <w:b/>
          <w:bCs/>
        </w:rPr>
        <w:t>4</w:t>
      </w:r>
      <w:r w:rsidR="003060E7" w:rsidRPr="003060E7">
        <w:rPr>
          <w:b/>
          <w:bCs/>
        </w:rPr>
        <w:t>.1 Geographical and Ecological Context</w:t>
      </w:r>
    </w:p>
    <w:p w14:paraId="78CF50E6" w14:textId="09D17CC4" w:rsidR="003060E7" w:rsidRPr="00280F97" w:rsidRDefault="003060E7" w:rsidP="00B274A2">
      <w:pPr>
        <w:ind w:firstLine="720"/>
        <w:jc w:val="both"/>
      </w:pPr>
      <w:r w:rsidRPr="003060E7">
        <w:t xml:space="preserve">Chhattisgarh, located in central India, </w:t>
      </w:r>
      <w:r w:rsidRPr="0085664F">
        <w:rPr>
          <w:highlight w:val="yellow"/>
        </w:rPr>
        <w:t xml:space="preserve">is </w:t>
      </w:r>
      <w:r w:rsidR="0085664F" w:rsidRPr="0085664F">
        <w:rPr>
          <w:highlight w:val="yellow"/>
        </w:rPr>
        <w:t>a</w:t>
      </w:r>
      <w:r w:rsidRPr="0085664F">
        <w:rPr>
          <w:highlight w:val="yellow"/>
        </w:rPr>
        <w:t xml:space="preserve"> state </w:t>
      </w:r>
      <w:r w:rsidR="0085664F" w:rsidRPr="0085664F">
        <w:rPr>
          <w:highlight w:val="yellow"/>
        </w:rPr>
        <w:t xml:space="preserve">that </w:t>
      </w:r>
      <w:r w:rsidRPr="0085664F">
        <w:rPr>
          <w:highlight w:val="yellow"/>
        </w:rPr>
        <w:t>spreads</w:t>
      </w:r>
      <w:r w:rsidRPr="003060E7">
        <w:t xml:space="preserve"> over 13.5 million hectares, of which nearly 44% is under forest cover (FSI, 2021). Geographically, it forms part of the Deccan bio-geographic zone and lies in the catchment of the Mahanadi and Godavari rivers, with tropical climatic conditions that </w:t>
      </w:r>
      <w:proofErr w:type="spellStart"/>
      <w:r w:rsidR="00973F18" w:rsidRPr="007B2275">
        <w:rPr>
          <w:highlight w:val="yellow"/>
        </w:rPr>
        <w:t>favour</w:t>
      </w:r>
      <w:proofErr w:type="spellEnd"/>
      <w:r w:rsidR="00973F18" w:rsidRPr="007B2275">
        <w:rPr>
          <w:highlight w:val="yellow"/>
        </w:rPr>
        <w:t xml:space="preserve"> </w:t>
      </w:r>
      <w:r w:rsidRPr="007B2275">
        <w:rPr>
          <w:highlight w:val="yellow"/>
        </w:rPr>
        <w:t>a wide</w:t>
      </w:r>
      <w:r w:rsidRPr="003060E7">
        <w:t xml:space="preserve"> range of forest vegetation. The diversity of ecosystems—ranging from moist deciduous to dry deciduous forests—creates a habitat suitable for economically and culturally important NTFPs such as </w:t>
      </w:r>
      <w:r w:rsidR="00E519AE" w:rsidRPr="007B2275">
        <w:rPr>
          <w:highlight w:val="yellow"/>
        </w:rPr>
        <w:t>M</w:t>
      </w:r>
      <w:r w:rsidRPr="007B2275">
        <w:rPr>
          <w:highlight w:val="yellow"/>
        </w:rPr>
        <w:t>ahua (</w:t>
      </w:r>
      <w:proofErr w:type="spellStart"/>
      <w:r w:rsidRPr="003060E7">
        <w:rPr>
          <w:i/>
          <w:iCs/>
        </w:rPr>
        <w:t>Madhuca</w:t>
      </w:r>
      <w:proofErr w:type="spellEnd"/>
      <w:r w:rsidRPr="003060E7">
        <w:rPr>
          <w:i/>
          <w:iCs/>
        </w:rPr>
        <w:t xml:space="preserve"> </w:t>
      </w:r>
      <w:proofErr w:type="spellStart"/>
      <w:r w:rsidRPr="003060E7">
        <w:rPr>
          <w:i/>
          <w:iCs/>
        </w:rPr>
        <w:t>longifolia</w:t>
      </w:r>
      <w:proofErr w:type="spellEnd"/>
      <w:r w:rsidRPr="003060E7">
        <w:t xml:space="preserve">), </w:t>
      </w:r>
      <w:proofErr w:type="spellStart"/>
      <w:r w:rsidR="00440D0E" w:rsidRPr="007B2275">
        <w:rPr>
          <w:highlight w:val="yellow"/>
        </w:rPr>
        <w:t>T</w:t>
      </w:r>
      <w:r w:rsidRPr="007B2275">
        <w:rPr>
          <w:highlight w:val="yellow"/>
        </w:rPr>
        <w:t>endu</w:t>
      </w:r>
      <w:proofErr w:type="spellEnd"/>
      <w:r w:rsidRPr="007B2275">
        <w:rPr>
          <w:highlight w:val="yellow"/>
        </w:rPr>
        <w:t xml:space="preserve"> (</w:t>
      </w:r>
      <w:r w:rsidRPr="003060E7">
        <w:rPr>
          <w:i/>
          <w:iCs/>
        </w:rPr>
        <w:t xml:space="preserve">Diospyros </w:t>
      </w:r>
      <w:proofErr w:type="spellStart"/>
      <w:r w:rsidRPr="003060E7">
        <w:rPr>
          <w:i/>
          <w:iCs/>
        </w:rPr>
        <w:t>melanoxylon</w:t>
      </w:r>
      <w:proofErr w:type="spellEnd"/>
      <w:r w:rsidRPr="003060E7">
        <w:t xml:space="preserve">), </w:t>
      </w:r>
      <w:r w:rsidR="003B38A6" w:rsidRPr="007B2275">
        <w:rPr>
          <w:highlight w:val="yellow"/>
        </w:rPr>
        <w:t>S</w:t>
      </w:r>
      <w:r w:rsidRPr="007B2275">
        <w:rPr>
          <w:highlight w:val="yellow"/>
        </w:rPr>
        <w:t>al (</w:t>
      </w:r>
      <w:proofErr w:type="spellStart"/>
      <w:r w:rsidRPr="003060E7">
        <w:rPr>
          <w:i/>
          <w:iCs/>
        </w:rPr>
        <w:t>Shorea</w:t>
      </w:r>
      <w:proofErr w:type="spellEnd"/>
      <w:r w:rsidRPr="003060E7">
        <w:rPr>
          <w:i/>
          <w:iCs/>
        </w:rPr>
        <w:t xml:space="preserve"> </w:t>
      </w:r>
      <w:proofErr w:type="spellStart"/>
      <w:r w:rsidRPr="003060E7">
        <w:rPr>
          <w:i/>
          <w:iCs/>
        </w:rPr>
        <w:t>robusta</w:t>
      </w:r>
      <w:proofErr w:type="spellEnd"/>
      <w:r w:rsidRPr="003060E7">
        <w:t xml:space="preserve">), and </w:t>
      </w:r>
      <w:r w:rsidR="00F1748A">
        <w:t>T</w:t>
      </w:r>
      <w:r w:rsidRPr="003060E7">
        <w:t>amarind (</w:t>
      </w:r>
      <w:r w:rsidRPr="003060E7">
        <w:rPr>
          <w:i/>
          <w:iCs/>
        </w:rPr>
        <w:t>Tamarindus indica</w:t>
      </w:r>
      <w:r w:rsidRPr="003060E7">
        <w:t xml:space="preserve">) </w:t>
      </w:r>
      <w:r w:rsidR="00F1748A" w:rsidRPr="007B2275">
        <w:rPr>
          <w:highlight w:val="yellow"/>
        </w:rPr>
        <w:t>and Lac</w:t>
      </w:r>
      <w:r w:rsidR="00F1748A" w:rsidRPr="00F1748A">
        <w:t xml:space="preserve"> </w:t>
      </w:r>
      <w:r w:rsidRPr="003060E7">
        <w:t>(</w:t>
      </w:r>
      <w:proofErr w:type="spellStart"/>
      <w:r w:rsidRPr="003060E7">
        <w:t>Churpal</w:t>
      </w:r>
      <w:proofErr w:type="spellEnd"/>
      <w:r w:rsidRPr="003060E7">
        <w:t xml:space="preserve"> </w:t>
      </w:r>
      <w:r w:rsidR="00600D7D" w:rsidRPr="00600D7D">
        <w:rPr>
          <w:i/>
          <w:iCs/>
        </w:rPr>
        <w:t>et al.</w:t>
      </w:r>
      <w:r w:rsidRPr="003060E7">
        <w:t xml:space="preserve"> 2021</w:t>
      </w:r>
      <w:r w:rsidR="00280F97">
        <w:t xml:space="preserve">; </w:t>
      </w:r>
      <w:proofErr w:type="spellStart"/>
      <w:r w:rsidR="00280F97" w:rsidRPr="007B2275">
        <w:rPr>
          <w:highlight w:val="yellow"/>
        </w:rPr>
        <w:t>Bhalawe</w:t>
      </w:r>
      <w:proofErr w:type="spellEnd"/>
      <w:r w:rsidR="00280F97" w:rsidRPr="007B2275">
        <w:rPr>
          <w:highlight w:val="yellow"/>
        </w:rPr>
        <w:t xml:space="preserve"> &amp; </w:t>
      </w:r>
      <w:proofErr w:type="spellStart"/>
      <w:r w:rsidR="00280F97" w:rsidRPr="007B2275">
        <w:rPr>
          <w:highlight w:val="yellow"/>
        </w:rPr>
        <w:t>Kathal</w:t>
      </w:r>
      <w:proofErr w:type="spellEnd"/>
      <w:r w:rsidR="00280F97" w:rsidRPr="007B2275">
        <w:rPr>
          <w:highlight w:val="yellow"/>
        </w:rPr>
        <w:t xml:space="preserve"> 2025)</w:t>
      </w:r>
      <w:r w:rsidRPr="007B2275">
        <w:rPr>
          <w:highlight w:val="yellow"/>
        </w:rPr>
        <w:t>.</w:t>
      </w:r>
    </w:p>
    <w:p w14:paraId="3CA60BC8" w14:textId="77777777" w:rsidR="00B274A2" w:rsidRDefault="00B274A2" w:rsidP="003060E7">
      <w:pPr>
        <w:rPr>
          <w:b/>
          <w:bCs/>
        </w:rPr>
      </w:pPr>
    </w:p>
    <w:p w14:paraId="3EFE7F4F" w14:textId="77777777" w:rsidR="00B274A2" w:rsidRDefault="00B274A2" w:rsidP="003060E7">
      <w:pPr>
        <w:rPr>
          <w:b/>
          <w:bCs/>
        </w:rPr>
      </w:pPr>
    </w:p>
    <w:p w14:paraId="1D5E4C74" w14:textId="20295E96" w:rsidR="003060E7" w:rsidRPr="003060E7" w:rsidRDefault="00C15078" w:rsidP="003060E7">
      <w:pPr>
        <w:rPr>
          <w:b/>
          <w:bCs/>
        </w:rPr>
      </w:pPr>
      <w:r>
        <w:rPr>
          <w:b/>
          <w:bCs/>
        </w:rPr>
        <w:t>4</w:t>
      </w:r>
      <w:r w:rsidR="003060E7" w:rsidRPr="003060E7">
        <w:rPr>
          <w:b/>
          <w:bCs/>
        </w:rPr>
        <w:t>.2 Forest Types and Their Contribution to NTFPs</w:t>
      </w:r>
    </w:p>
    <w:p w14:paraId="45A7C2C6" w14:textId="77777777" w:rsidR="003060E7" w:rsidRPr="003060E7" w:rsidRDefault="003060E7" w:rsidP="00527619">
      <w:pPr>
        <w:ind w:firstLine="360"/>
        <w:jc w:val="both"/>
      </w:pPr>
      <w:r w:rsidRPr="003060E7">
        <w:t>The forests of Chhattisgarh are primarily classified as tropical moist deciduous, tropical dry deciduous, and mixed forests (Champion &amp; Seth, 1968). Among these:</w:t>
      </w:r>
    </w:p>
    <w:p w14:paraId="4FE80E74" w14:textId="272BE798" w:rsidR="003060E7" w:rsidRPr="003060E7" w:rsidRDefault="003060E7" w:rsidP="003060E7">
      <w:pPr>
        <w:numPr>
          <w:ilvl w:val="0"/>
          <w:numId w:val="4"/>
        </w:numPr>
      </w:pPr>
      <w:r w:rsidRPr="003060E7">
        <w:rPr>
          <w:b/>
          <w:bCs/>
        </w:rPr>
        <w:t>Sal forests (</w:t>
      </w:r>
      <w:proofErr w:type="spellStart"/>
      <w:r w:rsidRPr="003060E7">
        <w:rPr>
          <w:b/>
          <w:bCs/>
        </w:rPr>
        <w:t>Shorea</w:t>
      </w:r>
      <w:proofErr w:type="spellEnd"/>
      <w:r w:rsidRPr="003060E7">
        <w:rPr>
          <w:b/>
          <w:bCs/>
        </w:rPr>
        <w:t xml:space="preserve"> </w:t>
      </w:r>
      <w:proofErr w:type="spellStart"/>
      <w:r w:rsidRPr="003060E7">
        <w:rPr>
          <w:b/>
          <w:bCs/>
        </w:rPr>
        <w:t>robusta</w:t>
      </w:r>
      <w:proofErr w:type="spellEnd"/>
      <w:r w:rsidRPr="003060E7">
        <w:rPr>
          <w:b/>
          <w:bCs/>
        </w:rPr>
        <w:t xml:space="preserve"> dominated)</w:t>
      </w:r>
      <w:r w:rsidRPr="003060E7">
        <w:t xml:space="preserve"> are spread across northern and central districts and provide </w:t>
      </w:r>
      <w:proofErr w:type="spellStart"/>
      <w:r w:rsidRPr="003060E7">
        <w:t>sal</w:t>
      </w:r>
      <w:proofErr w:type="spellEnd"/>
      <w:r w:rsidRPr="003060E7">
        <w:t xml:space="preserve"> seeds, </w:t>
      </w:r>
      <w:proofErr w:type="spellStart"/>
      <w:r w:rsidRPr="003060E7">
        <w:t>sal</w:t>
      </w:r>
      <w:proofErr w:type="spellEnd"/>
      <w:r w:rsidRPr="003060E7">
        <w:t xml:space="preserve"> resin, and leaves used for plates and packaging (Shrey </w:t>
      </w:r>
      <w:r w:rsidR="00600D7D" w:rsidRPr="00600D7D">
        <w:rPr>
          <w:i/>
          <w:iCs/>
        </w:rPr>
        <w:t>et al.</w:t>
      </w:r>
      <w:r w:rsidRPr="003060E7">
        <w:t xml:space="preserve"> 2017).</w:t>
      </w:r>
    </w:p>
    <w:p w14:paraId="147F60E5" w14:textId="49BF6756" w:rsidR="003060E7" w:rsidRPr="003060E7" w:rsidRDefault="003060E7" w:rsidP="003060E7">
      <w:pPr>
        <w:numPr>
          <w:ilvl w:val="0"/>
          <w:numId w:val="4"/>
        </w:numPr>
      </w:pPr>
      <w:r w:rsidRPr="003060E7">
        <w:rPr>
          <w:b/>
          <w:bCs/>
        </w:rPr>
        <w:t>Mixed deciduous forests</w:t>
      </w:r>
      <w:r w:rsidRPr="003060E7">
        <w:t xml:space="preserve"> yield tendu leaves, mahua flowers, tamarind, </w:t>
      </w:r>
      <w:proofErr w:type="spellStart"/>
      <w:r w:rsidRPr="003060E7">
        <w:t>harra</w:t>
      </w:r>
      <w:proofErr w:type="spellEnd"/>
      <w:r w:rsidRPr="003060E7">
        <w:t xml:space="preserve"> (</w:t>
      </w:r>
      <w:r w:rsidRPr="003060E7">
        <w:rPr>
          <w:i/>
          <w:iCs/>
        </w:rPr>
        <w:t xml:space="preserve">Terminalia </w:t>
      </w:r>
      <w:proofErr w:type="spellStart"/>
      <w:r w:rsidRPr="003060E7">
        <w:rPr>
          <w:i/>
          <w:iCs/>
        </w:rPr>
        <w:t>chebula</w:t>
      </w:r>
      <w:proofErr w:type="spellEnd"/>
      <w:r w:rsidRPr="003060E7">
        <w:t xml:space="preserve">), </w:t>
      </w:r>
      <w:proofErr w:type="spellStart"/>
      <w:r w:rsidRPr="003060E7">
        <w:t>bahera</w:t>
      </w:r>
      <w:proofErr w:type="spellEnd"/>
      <w:r w:rsidRPr="003060E7">
        <w:t xml:space="preserve"> (</w:t>
      </w:r>
      <w:r w:rsidRPr="003060E7">
        <w:rPr>
          <w:i/>
          <w:iCs/>
        </w:rPr>
        <w:t xml:space="preserve">Terminalia </w:t>
      </w:r>
      <w:proofErr w:type="spellStart"/>
      <w:r w:rsidRPr="003060E7">
        <w:rPr>
          <w:i/>
          <w:iCs/>
        </w:rPr>
        <w:t>bellirica</w:t>
      </w:r>
      <w:proofErr w:type="spellEnd"/>
      <w:r w:rsidRPr="003060E7">
        <w:t xml:space="preserve">), and </w:t>
      </w:r>
      <w:proofErr w:type="spellStart"/>
      <w:r w:rsidRPr="003060E7">
        <w:t>amla</w:t>
      </w:r>
      <w:proofErr w:type="spellEnd"/>
      <w:r w:rsidRPr="003060E7">
        <w:t xml:space="preserve"> (</w:t>
      </w:r>
      <w:r w:rsidRPr="003060E7">
        <w:rPr>
          <w:i/>
          <w:iCs/>
        </w:rPr>
        <w:t xml:space="preserve">Phyllanthus </w:t>
      </w:r>
      <w:proofErr w:type="spellStart"/>
      <w:r w:rsidRPr="003060E7">
        <w:rPr>
          <w:i/>
          <w:iCs/>
        </w:rPr>
        <w:t>emblica</w:t>
      </w:r>
      <w:proofErr w:type="spellEnd"/>
      <w:r w:rsidRPr="003060E7">
        <w:t>), which are extensively collected by local communities.</w:t>
      </w:r>
    </w:p>
    <w:p w14:paraId="75B4E21E" w14:textId="77777777" w:rsidR="003060E7" w:rsidRPr="003060E7" w:rsidRDefault="003060E7" w:rsidP="003060E7">
      <w:pPr>
        <w:numPr>
          <w:ilvl w:val="0"/>
          <w:numId w:val="4"/>
        </w:numPr>
      </w:pPr>
      <w:r w:rsidRPr="003060E7">
        <w:rPr>
          <w:b/>
          <w:bCs/>
        </w:rPr>
        <w:t>Bamboo and cane forests</w:t>
      </w:r>
      <w:r w:rsidRPr="003060E7">
        <w:t>, particularly in Bastar and Dantewada, form the backbone of cottage industries, handicrafts, and household needs (Ghate, 2022).</w:t>
      </w:r>
    </w:p>
    <w:p w14:paraId="37538A31" w14:textId="77777777" w:rsidR="003060E7" w:rsidRPr="003060E7" w:rsidRDefault="003060E7" w:rsidP="003060E7">
      <w:pPr>
        <w:numPr>
          <w:ilvl w:val="0"/>
          <w:numId w:val="4"/>
        </w:numPr>
      </w:pPr>
      <w:r w:rsidRPr="003060E7">
        <w:rPr>
          <w:b/>
          <w:bCs/>
        </w:rPr>
        <w:t>Dry forests</w:t>
      </w:r>
      <w:r w:rsidRPr="003060E7">
        <w:t xml:space="preserve"> provide gum, lac, and fuelwood, which serve both subsistence and commercial purposes (</w:t>
      </w:r>
      <w:proofErr w:type="spellStart"/>
      <w:r w:rsidRPr="003060E7">
        <w:t>Akunuri</w:t>
      </w:r>
      <w:proofErr w:type="spellEnd"/>
      <w:r w:rsidRPr="003060E7">
        <w:t xml:space="preserve"> &amp; </w:t>
      </w:r>
      <w:proofErr w:type="spellStart"/>
      <w:r w:rsidRPr="003060E7">
        <w:t>Mallesh</w:t>
      </w:r>
      <w:proofErr w:type="spellEnd"/>
      <w:r w:rsidRPr="003060E7">
        <w:t>, 2023).</w:t>
      </w:r>
    </w:p>
    <w:p w14:paraId="128730C3" w14:textId="1CA4E17A" w:rsidR="003060E7" w:rsidRPr="003060E7" w:rsidRDefault="00C15078" w:rsidP="003060E7">
      <w:pPr>
        <w:rPr>
          <w:b/>
          <w:bCs/>
        </w:rPr>
      </w:pPr>
      <w:r>
        <w:rPr>
          <w:b/>
          <w:bCs/>
        </w:rPr>
        <w:t>4</w:t>
      </w:r>
      <w:r w:rsidR="003060E7" w:rsidRPr="003060E7">
        <w:rPr>
          <w:b/>
          <w:bCs/>
        </w:rPr>
        <w:t>.3 Richness of NTFPs in Different Districts</w:t>
      </w:r>
    </w:p>
    <w:p w14:paraId="6766587F" w14:textId="492642AA" w:rsidR="003060E7" w:rsidRPr="003060E7" w:rsidRDefault="003060E7" w:rsidP="006013D7">
      <w:pPr>
        <w:ind w:firstLine="720"/>
      </w:pPr>
      <w:r w:rsidRPr="003060E7">
        <w:t>Chhattisgarh is one of the leading states in India for Minor Forest Produce (MFP) collection, with over 25,000 villages depending on forests for livelihood support.</w:t>
      </w:r>
    </w:p>
    <w:p w14:paraId="5C5DDEB2" w14:textId="3024EF47" w:rsidR="003060E7" w:rsidRPr="003060E7" w:rsidRDefault="003060E7" w:rsidP="003462F2">
      <w:pPr>
        <w:numPr>
          <w:ilvl w:val="0"/>
          <w:numId w:val="5"/>
        </w:numPr>
        <w:jc w:val="both"/>
      </w:pPr>
      <w:r w:rsidRPr="003060E7">
        <w:rPr>
          <w:b/>
          <w:bCs/>
        </w:rPr>
        <w:lastRenderedPageBreak/>
        <w:t>Bastar division</w:t>
      </w:r>
      <w:r w:rsidRPr="003060E7">
        <w:t xml:space="preserve"> (including </w:t>
      </w:r>
      <w:proofErr w:type="spellStart"/>
      <w:r w:rsidRPr="003060E7">
        <w:t>Bastar</w:t>
      </w:r>
      <w:proofErr w:type="spellEnd"/>
      <w:r w:rsidRPr="003060E7">
        <w:t xml:space="preserve">, </w:t>
      </w:r>
      <w:proofErr w:type="spellStart"/>
      <w:r w:rsidRPr="003060E7">
        <w:t>Kondagaon</w:t>
      </w:r>
      <w:proofErr w:type="spellEnd"/>
      <w:r w:rsidRPr="003060E7">
        <w:t xml:space="preserve">, </w:t>
      </w:r>
      <w:proofErr w:type="spellStart"/>
      <w:r w:rsidRPr="003060E7">
        <w:t>Dantewada</w:t>
      </w:r>
      <w:proofErr w:type="spellEnd"/>
      <w:r w:rsidRPr="003060E7">
        <w:t xml:space="preserve">, </w:t>
      </w:r>
      <w:proofErr w:type="spellStart"/>
      <w:r w:rsidRPr="003060E7">
        <w:t>Bijapur</w:t>
      </w:r>
      <w:proofErr w:type="spellEnd"/>
      <w:r w:rsidRPr="003060E7">
        <w:t xml:space="preserve">, and </w:t>
      </w:r>
      <w:proofErr w:type="spellStart"/>
      <w:r w:rsidRPr="003060E7">
        <w:t>Narayanpur</w:t>
      </w:r>
      <w:proofErr w:type="spellEnd"/>
      <w:r w:rsidRPr="003060E7">
        <w:t>) is renowned for its abundant bamboo, tendu leaves, tamarind, and lac, contributing substantially to household incomes (</w:t>
      </w:r>
      <w:proofErr w:type="spellStart"/>
      <w:r w:rsidRPr="003060E7">
        <w:t>Churpal</w:t>
      </w:r>
      <w:proofErr w:type="spellEnd"/>
      <w:r w:rsidRPr="003060E7">
        <w:t xml:space="preserve"> </w:t>
      </w:r>
      <w:r w:rsidR="00600D7D" w:rsidRPr="00600D7D">
        <w:rPr>
          <w:i/>
          <w:iCs/>
        </w:rPr>
        <w:t>et al.</w:t>
      </w:r>
      <w:r w:rsidRPr="003060E7">
        <w:t xml:space="preserve"> 2021).</w:t>
      </w:r>
    </w:p>
    <w:p w14:paraId="18353559" w14:textId="3C486E62" w:rsidR="003060E7" w:rsidRPr="003060E7" w:rsidRDefault="003060E7" w:rsidP="003462F2">
      <w:pPr>
        <w:numPr>
          <w:ilvl w:val="0"/>
          <w:numId w:val="5"/>
        </w:numPr>
        <w:jc w:val="both"/>
      </w:pPr>
      <w:r w:rsidRPr="003060E7">
        <w:rPr>
          <w:b/>
          <w:bCs/>
        </w:rPr>
        <w:t>Northern districts</w:t>
      </w:r>
      <w:r w:rsidRPr="003060E7">
        <w:t xml:space="preserve"> like </w:t>
      </w:r>
      <w:proofErr w:type="spellStart"/>
      <w:r w:rsidRPr="003060E7">
        <w:t>Sarguja</w:t>
      </w:r>
      <w:proofErr w:type="spellEnd"/>
      <w:r w:rsidRPr="003060E7">
        <w:t xml:space="preserve">, Korea, and </w:t>
      </w:r>
      <w:proofErr w:type="spellStart"/>
      <w:r w:rsidRPr="003060E7">
        <w:t>Surajpur</w:t>
      </w:r>
      <w:proofErr w:type="spellEnd"/>
      <w:r w:rsidRPr="003060E7">
        <w:t xml:space="preserve"> are rich in </w:t>
      </w:r>
      <w:proofErr w:type="spellStart"/>
      <w:r w:rsidRPr="003060E7">
        <w:t>sal</w:t>
      </w:r>
      <w:proofErr w:type="spellEnd"/>
      <w:r w:rsidRPr="003060E7">
        <w:t xml:space="preserve">, </w:t>
      </w:r>
      <w:proofErr w:type="spellStart"/>
      <w:r w:rsidRPr="003060E7">
        <w:t>harra</w:t>
      </w:r>
      <w:proofErr w:type="spellEnd"/>
      <w:r w:rsidRPr="003060E7">
        <w:t xml:space="preserve">, </w:t>
      </w:r>
      <w:proofErr w:type="spellStart"/>
      <w:r w:rsidRPr="003060E7">
        <w:t>bahera</w:t>
      </w:r>
      <w:proofErr w:type="spellEnd"/>
      <w:r w:rsidRPr="003060E7">
        <w:t>, and amla, which are major sources of income for tribal populations.</w:t>
      </w:r>
    </w:p>
    <w:p w14:paraId="4C4C5346" w14:textId="093161F0" w:rsidR="003060E7" w:rsidRPr="003060E7" w:rsidRDefault="003060E7" w:rsidP="003462F2">
      <w:pPr>
        <w:numPr>
          <w:ilvl w:val="0"/>
          <w:numId w:val="5"/>
        </w:numPr>
        <w:jc w:val="both"/>
      </w:pPr>
      <w:r w:rsidRPr="003060E7">
        <w:rPr>
          <w:b/>
          <w:bCs/>
        </w:rPr>
        <w:t>Central plains</w:t>
      </w:r>
      <w:r w:rsidRPr="003060E7">
        <w:t xml:space="preserve"> districts such as </w:t>
      </w:r>
      <w:proofErr w:type="spellStart"/>
      <w:r w:rsidRPr="003060E7">
        <w:t>Dhamtari</w:t>
      </w:r>
      <w:proofErr w:type="spellEnd"/>
      <w:r w:rsidRPr="003060E7">
        <w:t xml:space="preserve">, Raipur, and Bilaspur yield high quantities of mahua flowers, </w:t>
      </w:r>
      <w:proofErr w:type="spellStart"/>
      <w:r w:rsidRPr="003060E7">
        <w:t>chironji</w:t>
      </w:r>
      <w:proofErr w:type="spellEnd"/>
      <w:r w:rsidRPr="003060E7">
        <w:t xml:space="preserve">, and medicinal plants (Shrey </w:t>
      </w:r>
      <w:r w:rsidR="00600D7D" w:rsidRPr="00600D7D">
        <w:rPr>
          <w:i/>
          <w:iCs/>
        </w:rPr>
        <w:t>et al.</w:t>
      </w:r>
      <w:r w:rsidRPr="003060E7">
        <w:t xml:space="preserve"> 2017).</w:t>
      </w:r>
    </w:p>
    <w:p w14:paraId="27238A42" w14:textId="77777777" w:rsidR="003060E7" w:rsidRPr="003060E7" w:rsidRDefault="003060E7" w:rsidP="003462F2">
      <w:pPr>
        <w:numPr>
          <w:ilvl w:val="0"/>
          <w:numId w:val="5"/>
        </w:numPr>
        <w:jc w:val="both"/>
      </w:pPr>
      <w:r w:rsidRPr="003060E7">
        <w:rPr>
          <w:b/>
          <w:bCs/>
        </w:rPr>
        <w:t>Southern districts</w:t>
      </w:r>
      <w:r w:rsidRPr="003060E7">
        <w:t xml:space="preserve"> are hotspots for cultural NTFPs such as mahua, lac, and tamarind, which are deeply integrated into local traditions (Ghate, 2022).</w:t>
      </w:r>
    </w:p>
    <w:p w14:paraId="197BDA0C" w14:textId="416F2B0D" w:rsidR="003060E7" w:rsidRPr="003060E7" w:rsidRDefault="003060E7" w:rsidP="00D42445">
      <w:pPr>
        <w:ind w:firstLine="720"/>
        <w:jc w:val="both"/>
      </w:pPr>
      <w:r w:rsidRPr="003060E7">
        <w:t xml:space="preserve">A recent study estimated that the average tribal household in Chhattisgarh collects over 1,100 kg of NTFPs annually, with mahua flowers, </w:t>
      </w:r>
      <w:proofErr w:type="spellStart"/>
      <w:r w:rsidRPr="003060E7">
        <w:t>sal</w:t>
      </w:r>
      <w:proofErr w:type="spellEnd"/>
      <w:r w:rsidRPr="003060E7">
        <w:t xml:space="preserve"> seeds, and tamarind contributing more than 70% of the total collection (Shrey </w:t>
      </w:r>
      <w:r w:rsidR="00600D7D" w:rsidRPr="00600D7D">
        <w:rPr>
          <w:i/>
          <w:iCs/>
        </w:rPr>
        <w:t>et al.</w:t>
      </w:r>
      <w:r w:rsidRPr="003060E7">
        <w:t xml:space="preserve"> 2017). This highlights the critical role of district-level biodiversity in ensuring livelihood security and sustaining rural economies.</w:t>
      </w:r>
    </w:p>
    <w:p w14:paraId="7D61C617" w14:textId="522C3E0B" w:rsidR="003060E7" w:rsidRPr="003060E7" w:rsidRDefault="003060E7" w:rsidP="003060E7"/>
    <w:p w14:paraId="2AF95B9D" w14:textId="24C1C179" w:rsidR="003060E7" w:rsidRPr="003060E7" w:rsidRDefault="00C15078" w:rsidP="003060E7">
      <w:pPr>
        <w:rPr>
          <w:b/>
          <w:bCs/>
        </w:rPr>
      </w:pPr>
      <w:r>
        <w:rPr>
          <w:b/>
          <w:bCs/>
        </w:rPr>
        <w:t>5</w:t>
      </w:r>
      <w:r w:rsidR="003060E7" w:rsidRPr="003060E7">
        <w:rPr>
          <w:b/>
          <w:bCs/>
        </w:rPr>
        <w:t>. Seasonal Availability and Collection Patterns</w:t>
      </w:r>
    </w:p>
    <w:p w14:paraId="3B3C683B" w14:textId="270AACE4" w:rsidR="003060E7" w:rsidRPr="003060E7" w:rsidRDefault="00C15078" w:rsidP="003060E7">
      <w:pPr>
        <w:rPr>
          <w:b/>
          <w:bCs/>
        </w:rPr>
      </w:pPr>
      <w:r>
        <w:rPr>
          <w:b/>
          <w:bCs/>
        </w:rPr>
        <w:t>5</w:t>
      </w:r>
      <w:r w:rsidR="003060E7" w:rsidRPr="003060E7">
        <w:rPr>
          <w:b/>
          <w:bCs/>
        </w:rPr>
        <w:t xml:space="preserve">.1 Seasonal Cycles of Collection (Summer, Monsoon, </w:t>
      </w:r>
      <w:r w:rsidR="0037634B" w:rsidRPr="007B2275">
        <w:rPr>
          <w:b/>
          <w:bCs/>
          <w:highlight w:val="yellow"/>
        </w:rPr>
        <w:t xml:space="preserve">and </w:t>
      </w:r>
      <w:r w:rsidR="003060E7" w:rsidRPr="007B2275">
        <w:rPr>
          <w:b/>
          <w:bCs/>
          <w:highlight w:val="yellow"/>
        </w:rPr>
        <w:t>W</w:t>
      </w:r>
      <w:r w:rsidR="003060E7" w:rsidRPr="003060E7">
        <w:rPr>
          <w:b/>
          <w:bCs/>
        </w:rPr>
        <w:t>inter)</w:t>
      </w:r>
    </w:p>
    <w:p w14:paraId="1777833E" w14:textId="77777777" w:rsidR="003060E7" w:rsidRPr="003060E7" w:rsidRDefault="003060E7" w:rsidP="00CC1E9D">
      <w:pPr>
        <w:ind w:firstLine="720"/>
        <w:jc w:val="both"/>
      </w:pPr>
      <w:r w:rsidRPr="003060E7">
        <w:t>The collection of Non-Timber Forest Products (NTFPs) in Chhattisgarh follows a distinct seasonal cycle, closely linked to the phenology of forest species and local climatic conditions.</w:t>
      </w:r>
    </w:p>
    <w:p w14:paraId="5EF292E6" w14:textId="7DEF0270" w:rsidR="003060E7" w:rsidRPr="003060E7" w:rsidRDefault="003060E7" w:rsidP="00CC1E9D">
      <w:pPr>
        <w:numPr>
          <w:ilvl w:val="0"/>
          <w:numId w:val="7"/>
        </w:numPr>
        <w:jc w:val="both"/>
      </w:pPr>
      <w:r w:rsidRPr="003060E7">
        <w:rPr>
          <w:b/>
          <w:bCs/>
        </w:rPr>
        <w:t>Summer (March–June):</w:t>
      </w:r>
      <w:r w:rsidRPr="003060E7">
        <w:t xml:space="preserve"> This is the peak season for the collection of mahua flowers (</w:t>
      </w:r>
      <w:proofErr w:type="spellStart"/>
      <w:r w:rsidRPr="003060E7">
        <w:rPr>
          <w:i/>
          <w:iCs/>
        </w:rPr>
        <w:t>Madhuca</w:t>
      </w:r>
      <w:proofErr w:type="spellEnd"/>
      <w:r w:rsidRPr="003060E7">
        <w:rPr>
          <w:i/>
          <w:iCs/>
        </w:rPr>
        <w:t xml:space="preserve"> </w:t>
      </w:r>
      <w:proofErr w:type="spellStart"/>
      <w:r w:rsidRPr="003060E7">
        <w:rPr>
          <w:i/>
          <w:iCs/>
        </w:rPr>
        <w:t>longifolia</w:t>
      </w:r>
      <w:proofErr w:type="spellEnd"/>
      <w:r w:rsidRPr="003060E7">
        <w:t xml:space="preserve">), </w:t>
      </w:r>
      <w:proofErr w:type="spellStart"/>
      <w:r w:rsidRPr="003060E7">
        <w:t>tendu</w:t>
      </w:r>
      <w:proofErr w:type="spellEnd"/>
      <w:r w:rsidRPr="003060E7">
        <w:t xml:space="preserve"> leaves (</w:t>
      </w:r>
      <w:r w:rsidRPr="003060E7">
        <w:rPr>
          <w:i/>
          <w:iCs/>
        </w:rPr>
        <w:t xml:space="preserve">Diospyros </w:t>
      </w:r>
      <w:proofErr w:type="spellStart"/>
      <w:r w:rsidRPr="003060E7">
        <w:rPr>
          <w:i/>
          <w:iCs/>
        </w:rPr>
        <w:t>melanoxylon</w:t>
      </w:r>
      <w:proofErr w:type="spellEnd"/>
      <w:r w:rsidRPr="003060E7">
        <w:t xml:space="preserve">), </w:t>
      </w:r>
      <w:proofErr w:type="spellStart"/>
      <w:r w:rsidRPr="003060E7">
        <w:t>chironji</w:t>
      </w:r>
      <w:proofErr w:type="spellEnd"/>
      <w:r w:rsidRPr="003060E7">
        <w:t xml:space="preserve"> (</w:t>
      </w:r>
      <w:proofErr w:type="spellStart"/>
      <w:r w:rsidRPr="003060E7">
        <w:rPr>
          <w:i/>
          <w:iCs/>
        </w:rPr>
        <w:t>Buchanania</w:t>
      </w:r>
      <w:proofErr w:type="spellEnd"/>
      <w:r w:rsidRPr="003060E7">
        <w:rPr>
          <w:i/>
          <w:iCs/>
        </w:rPr>
        <w:t xml:space="preserve"> </w:t>
      </w:r>
      <w:proofErr w:type="spellStart"/>
      <w:r w:rsidRPr="003060E7">
        <w:rPr>
          <w:i/>
          <w:iCs/>
        </w:rPr>
        <w:t>lanzan</w:t>
      </w:r>
      <w:proofErr w:type="spellEnd"/>
      <w:r w:rsidRPr="003060E7">
        <w:t xml:space="preserve">), </w:t>
      </w:r>
      <w:r w:rsidRPr="007B2275">
        <w:rPr>
          <w:highlight w:val="yellow"/>
        </w:rPr>
        <w:t>tamarind (</w:t>
      </w:r>
      <w:r w:rsidRPr="007B2275">
        <w:rPr>
          <w:i/>
          <w:iCs/>
          <w:highlight w:val="yellow"/>
        </w:rPr>
        <w:t>Tamarindus</w:t>
      </w:r>
      <w:r w:rsidRPr="003060E7">
        <w:rPr>
          <w:i/>
          <w:iCs/>
        </w:rPr>
        <w:t xml:space="preserve"> indica</w:t>
      </w:r>
      <w:r w:rsidRPr="003060E7">
        <w:t>)</w:t>
      </w:r>
      <w:r w:rsidR="0037634B">
        <w:t xml:space="preserve"> </w:t>
      </w:r>
      <w:r w:rsidR="0037634B" w:rsidRPr="007B2275">
        <w:rPr>
          <w:highlight w:val="yellow"/>
        </w:rPr>
        <w:t>and Lac</w:t>
      </w:r>
      <w:r w:rsidRPr="007B2275">
        <w:rPr>
          <w:highlight w:val="yellow"/>
        </w:rPr>
        <w:t>.</w:t>
      </w:r>
      <w:r w:rsidRPr="003060E7">
        <w:t xml:space="preserve"> During this period, tribal households rely heavily on NTFPs as agricultural activities are minimal (Shrey </w:t>
      </w:r>
      <w:r w:rsidR="00600D7D" w:rsidRPr="00600D7D">
        <w:rPr>
          <w:i/>
          <w:iCs/>
        </w:rPr>
        <w:t>et al.</w:t>
      </w:r>
      <w:r w:rsidRPr="003060E7">
        <w:t xml:space="preserve"> 2017).</w:t>
      </w:r>
    </w:p>
    <w:p w14:paraId="1AFA764C" w14:textId="3D144528" w:rsidR="003060E7" w:rsidRPr="003060E7" w:rsidRDefault="003060E7" w:rsidP="00CC1E9D">
      <w:pPr>
        <w:numPr>
          <w:ilvl w:val="0"/>
          <w:numId w:val="7"/>
        </w:numPr>
        <w:jc w:val="both"/>
      </w:pPr>
      <w:r w:rsidRPr="003060E7">
        <w:rPr>
          <w:b/>
          <w:bCs/>
        </w:rPr>
        <w:t>Monsoon (July–September):</w:t>
      </w:r>
      <w:r w:rsidRPr="003060E7">
        <w:t xml:space="preserve"> With the onset of rains, the availability of leafy vegetables, mushrooms, tubers, and medicinal herbs increases. However, heavy rainfall restricts large-scale collection, and most products are consumed locally (</w:t>
      </w:r>
      <w:proofErr w:type="spellStart"/>
      <w:r w:rsidRPr="003060E7">
        <w:t>Sundriyal</w:t>
      </w:r>
      <w:proofErr w:type="spellEnd"/>
      <w:r w:rsidRPr="003060E7">
        <w:t xml:space="preserve"> </w:t>
      </w:r>
      <w:r w:rsidR="00600D7D" w:rsidRPr="00600D7D">
        <w:rPr>
          <w:i/>
          <w:iCs/>
        </w:rPr>
        <w:t>et al.</w:t>
      </w:r>
      <w:r w:rsidRPr="003060E7">
        <w:t xml:space="preserve"> 1998).</w:t>
      </w:r>
    </w:p>
    <w:p w14:paraId="1598F4F0" w14:textId="20E7D554" w:rsidR="003060E7" w:rsidRPr="003060E7" w:rsidRDefault="003060E7" w:rsidP="00CC1E9D">
      <w:pPr>
        <w:numPr>
          <w:ilvl w:val="0"/>
          <w:numId w:val="7"/>
        </w:numPr>
        <w:jc w:val="both"/>
      </w:pPr>
      <w:r w:rsidRPr="003060E7">
        <w:rPr>
          <w:b/>
          <w:bCs/>
        </w:rPr>
        <w:t>Winter (October–February):</w:t>
      </w:r>
      <w:r w:rsidRPr="003060E7">
        <w:t xml:space="preserve"> This period is marked by the collection of seeds (</w:t>
      </w:r>
      <w:proofErr w:type="spellStart"/>
      <w:r w:rsidRPr="003060E7">
        <w:t>sal</w:t>
      </w:r>
      <w:proofErr w:type="spellEnd"/>
      <w:r w:rsidRPr="003060E7">
        <w:t xml:space="preserve"> seed, </w:t>
      </w:r>
      <w:proofErr w:type="spellStart"/>
      <w:r w:rsidRPr="003060E7">
        <w:t>kusum</w:t>
      </w:r>
      <w:proofErr w:type="spellEnd"/>
      <w:r w:rsidRPr="003060E7">
        <w:t xml:space="preserve">), gums, resins, and fruits such as </w:t>
      </w:r>
      <w:proofErr w:type="spellStart"/>
      <w:r w:rsidRPr="003060E7">
        <w:t>amla</w:t>
      </w:r>
      <w:proofErr w:type="spellEnd"/>
      <w:r w:rsidRPr="003060E7">
        <w:t xml:space="preserve"> (</w:t>
      </w:r>
      <w:r w:rsidRPr="003060E7">
        <w:rPr>
          <w:i/>
          <w:iCs/>
        </w:rPr>
        <w:t xml:space="preserve">Phyllanthus </w:t>
      </w:r>
      <w:proofErr w:type="spellStart"/>
      <w:r w:rsidRPr="003060E7">
        <w:rPr>
          <w:i/>
          <w:iCs/>
        </w:rPr>
        <w:t>emblica</w:t>
      </w:r>
      <w:proofErr w:type="spellEnd"/>
      <w:r w:rsidRPr="003060E7">
        <w:t xml:space="preserve">), </w:t>
      </w:r>
      <w:proofErr w:type="spellStart"/>
      <w:r w:rsidRPr="003060E7">
        <w:t>harra</w:t>
      </w:r>
      <w:proofErr w:type="spellEnd"/>
      <w:r w:rsidRPr="003060E7">
        <w:t xml:space="preserve"> (</w:t>
      </w:r>
      <w:r w:rsidRPr="003060E7">
        <w:rPr>
          <w:i/>
          <w:iCs/>
        </w:rPr>
        <w:t xml:space="preserve">Terminalia </w:t>
      </w:r>
      <w:proofErr w:type="spellStart"/>
      <w:r w:rsidRPr="003060E7">
        <w:rPr>
          <w:i/>
          <w:iCs/>
        </w:rPr>
        <w:t>chebula</w:t>
      </w:r>
      <w:proofErr w:type="spellEnd"/>
      <w:r w:rsidRPr="003060E7">
        <w:t xml:space="preserve">), and </w:t>
      </w:r>
      <w:proofErr w:type="spellStart"/>
      <w:r w:rsidRPr="003060E7">
        <w:t>bahera</w:t>
      </w:r>
      <w:proofErr w:type="spellEnd"/>
      <w:r w:rsidRPr="003060E7">
        <w:t xml:space="preserve"> (</w:t>
      </w:r>
      <w:r w:rsidRPr="003060E7">
        <w:rPr>
          <w:i/>
          <w:iCs/>
        </w:rPr>
        <w:t xml:space="preserve">Terminalia </w:t>
      </w:r>
      <w:proofErr w:type="spellStart"/>
      <w:r w:rsidRPr="003060E7">
        <w:rPr>
          <w:i/>
          <w:iCs/>
        </w:rPr>
        <w:t>bellirica</w:t>
      </w:r>
      <w:proofErr w:type="spellEnd"/>
      <w:r w:rsidRPr="003060E7">
        <w:t>). These products are often processed and stored for year-round use or sold in markets (</w:t>
      </w:r>
      <w:proofErr w:type="spellStart"/>
      <w:r w:rsidRPr="003060E7">
        <w:t>Churpal</w:t>
      </w:r>
      <w:proofErr w:type="spellEnd"/>
      <w:r w:rsidRPr="003060E7">
        <w:t xml:space="preserve"> </w:t>
      </w:r>
      <w:r w:rsidR="00600D7D" w:rsidRPr="00600D7D">
        <w:rPr>
          <w:i/>
          <w:iCs/>
        </w:rPr>
        <w:t>et al.</w:t>
      </w:r>
      <w:r w:rsidRPr="003060E7">
        <w:t xml:space="preserve"> 2021).</w:t>
      </w:r>
    </w:p>
    <w:p w14:paraId="27F95EED" w14:textId="748682BD" w:rsidR="003060E7" w:rsidRPr="003060E7" w:rsidRDefault="003060E7" w:rsidP="00612DA1">
      <w:pPr>
        <w:ind w:firstLine="720"/>
        <w:jc w:val="both"/>
      </w:pPr>
      <w:r w:rsidRPr="003060E7">
        <w:lastRenderedPageBreak/>
        <w:t>This seasonality ensures year-round subsistence and income opportunities, making NTFPs a critical buffer against food and income insecurity in tribal communities.</w:t>
      </w:r>
    </w:p>
    <w:p w14:paraId="442C94A0" w14:textId="678BFA76" w:rsidR="003060E7" w:rsidRPr="003060E7" w:rsidRDefault="00C15078" w:rsidP="003060E7">
      <w:pPr>
        <w:rPr>
          <w:b/>
          <w:bCs/>
        </w:rPr>
      </w:pPr>
      <w:r>
        <w:rPr>
          <w:b/>
          <w:bCs/>
        </w:rPr>
        <w:t>5</w:t>
      </w:r>
      <w:r w:rsidR="003060E7" w:rsidRPr="003060E7">
        <w:rPr>
          <w:b/>
          <w:bCs/>
        </w:rPr>
        <w:t>.2 Community-Based Harvesting Practices</w:t>
      </w:r>
    </w:p>
    <w:p w14:paraId="7D4E90EB" w14:textId="77777777" w:rsidR="003060E7" w:rsidRPr="003060E7" w:rsidRDefault="003060E7" w:rsidP="00612DA1">
      <w:pPr>
        <w:ind w:firstLine="720"/>
        <w:jc w:val="both"/>
      </w:pPr>
      <w:r w:rsidRPr="003060E7">
        <w:t xml:space="preserve">Collection practices of NTFPs in Chhattisgarh are largely community-driven and rooted in traditional ecological knowledge. Local communities follow customary rights and informal norms for sharing forest produce, often regulating access to certain products to prevent overharvesting (Saha &amp; </w:t>
      </w:r>
      <w:proofErr w:type="spellStart"/>
      <w:r w:rsidRPr="003060E7">
        <w:t>Sundriyal</w:t>
      </w:r>
      <w:proofErr w:type="spellEnd"/>
      <w:r w:rsidRPr="003060E7">
        <w:t xml:space="preserve">, 2012). Village-level forest protection committees and self-help groups play important roles in managing common resources, especially for commercially valuable NTFPs like </w:t>
      </w:r>
      <w:proofErr w:type="spellStart"/>
      <w:r w:rsidRPr="003060E7">
        <w:t>tendu</w:t>
      </w:r>
      <w:proofErr w:type="spellEnd"/>
      <w:r w:rsidRPr="003060E7">
        <w:t xml:space="preserve"> leaves and </w:t>
      </w:r>
      <w:proofErr w:type="spellStart"/>
      <w:r w:rsidRPr="003060E7">
        <w:t>sal</w:t>
      </w:r>
      <w:proofErr w:type="spellEnd"/>
      <w:r w:rsidRPr="003060E7">
        <w:t xml:space="preserve"> seeds (</w:t>
      </w:r>
      <w:proofErr w:type="spellStart"/>
      <w:r w:rsidRPr="003060E7">
        <w:t>Akunuri</w:t>
      </w:r>
      <w:proofErr w:type="spellEnd"/>
      <w:r w:rsidRPr="003060E7">
        <w:t xml:space="preserve"> &amp; Mallesh, 2023).</w:t>
      </w:r>
    </w:p>
    <w:p w14:paraId="4A1A7C8F" w14:textId="77777777" w:rsidR="003060E7" w:rsidRPr="003060E7" w:rsidRDefault="003060E7" w:rsidP="00612DA1">
      <w:pPr>
        <w:ind w:firstLine="720"/>
        <w:jc w:val="both"/>
      </w:pPr>
      <w:r w:rsidRPr="003060E7">
        <w:t>In addition, tribal communities have developed storage and processing methods, such as drying mahua flowers, fermenting them for local beverages, or processing tamarind into pulp cakes for longer shelf life (Ghate, 2022). These practices not only ensure year-round availability but also add value to forest produce before marketing.</w:t>
      </w:r>
    </w:p>
    <w:p w14:paraId="4DFEB85D" w14:textId="281C611A" w:rsidR="003060E7" w:rsidRPr="003060E7" w:rsidRDefault="00C15078" w:rsidP="003060E7">
      <w:pPr>
        <w:rPr>
          <w:b/>
          <w:bCs/>
        </w:rPr>
      </w:pPr>
      <w:r>
        <w:rPr>
          <w:b/>
          <w:bCs/>
        </w:rPr>
        <w:t>5</w:t>
      </w:r>
      <w:r w:rsidR="003060E7" w:rsidRPr="003060E7">
        <w:rPr>
          <w:b/>
          <w:bCs/>
        </w:rPr>
        <w:t>.3 Gender and Age Roles in Collection</w:t>
      </w:r>
    </w:p>
    <w:p w14:paraId="3FF3ABD1" w14:textId="6D0BBC82" w:rsidR="003060E7" w:rsidRPr="003060E7" w:rsidRDefault="003060E7" w:rsidP="002033C6">
      <w:pPr>
        <w:ind w:firstLine="720"/>
        <w:jc w:val="both"/>
      </w:pPr>
      <w:r w:rsidRPr="003060E7">
        <w:t>The collection of NTFPs is a household-level activity, with significant involvement of women, children, and the elderly. Women play a dominant role in the collection of leafy vegetables, fruits, medicinal plants, and processing activities, contributing both to household consumption and cash income (</w:t>
      </w:r>
      <w:proofErr w:type="spellStart"/>
      <w:r w:rsidRPr="003060E7">
        <w:t>Sundriyal</w:t>
      </w:r>
      <w:proofErr w:type="spellEnd"/>
      <w:r w:rsidRPr="003060E7">
        <w:t xml:space="preserve"> </w:t>
      </w:r>
      <w:r w:rsidR="00600D7D" w:rsidRPr="00600D7D">
        <w:rPr>
          <w:i/>
          <w:iCs/>
        </w:rPr>
        <w:t>et al.</w:t>
      </w:r>
      <w:r w:rsidRPr="003060E7">
        <w:t xml:space="preserve"> 1998). Men, on the other hand, are more engaged in the harvesting of commercially valuable products such as tendu leaves, bamboo, and lac, which require more labor-intensive work.</w:t>
      </w:r>
    </w:p>
    <w:p w14:paraId="02133736" w14:textId="553D7181" w:rsidR="003060E7" w:rsidRPr="003060E7" w:rsidRDefault="003060E7" w:rsidP="002033C6">
      <w:pPr>
        <w:ind w:firstLine="720"/>
        <w:jc w:val="both"/>
      </w:pPr>
      <w:r w:rsidRPr="003060E7">
        <w:t xml:space="preserve">Children often assist in gathering easily accessible products like mushrooms, tubers, and fruits </w:t>
      </w:r>
      <w:r w:rsidRPr="007B2275">
        <w:rPr>
          <w:highlight w:val="yellow"/>
        </w:rPr>
        <w:t xml:space="preserve">during </w:t>
      </w:r>
      <w:r w:rsidR="001127A8" w:rsidRPr="007B2275">
        <w:rPr>
          <w:highlight w:val="yellow"/>
        </w:rPr>
        <w:t xml:space="preserve">the </w:t>
      </w:r>
      <w:r w:rsidRPr="007B2275">
        <w:rPr>
          <w:highlight w:val="yellow"/>
        </w:rPr>
        <w:t>monsoon</w:t>
      </w:r>
      <w:r w:rsidRPr="003060E7">
        <w:t xml:space="preserve"> and summer seasons, while elderly members contribute by processing and sorting collected materials (Shrey </w:t>
      </w:r>
      <w:r w:rsidR="00600D7D" w:rsidRPr="00600D7D">
        <w:rPr>
          <w:i/>
          <w:iCs/>
        </w:rPr>
        <w:t>et al.</w:t>
      </w:r>
      <w:r w:rsidRPr="003060E7">
        <w:t xml:space="preserve"> 2017). This division of </w:t>
      </w:r>
      <w:proofErr w:type="spellStart"/>
      <w:r w:rsidR="001127A8" w:rsidRPr="007B2275">
        <w:rPr>
          <w:highlight w:val="yellow"/>
        </w:rPr>
        <w:t>labour</w:t>
      </w:r>
      <w:proofErr w:type="spellEnd"/>
      <w:r w:rsidR="001127A8" w:rsidRPr="007B2275">
        <w:rPr>
          <w:highlight w:val="yellow"/>
        </w:rPr>
        <w:t xml:space="preserve"> </w:t>
      </w:r>
      <w:r w:rsidRPr="007B2275">
        <w:rPr>
          <w:highlight w:val="yellow"/>
        </w:rPr>
        <w:t>reflects</w:t>
      </w:r>
      <w:r w:rsidRPr="003060E7">
        <w:t xml:space="preserve"> the integration of NTFP collection into the social and cultural fabric of tribal communities, ensuring that knowledge of sustainable harvesting practices is transferred across generations (Kala, 2005).</w:t>
      </w:r>
    </w:p>
    <w:p w14:paraId="32388B6B" w14:textId="31385494" w:rsidR="003060E7" w:rsidRPr="003060E7" w:rsidRDefault="00C15078" w:rsidP="003060E7">
      <w:pPr>
        <w:rPr>
          <w:b/>
          <w:bCs/>
        </w:rPr>
      </w:pPr>
      <w:r>
        <w:rPr>
          <w:b/>
          <w:bCs/>
        </w:rPr>
        <w:t>6</w:t>
      </w:r>
      <w:r w:rsidR="003060E7" w:rsidRPr="003060E7">
        <w:rPr>
          <w:b/>
          <w:bCs/>
        </w:rPr>
        <w:t xml:space="preserve">. </w:t>
      </w:r>
      <w:proofErr w:type="spellStart"/>
      <w:r w:rsidR="001127A8" w:rsidRPr="007B2275">
        <w:rPr>
          <w:b/>
          <w:bCs/>
          <w:highlight w:val="yellow"/>
        </w:rPr>
        <w:t>Utilisation</w:t>
      </w:r>
      <w:proofErr w:type="spellEnd"/>
      <w:r w:rsidR="001127A8" w:rsidRPr="007B2275">
        <w:rPr>
          <w:b/>
          <w:bCs/>
          <w:highlight w:val="yellow"/>
        </w:rPr>
        <w:t xml:space="preserve"> </w:t>
      </w:r>
      <w:r w:rsidR="003060E7" w:rsidRPr="007B2275">
        <w:rPr>
          <w:b/>
          <w:bCs/>
          <w:highlight w:val="yellow"/>
        </w:rPr>
        <w:t>of</w:t>
      </w:r>
      <w:r w:rsidR="003060E7" w:rsidRPr="003060E7">
        <w:rPr>
          <w:b/>
          <w:bCs/>
        </w:rPr>
        <w:t xml:space="preserve"> NTFPs</w:t>
      </w:r>
    </w:p>
    <w:p w14:paraId="3E494936" w14:textId="7C16D6FC" w:rsidR="003060E7" w:rsidRPr="003060E7" w:rsidRDefault="00C15078" w:rsidP="003060E7">
      <w:pPr>
        <w:rPr>
          <w:b/>
          <w:bCs/>
        </w:rPr>
      </w:pPr>
      <w:r>
        <w:rPr>
          <w:b/>
          <w:bCs/>
        </w:rPr>
        <w:t>6</w:t>
      </w:r>
      <w:r w:rsidR="003060E7" w:rsidRPr="003060E7">
        <w:rPr>
          <w:b/>
          <w:bCs/>
        </w:rPr>
        <w:t>.1 Household Consumption (Food, Medicine, Cultural Uses)</w:t>
      </w:r>
    </w:p>
    <w:p w14:paraId="7AEADE48" w14:textId="48DA8CEB" w:rsidR="003060E7" w:rsidRPr="003060E7" w:rsidRDefault="003060E7" w:rsidP="002E7A5B">
      <w:pPr>
        <w:ind w:firstLine="720"/>
        <w:jc w:val="both"/>
      </w:pPr>
      <w:r w:rsidRPr="003060E7">
        <w:t>NTFPs are deeply embedded in the daily lives of tribal and rural households in Chhattisgarh. For food security, products such as mahua flowers (</w:t>
      </w:r>
      <w:proofErr w:type="spellStart"/>
      <w:r w:rsidRPr="003060E7">
        <w:rPr>
          <w:i/>
          <w:iCs/>
        </w:rPr>
        <w:t>Madhuca</w:t>
      </w:r>
      <w:proofErr w:type="spellEnd"/>
      <w:r w:rsidRPr="003060E7">
        <w:rPr>
          <w:i/>
          <w:iCs/>
        </w:rPr>
        <w:t xml:space="preserve"> </w:t>
      </w:r>
      <w:proofErr w:type="spellStart"/>
      <w:r w:rsidRPr="003060E7">
        <w:rPr>
          <w:i/>
          <w:iCs/>
        </w:rPr>
        <w:t>longifolia</w:t>
      </w:r>
      <w:proofErr w:type="spellEnd"/>
      <w:r w:rsidRPr="003060E7">
        <w:t>), tamarind (</w:t>
      </w:r>
      <w:proofErr w:type="spellStart"/>
      <w:r w:rsidRPr="003060E7">
        <w:rPr>
          <w:i/>
          <w:iCs/>
        </w:rPr>
        <w:t>Tamarindus</w:t>
      </w:r>
      <w:proofErr w:type="spellEnd"/>
      <w:r w:rsidRPr="003060E7">
        <w:rPr>
          <w:i/>
          <w:iCs/>
        </w:rPr>
        <w:t xml:space="preserve"> </w:t>
      </w:r>
      <w:proofErr w:type="spellStart"/>
      <w:r w:rsidRPr="003060E7">
        <w:rPr>
          <w:i/>
          <w:iCs/>
        </w:rPr>
        <w:t>indica</w:t>
      </w:r>
      <w:proofErr w:type="spellEnd"/>
      <w:r w:rsidRPr="003060E7">
        <w:t xml:space="preserve">), </w:t>
      </w:r>
      <w:proofErr w:type="spellStart"/>
      <w:r w:rsidRPr="003060E7">
        <w:t>amla</w:t>
      </w:r>
      <w:proofErr w:type="spellEnd"/>
      <w:r w:rsidRPr="003060E7">
        <w:t xml:space="preserve"> (</w:t>
      </w:r>
      <w:r w:rsidRPr="003060E7">
        <w:rPr>
          <w:i/>
          <w:iCs/>
        </w:rPr>
        <w:t xml:space="preserve">Phyllanthus </w:t>
      </w:r>
      <w:proofErr w:type="spellStart"/>
      <w:r w:rsidRPr="003060E7">
        <w:rPr>
          <w:i/>
          <w:iCs/>
        </w:rPr>
        <w:t>emblica</w:t>
      </w:r>
      <w:proofErr w:type="spellEnd"/>
      <w:r w:rsidRPr="003060E7">
        <w:t>), mushrooms, tubers, and leafy vegetables are widely consumed as seasonal dietary supplements (</w:t>
      </w:r>
      <w:proofErr w:type="spellStart"/>
      <w:r w:rsidRPr="003060E7">
        <w:t>Sundriyal</w:t>
      </w:r>
      <w:proofErr w:type="spellEnd"/>
      <w:r w:rsidRPr="003060E7">
        <w:t xml:space="preserve"> </w:t>
      </w:r>
      <w:r w:rsidR="00600D7D" w:rsidRPr="00600D7D">
        <w:rPr>
          <w:i/>
          <w:iCs/>
        </w:rPr>
        <w:t>et al.</w:t>
      </w:r>
      <w:r w:rsidRPr="003060E7">
        <w:t xml:space="preserve"> 1998). Honey, </w:t>
      </w:r>
      <w:proofErr w:type="spellStart"/>
      <w:r w:rsidRPr="003060E7">
        <w:t>sal</w:t>
      </w:r>
      <w:proofErr w:type="spellEnd"/>
      <w:r w:rsidRPr="003060E7">
        <w:t xml:space="preserve"> seeds, and </w:t>
      </w:r>
      <w:proofErr w:type="spellStart"/>
      <w:r w:rsidRPr="003060E7">
        <w:t>chironji</w:t>
      </w:r>
      <w:proofErr w:type="spellEnd"/>
      <w:r w:rsidRPr="003060E7">
        <w:t xml:space="preserve"> (</w:t>
      </w:r>
      <w:proofErr w:type="spellStart"/>
      <w:r w:rsidRPr="003060E7">
        <w:rPr>
          <w:i/>
          <w:iCs/>
        </w:rPr>
        <w:t>Buchanania</w:t>
      </w:r>
      <w:proofErr w:type="spellEnd"/>
      <w:r w:rsidRPr="003060E7">
        <w:rPr>
          <w:i/>
          <w:iCs/>
        </w:rPr>
        <w:t xml:space="preserve"> </w:t>
      </w:r>
      <w:proofErr w:type="spellStart"/>
      <w:r w:rsidRPr="003060E7">
        <w:rPr>
          <w:i/>
          <w:iCs/>
        </w:rPr>
        <w:t>lanzan</w:t>
      </w:r>
      <w:proofErr w:type="spellEnd"/>
      <w:r w:rsidRPr="003060E7">
        <w:t xml:space="preserve">) also provide essential nutrition, particularly during lean agricultural months (Shrey </w:t>
      </w:r>
      <w:r w:rsidR="00600D7D" w:rsidRPr="00600D7D">
        <w:rPr>
          <w:i/>
          <w:iCs/>
        </w:rPr>
        <w:t>et al.</w:t>
      </w:r>
      <w:r w:rsidRPr="003060E7">
        <w:t xml:space="preserve"> 2017).</w:t>
      </w:r>
      <w:r w:rsidR="002E7A5B" w:rsidRPr="002E7A5B">
        <w:t xml:space="preserve"> </w:t>
      </w:r>
      <w:r w:rsidRPr="003060E7">
        <w:t xml:space="preserve">Medicinally, communities depend on forest products like </w:t>
      </w:r>
      <w:proofErr w:type="spellStart"/>
      <w:r w:rsidRPr="003060E7">
        <w:rPr>
          <w:i/>
          <w:iCs/>
        </w:rPr>
        <w:t>Rauvolfia</w:t>
      </w:r>
      <w:proofErr w:type="spellEnd"/>
      <w:r w:rsidRPr="003060E7">
        <w:rPr>
          <w:i/>
          <w:iCs/>
        </w:rPr>
        <w:t xml:space="preserve"> </w:t>
      </w:r>
      <w:proofErr w:type="spellStart"/>
      <w:r w:rsidRPr="003060E7">
        <w:rPr>
          <w:i/>
          <w:iCs/>
        </w:rPr>
        <w:t>serpentina</w:t>
      </w:r>
      <w:proofErr w:type="spellEnd"/>
      <w:r w:rsidRPr="003060E7">
        <w:t xml:space="preserve">, </w:t>
      </w:r>
      <w:proofErr w:type="spellStart"/>
      <w:r w:rsidRPr="003060E7">
        <w:rPr>
          <w:i/>
          <w:iCs/>
        </w:rPr>
        <w:t>Withania</w:t>
      </w:r>
      <w:proofErr w:type="spellEnd"/>
      <w:r w:rsidRPr="003060E7">
        <w:rPr>
          <w:i/>
          <w:iCs/>
        </w:rPr>
        <w:t xml:space="preserve"> </w:t>
      </w:r>
      <w:proofErr w:type="spellStart"/>
      <w:r w:rsidRPr="003060E7">
        <w:rPr>
          <w:i/>
          <w:iCs/>
        </w:rPr>
        <w:t>somnifera</w:t>
      </w:r>
      <w:proofErr w:type="spellEnd"/>
      <w:r w:rsidRPr="003060E7">
        <w:t xml:space="preserve">, </w:t>
      </w:r>
      <w:r w:rsidRPr="003060E7">
        <w:lastRenderedPageBreak/>
        <w:t xml:space="preserve">and </w:t>
      </w:r>
      <w:r w:rsidRPr="003060E7">
        <w:rPr>
          <w:i/>
          <w:iCs/>
        </w:rPr>
        <w:t>Terminalia</w:t>
      </w:r>
      <w:r w:rsidRPr="003060E7">
        <w:t xml:space="preserve"> species for treating common ailments such as fever, cough, digestive problems, and wounds (Kala, 2005</w:t>
      </w:r>
      <w:r w:rsidR="006545AE">
        <w:t>)</w:t>
      </w:r>
      <w:r w:rsidRPr="003060E7">
        <w:t>. These traditional remedies are still preferred due to limited access to modern healthcare facilities in remote areas.</w:t>
      </w:r>
      <w:r w:rsidR="002E7A5B" w:rsidRPr="002E7A5B">
        <w:t xml:space="preserve"> </w:t>
      </w:r>
      <w:r w:rsidRPr="003060E7">
        <w:t>Culturally, mahua plays a unique role as its flowers are fermented to produce local beverages for festivals and rituals, while tendu leaves are used for making bidis (local cigarettes), which hold both economic and cultural value (</w:t>
      </w:r>
      <w:proofErr w:type="spellStart"/>
      <w:r w:rsidRPr="003060E7">
        <w:t>Churpal</w:t>
      </w:r>
      <w:proofErr w:type="spellEnd"/>
      <w:r w:rsidRPr="003060E7">
        <w:t xml:space="preserve"> </w:t>
      </w:r>
      <w:r w:rsidR="00600D7D" w:rsidRPr="00600D7D">
        <w:rPr>
          <w:i/>
          <w:iCs/>
        </w:rPr>
        <w:t>et al.</w:t>
      </w:r>
      <w:r w:rsidRPr="003060E7">
        <w:t xml:space="preserve"> 2021). Thus, NTFPs meet subsistence needs while also supporting traditional practices and community identity.</w:t>
      </w:r>
    </w:p>
    <w:p w14:paraId="0303E274" w14:textId="59118F20" w:rsidR="003060E7" w:rsidRPr="003060E7" w:rsidRDefault="00C15078" w:rsidP="003060E7">
      <w:pPr>
        <w:rPr>
          <w:b/>
          <w:bCs/>
        </w:rPr>
      </w:pPr>
      <w:r>
        <w:rPr>
          <w:b/>
          <w:bCs/>
        </w:rPr>
        <w:t>6</w:t>
      </w:r>
      <w:r w:rsidR="003060E7" w:rsidRPr="003060E7">
        <w:rPr>
          <w:b/>
          <w:bCs/>
        </w:rPr>
        <w:t xml:space="preserve">.2 Commercial </w:t>
      </w:r>
      <w:proofErr w:type="spellStart"/>
      <w:r w:rsidR="001127A8" w:rsidRPr="007B2275">
        <w:rPr>
          <w:b/>
          <w:bCs/>
          <w:highlight w:val="yellow"/>
        </w:rPr>
        <w:t>Utilisation</w:t>
      </w:r>
      <w:proofErr w:type="spellEnd"/>
      <w:r w:rsidR="001127A8" w:rsidRPr="007B2275">
        <w:rPr>
          <w:b/>
          <w:bCs/>
          <w:highlight w:val="yellow"/>
        </w:rPr>
        <w:t xml:space="preserve"> </w:t>
      </w:r>
      <w:r w:rsidR="003060E7" w:rsidRPr="007B2275">
        <w:rPr>
          <w:b/>
          <w:bCs/>
          <w:highlight w:val="yellow"/>
        </w:rPr>
        <w:t>(Local</w:t>
      </w:r>
      <w:r w:rsidR="003060E7" w:rsidRPr="003060E7">
        <w:rPr>
          <w:b/>
          <w:bCs/>
        </w:rPr>
        <w:t xml:space="preserve"> Markets, Value Addition, Processing)</w:t>
      </w:r>
    </w:p>
    <w:p w14:paraId="6F580697" w14:textId="22CF6E18" w:rsidR="003060E7" w:rsidRPr="003060E7" w:rsidRDefault="003060E7" w:rsidP="002E7A5B">
      <w:pPr>
        <w:jc w:val="both"/>
      </w:pPr>
      <w:r w:rsidRPr="003060E7">
        <w:t xml:space="preserve">NTFPs form the backbone of rural markets in Chhattisgarh. Products like tendu leaves, mahua flowers, tamarind, </w:t>
      </w:r>
      <w:proofErr w:type="spellStart"/>
      <w:r w:rsidRPr="003060E7">
        <w:t>harra</w:t>
      </w:r>
      <w:proofErr w:type="spellEnd"/>
      <w:r w:rsidRPr="003060E7">
        <w:t xml:space="preserve">, </w:t>
      </w:r>
      <w:proofErr w:type="spellStart"/>
      <w:r w:rsidRPr="003060E7">
        <w:t>bahera</w:t>
      </w:r>
      <w:proofErr w:type="spellEnd"/>
      <w:r w:rsidRPr="003060E7">
        <w:t>, and lac are traded extensively through local weekly markets (</w:t>
      </w:r>
      <w:proofErr w:type="spellStart"/>
      <w:r w:rsidRPr="003060E7">
        <w:rPr>
          <w:i/>
          <w:iCs/>
        </w:rPr>
        <w:t>haats</w:t>
      </w:r>
      <w:proofErr w:type="spellEnd"/>
      <w:r w:rsidRPr="003060E7">
        <w:t xml:space="preserve">), cooperatives, and government-supported procurement </w:t>
      </w:r>
      <w:proofErr w:type="spellStart"/>
      <w:r w:rsidR="001127A8" w:rsidRPr="007B2275">
        <w:rPr>
          <w:highlight w:val="yellow"/>
        </w:rPr>
        <w:t>centres</w:t>
      </w:r>
      <w:proofErr w:type="spellEnd"/>
      <w:r w:rsidRPr="003060E7">
        <w:t>.</w:t>
      </w:r>
      <w:r w:rsidR="002E7A5B" w:rsidRPr="002E7A5B">
        <w:t xml:space="preserve"> </w:t>
      </w:r>
      <w:r w:rsidRPr="003060E7">
        <w:t xml:space="preserve">Value addition practices, though still limited, are gaining importance. Tamarind is processed into pulp and concentrate; mahua flowers are dried, stored, and used in </w:t>
      </w:r>
      <w:r w:rsidR="001127A8" w:rsidRPr="007B2275">
        <w:rPr>
          <w:highlight w:val="yellow"/>
        </w:rPr>
        <w:t>confectioneries</w:t>
      </w:r>
      <w:r w:rsidR="001127A8" w:rsidRPr="003060E7">
        <w:t xml:space="preserve"> </w:t>
      </w:r>
      <w:r w:rsidRPr="003060E7">
        <w:t xml:space="preserve">and liquors; </w:t>
      </w:r>
      <w:proofErr w:type="spellStart"/>
      <w:r w:rsidRPr="003060E7">
        <w:t>sal</w:t>
      </w:r>
      <w:proofErr w:type="spellEnd"/>
      <w:r w:rsidRPr="003060E7">
        <w:t xml:space="preserve"> seeds are processed for oil extraction; and lac is refined for use in paints, varnishes, </w:t>
      </w:r>
      <w:r w:rsidRPr="007B2275">
        <w:rPr>
          <w:highlight w:val="yellow"/>
        </w:rPr>
        <w:t xml:space="preserve">and </w:t>
      </w:r>
      <w:proofErr w:type="spellStart"/>
      <w:r w:rsidR="001127A8" w:rsidRPr="007B2275">
        <w:rPr>
          <w:highlight w:val="yellow"/>
        </w:rPr>
        <w:t>jewellery</w:t>
      </w:r>
      <w:proofErr w:type="spellEnd"/>
      <w:r w:rsidR="001127A8" w:rsidRPr="003060E7">
        <w:t xml:space="preserve"> </w:t>
      </w:r>
      <w:r w:rsidRPr="003060E7">
        <w:t>(</w:t>
      </w:r>
      <w:proofErr w:type="spellStart"/>
      <w:r w:rsidRPr="003060E7">
        <w:t>Ghate</w:t>
      </w:r>
      <w:proofErr w:type="spellEnd"/>
      <w:r w:rsidRPr="003060E7">
        <w:t>, 2022). Additionally, bamboo and cane are transformed into baskets, mats, and furniture, sustaining traditional handicraft industries (Belcher, 2003).</w:t>
      </w:r>
      <w:r w:rsidR="002E7A5B" w:rsidRPr="002E7A5B">
        <w:t xml:space="preserve"> </w:t>
      </w:r>
      <w:r w:rsidRPr="003060E7">
        <w:t xml:space="preserve">Government interventions such as the Minimum Support Price (MSP) Scheme for Minor Forest Produce and </w:t>
      </w:r>
      <w:r w:rsidR="001127A8">
        <w:t xml:space="preserve">the </w:t>
      </w:r>
      <w:r w:rsidRPr="003060E7">
        <w:t xml:space="preserve">establishment of Van </w:t>
      </w:r>
      <w:proofErr w:type="spellStart"/>
      <w:r w:rsidRPr="003060E7">
        <w:t>Dhan</w:t>
      </w:r>
      <w:proofErr w:type="spellEnd"/>
      <w:r w:rsidRPr="003060E7">
        <w:t xml:space="preserve"> Vikas </w:t>
      </w:r>
      <w:proofErr w:type="spellStart"/>
      <w:r w:rsidRPr="003060E7">
        <w:t>Kendras</w:t>
      </w:r>
      <w:proofErr w:type="spellEnd"/>
      <w:r w:rsidRPr="003060E7">
        <w:t xml:space="preserve"> have encouraged primary processing and collective marketing, reducing dependence on middlemen (</w:t>
      </w:r>
      <w:proofErr w:type="spellStart"/>
      <w:r w:rsidRPr="003060E7">
        <w:t>Akunuri</w:t>
      </w:r>
      <w:proofErr w:type="spellEnd"/>
      <w:r w:rsidRPr="003060E7">
        <w:t xml:space="preserve"> &amp; </w:t>
      </w:r>
      <w:proofErr w:type="spellStart"/>
      <w:r w:rsidRPr="003060E7">
        <w:t>Mallesh</w:t>
      </w:r>
      <w:proofErr w:type="spellEnd"/>
      <w:r w:rsidRPr="003060E7">
        <w:t>, 2023).</w:t>
      </w:r>
    </w:p>
    <w:p w14:paraId="2362E4EB" w14:textId="7CEC7D9C" w:rsidR="003060E7" w:rsidRPr="003060E7" w:rsidRDefault="00C15078" w:rsidP="003060E7">
      <w:pPr>
        <w:rPr>
          <w:b/>
          <w:bCs/>
        </w:rPr>
      </w:pPr>
      <w:r>
        <w:rPr>
          <w:b/>
          <w:bCs/>
        </w:rPr>
        <w:t>6</w:t>
      </w:r>
      <w:r w:rsidR="003060E7" w:rsidRPr="003060E7">
        <w:rPr>
          <w:b/>
          <w:bCs/>
        </w:rPr>
        <w:t>.3 Contribution to Income Generation and Livelihoods</w:t>
      </w:r>
    </w:p>
    <w:p w14:paraId="61F1CE81" w14:textId="007B8BF8" w:rsidR="003060E7" w:rsidRPr="003060E7" w:rsidRDefault="003060E7" w:rsidP="00A30EF0">
      <w:pPr>
        <w:ind w:firstLine="720"/>
        <w:jc w:val="both"/>
      </w:pPr>
      <w:r w:rsidRPr="003060E7">
        <w:t xml:space="preserve">The contribution of NTFPs to rural and tribal household income in Chhattisgarh is substantial. Studies indicate that NTFPs account for 10–40% of household income among forest-dependent communities in central India (FAO, 2000; Shrey </w:t>
      </w:r>
      <w:r w:rsidR="00600D7D" w:rsidRPr="00600D7D">
        <w:rPr>
          <w:i/>
          <w:iCs/>
        </w:rPr>
        <w:t>et al.</w:t>
      </w:r>
      <w:r w:rsidR="001127A8">
        <w:rPr>
          <w:i/>
          <w:iCs/>
        </w:rPr>
        <w:t>,</w:t>
      </w:r>
      <w:r w:rsidRPr="003060E7">
        <w:t xml:space="preserve"> 2017). For some households, particularly in tribal districts like </w:t>
      </w:r>
      <w:proofErr w:type="spellStart"/>
      <w:r w:rsidRPr="003060E7">
        <w:t>Bastar</w:t>
      </w:r>
      <w:proofErr w:type="spellEnd"/>
      <w:r w:rsidRPr="003060E7">
        <w:t xml:space="preserve"> and </w:t>
      </w:r>
      <w:proofErr w:type="spellStart"/>
      <w:r w:rsidRPr="003060E7">
        <w:t>Sarguja</w:t>
      </w:r>
      <w:proofErr w:type="spellEnd"/>
      <w:r w:rsidRPr="003060E7">
        <w:t>, income from NTFPs exceeds agricultural earnings, making them the primary source of cash flow.</w:t>
      </w:r>
      <w:r w:rsidR="00A30EF0" w:rsidRPr="00A30EF0">
        <w:t xml:space="preserve"> </w:t>
      </w:r>
      <w:r w:rsidRPr="003060E7">
        <w:t xml:space="preserve">For instance, Shrey </w:t>
      </w:r>
      <w:r w:rsidR="00600D7D" w:rsidRPr="00600D7D">
        <w:rPr>
          <w:i/>
          <w:iCs/>
        </w:rPr>
        <w:t>et al.</w:t>
      </w:r>
      <w:r w:rsidRPr="003060E7">
        <w:t xml:space="preserve"> (2017) reported that an average tribal family in Chhattisgarh collects over 1,100 kg of NTFPs annually, with products such as mahua, </w:t>
      </w:r>
      <w:proofErr w:type="spellStart"/>
      <w:r w:rsidRPr="003060E7">
        <w:t>sal</w:t>
      </w:r>
      <w:proofErr w:type="spellEnd"/>
      <w:r w:rsidRPr="003060E7">
        <w:t xml:space="preserve"> seed, and tamarind contributing the majority share. Moreover, collection and trade provide seasonal employment ranging from 75–150 days per year per househol</w:t>
      </w:r>
      <w:r w:rsidR="006545AE">
        <w:t>d</w:t>
      </w:r>
      <w:r w:rsidRPr="003060E7">
        <w:t>.</w:t>
      </w:r>
      <w:r w:rsidR="00A30EF0" w:rsidRPr="00A30EF0">
        <w:t xml:space="preserve"> </w:t>
      </w:r>
      <w:r w:rsidRPr="003060E7">
        <w:t xml:space="preserve">Beyond direct income, NTFPs also support microenterprises and women’s self-help groups, which engage in small-scale processing, packaging, and marketing, thereby </w:t>
      </w:r>
      <w:r w:rsidRPr="007B2275">
        <w:rPr>
          <w:highlight w:val="yellow"/>
        </w:rPr>
        <w:t xml:space="preserve">empowering </w:t>
      </w:r>
      <w:proofErr w:type="spellStart"/>
      <w:r w:rsidR="001127A8" w:rsidRPr="007B2275">
        <w:rPr>
          <w:highlight w:val="yellow"/>
        </w:rPr>
        <w:t>marginalised</w:t>
      </w:r>
      <w:proofErr w:type="spellEnd"/>
      <w:r w:rsidR="001127A8" w:rsidRPr="003060E7">
        <w:t xml:space="preserve"> </w:t>
      </w:r>
      <w:r w:rsidRPr="003060E7">
        <w:t>communities (</w:t>
      </w:r>
      <w:proofErr w:type="spellStart"/>
      <w:r w:rsidRPr="003060E7">
        <w:t>Ghate</w:t>
      </w:r>
      <w:proofErr w:type="spellEnd"/>
      <w:r w:rsidRPr="003060E7">
        <w:t>, 2022). Hence, NTFPs serve as both a subsistence safety net and a pathway for poverty alleviation in forest-rich regions.</w:t>
      </w:r>
    </w:p>
    <w:p w14:paraId="3C92FEA9" w14:textId="4F967CF2" w:rsidR="00F85E45" w:rsidRPr="00F85E45" w:rsidRDefault="00C15078" w:rsidP="00F85E45">
      <w:pPr>
        <w:rPr>
          <w:b/>
          <w:bCs/>
        </w:rPr>
      </w:pPr>
      <w:r>
        <w:rPr>
          <w:b/>
          <w:bCs/>
        </w:rPr>
        <w:t>7</w:t>
      </w:r>
      <w:r w:rsidR="00F85E45" w:rsidRPr="00F85E45">
        <w:rPr>
          <w:b/>
          <w:bCs/>
        </w:rPr>
        <w:t>. Socio-Economic Importance of NTFPs</w:t>
      </w:r>
    </w:p>
    <w:p w14:paraId="6E4079F9" w14:textId="610B4265" w:rsidR="00F85E45" w:rsidRPr="00F85E45" w:rsidRDefault="00C15078" w:rsidP="00F85E45">
      <w:pPr>
        <w:rPr>
          <w:b/>
          <w:bCs/>
        </w:rPr>
      </w:pPr>
      <w:r>
        <w:rPr>
          <w:b/>
          <w:bCs/>
        </w:rPr>
        <w:t>7</w:t>
      </w:r>
      <w:r w:rsidR="00F85E45" w:rsidRPr="00F85E45">
        <w:rPr>
          <w:b/>
          <w:bCs/>
        </w:rPr>
        <w:t>.1 Role in Tribal Economy of Chhattisgarh</w:t>
      </w:r>
    </w:p>
    <w:p w14:paraId="66078D24" w14:textId="08AFD291" w:rsidR="00F85E45" w:rsidRPr="00F85E45" w:rsidRDefault="00F85E45" w:rsidP="009879F8">
      <w:pPr>
        <w:ind w:firstLine="720"/>
        <w:jc w:val="both"/>
      </w:pPr>
      <w:r w:rsidRPr="00F85E45">
        <w:t xml:space="preserve">Non-Timber Forest Products (NTFPs) form the backbone of the tribal economy in Chhattisgarh, which is often referred to as the “Herbal State” of India due to its richness in medicinal and forest resources. Nearly 44% of the state’s geographical area </w:t>
      </w:r>
      <w:r w:rsidRPr="00F85E45">
        <w:lastRenderedPageBreak/>
        <w:t xml:space="preserve">is under forest cover, and more than 7 million tribal people directly depend on NTFPs for food, medicine, and income. In tribal-dominated districts such as </w:t>
      </w:r>
      <w:proofErr w:type="spellStart"/>
      <w:r w:rsidRPr="00F85E45">
        <w:t>Bastar</w:t>
      </w:r>
      <w:proofErr w:type="spellEnd"/>
      <w:r w:rsidRPr="00F85E45">
        <w:t xml:space="preserve">, </w:t>
      </w:r>
      <w:proofErr w:type="spellStart"/>
      <w:r w:rsidRPr="00F85E45">
        <w:t>Dantewada</w:t>
      </w:r>
      <w:proofErr w:type="spellEnd"/>
      <w:r w:rsidRPr="00F85E45">
        <w:t xml:space="preserve">, </w:t>
      </w:r>
      <w:proofErr w:type="spellStart"/>
      <w:r w:rsidRPr="00F85E45">
        <w:t>Kanker</w:t>
      </w:r>
      <w:proofErr w:type="spellEnd"/>
      <w:r w:rsidRPr="00F85E45">
        <w:t xml:space="preserve">, and </w:t>
      </w:r>
      <w:proofErr w:type="spellStart"/>
      <w:r w:rsidRPr="00F85E45">
        <w:t>Sarguja</w:t>
      </w:r>
      <w:proofErr w:type="spellEnd"/>
      <w:r w:rsidRPr="00F85E45">
        <w:t xml:space="preserve">, NTFPs account for over one-third of household income, with tendu leaves, mahua, tamarind, and </w:t>
      </w:r>
      <w:proofErr w:type="spellStart"/>
      <w:r w:rsidRPr="00F85E45">
        <w:t>sal</w:t>
      </w:r>
      <w:proofErr w:type="spellEnd"/>
      <w:r w:rsidRPr="00F85E45">
        <w:t xml:space="preserve"> seeds being the most significant contributors (Shrey </w:t>
      </w:r>
      <w:r w:rsidR="00600D7D" w:rsidRPr="00600D7D">
        <w:rPr>
          <w:i/>
          <w:iCs/>
        </w:rPr>
        <w:t>et al.</w:t>
      </w:r>
      <w:r w:rsidRPr="00F85E45">
        <w:t xml:space="preserve"> 2017).</w:t>
      </w:r>
      <w:r w:rsidR="009879F8" w:rsidRPr="009879F8">
        <w:t xml:space="preserve"> </w:t>
      </w:r>
      <w:r w:rsidRPr="00F85E45">
        <w:t>The tribal economy is closely linked to seasonal cycles of NTFP collection, with products like mahua flowers providing food and income during lean agricultural periods, while tendu leaves and lac support commercial trade (</w:t>
      </w:r>
      <w:proofErr w:type="spellStart"/>
      <w:r w:rsidRPr="00F85E45">
        <w:t>Churpal</w:t>
      </w:r>
      <w:proofErr w:type="spellEnd"/>
      <w:r w:rsidRPr="00F85E45">
        <w:t xml:space="preserve"> </w:t>
      </w:r>
      <w:r w:rsidR="00600D7D" w:rsidRPr="00600D7D">
        <w:rPr>
          <w:i/>
          <w:iCs/>
        </w:rPr>
        <w:t>et al.</w:t>
      </w:r>
      <w:r w:rsidRPr="00F85E45">
        <w:t xml:space="preserve"> 2021). Thus, NTFPs act as a natural safety net, </w:t>
      </w:r>
      <w:proofErr w:type="spellStart"/>
      <w:r w:rsidR="001127A8" w:rsidRPr="007B2275">
        <w:rPr>
          <w:highlight w:val="yellow"/>
        </w:rPr>
        <w:t>stabilising</w:t>
      </w:r>
      <w:proofErr w:type="spellEnd"/>
      <w:r w:rsidR="001127A8" w:rsidRPr="007B2275">
        <w:rPr>
          <w:highlight w:val="yellow"/>
        </w:rPr>
        <w:t xml:space="preserve"> </w:t>
      </w:r>
      <w:r w:rsidRPr="007B2275">
        <w:rPr>
          <w:highlight w:val="yellow"/>
        </w:rPr>
        <w:t>livelihoods</w:t>
      </w:r>
      <w:r w:rsidRPr="00F85E45">
        <w:t xml:space="preserve"> in times of agricultural uncertainty (</w:t>
      </w:r>
      <w:proofErr w:type="spellStart"/>
      <w:r w:rsidRPr="00F85E45">
        <w:t>Akunuri</w:t>
      </w:r>
      <w:proofErr w:type="spellEnd"/>
      <w:r w:rsidRPr="00F85E45">
        <w:t xml:space="preserve"> &amp; </w:t>
      </w:r>
      <w:proofErr w:type="spellStart"/>
      <w:r w:rsidRPr="00F85E45">
        <w:t>Mallesh</w:t>
      </w:r>
      <w:proofErr w:type="spellEnd"/>
      <w:r w:rsidRPr="00F85E45">
        <w:t>, 2023).</w:t>
      </w:r>
    </w:p>
    <w:p w14:paraId="0B5B3DE5" w14:textId="5F18C4FA" w:rsidR="00F85E45" w:rsidRPr="00F85E45" w:rsidRDefault="00C15078" w:rsidP="00F85E45">
      <w:pPr>
        <w:rPr>
          <w:b/>
          <w:bCs/>
        </w:rPr>
      </w:pPr>
      <w:r>
        <w:rPr>
          <w:b/>
          <w:bCs/>
        </w:rPr>
        <w:t>7</w:t>
      </w:r>
      <w:r w:rsidR="00F85E45" w:rsidRPr="00F85E45">
        <w:rPr>
          <w:b/>
          <w:bCs/>
        </w:rPr>
        <w:t>.2 Employment Generation and Poverty Reduction</w:t>
      </w:r>
    </w:p>
    <w:p w14:paraId="664BF068" w14:textId="37513BEC" w:rsidR="00F85E45" w:rsidRPr="00F85E45" w:rsidRDefault="00F85E45" w:rsidP="00C04C5C">
      <w:pPr>
        <w:ind w:firstLine="720"/>
        <w:jc w:val="both"/>
      </w:pPr>
      <w:r w:rsidRPr="00F85E45">
        <w:t xml:space="preserve">NTFPs are a major source of rural employment in Chhattisgarh. Studies show that forest </w:t>
      </w:r>
      <w:r w:rsidR="003D6060" w:rsidRPr="007B2275">
        <w:rPr>
          <w:highlight w:val="yellow"/>
        </w:rPr>
        <w:t xml:space="preserve">products provide </w:t>
      </w:r>
      <w:r w:rsidRPr="007B2275">
        <w:rPr>
          <w:highlight w:val="yellow"/>
        </w:rPr>
        <w:t>75</w:t>
      </w:r>
      <w:r w:rsidRPr="00F85E45">
        <w:t xml:space="preserve">–150 workdays per household annually, often engaging entire families in collection, processing, and marketing activities (Shrey </w:t>
      </w:r>
      <w:r w:rsidR="00600D7D" w:rsidRPr="00600D7D">
        <w:rPr>
          <w:i/>
          <w:iCs/>
        </w:rPr>
        <w:t>et al.</w:t>
      </w:r>
      <w:r w:rsidRPr="00F85E45">
        <w:t xml:space="preserve"> 2017). The sector supports seasonal employment during summer (tendu leaves, mahua), monsoon (mushrooms, medicinal plants), and winter (tamarind, </w:t>
      </w:r>
      <w:proofErr w:type="spellStart"/>
      <w:r w:rsidRPr="00F85E45">
        <w:t>sal</w:t>
      </w:r>
      <w:proofErr w:type="spellEnd"/>
      <w:r w:rsidRPr="00F85E45">
        <w:t xml:space="preserve"> seeds).</w:t>
      </w:r>
      <w:r w:rsidR="00C04C5C" w:rsidRPr="00C04C5C">
        <w:t xml:space="preserve"> </w:t>
      </w:r>
      <w:r w:rsidRPr="00F85E45">
        <w:t>Women and youth play a particularly important role in collection and processing, thereby linking NTFPs with gender-inclusive livelihood opportunities (Ghate, 2022). Self-Help Groups (SHGs) engaged in tamarind processing, mahua value addition, and lac cultivation have shown significant improvements in income and financial independence among tribal women.</w:t>
      </w:r>
      <w:r w:rsidR="00C04C5C" w:rsidRPr="00C04C5C">
        <w:t xml:space="preserve"> </w:t>
      </w:r>
      <w:r w:rsidRPr="00F85E45">
        <w:t xml:space="preserve">Government interventions such as the Minimum Support Price (MSP) scheme for Minor Forest Produce and the establishment of Van </w:t>
      </w:r>
      <w:proofErr w:type="spellStart"/>
      <w:r w:rsidRPr="00F85E45">
        <w:t>Dhan</w:t>
      </w:r>
      <w:proofErr w:type="spellEnd"/>
      <w:r w:rsidRPr="00F85E45">
        <w:t xml:space="preserve"> Vikas </w:t>
      </w:r>
      <w:proofErr w:type="spellStart"/>
      <w:r w:rsidRPr="00F85E45">
        <w:t>Kendras</w:t>
      </w:r>
      <w:proofErr w:type="spellEnd"/>
      <w:r w:rsidRPr="00F85E45">
        <w:t xml:space="preserve"> have helped reduce exploitation by middlemen and improved cash earnings of tribal communities (</w:t>
      </w:r>
      <w:proofErr w:type="spellStart"/>
      <w:r w:rsidRPr="00F85E45">
        <w:t>Akunuri</w:t>
      </w:r>
      <w:proofErr w:type="spellEnd"/>
      <w:r w:rsidRPr="00F85E45">
        <w:t xml:space="preserve"> &amp; </w:t>
      </w:r>
      <w:proofErr w:type="spellStart"/>
      <w:r w:rsidRPr="00F85E45">
        <w:t>Mallesh</w:t>
      </w:r>
      <w:proofErr w:type="spellEnd"/>
      <w:r w:rsidRPr="00F85E45">
        <w:t>, 2023). Overall, NTFPs contribute to poverty alleviation and livelihood resilience by providing both subsistence resources and marketable products.</w:t>
      </w:r>
    </w:p>
    <w:p w14:paraId="1FDC1BC3" w14:textId="25812167" w:rsidR="00F85E45" w:rsidRPr="00F85E45" w:rsidRDefault="00C15078" w:rsidP="00F85E45">
      <w:pPr>
        <w:rPr>
          <w:b/>
          <w:bCs/>
        </w:rPr>
      </w:pPr>
      <w:r>
        <w:rPr>
          <w:b/>
          <w:bCs/>
        </w:rPr>
        <w:t>7</w:t>
      </w:r>
      <w:r w:rsidR="00F85E45" w:rsidRPr="00F85E45">
        <w:rPr>
          <w:b/>
          <w:bCs/>
        </w:rPr>
        <w:t>.3 Case Studies and Community Data</w:t>
      </w:r>
    </w:p>
    <w:p w14:paraId="5A21CCFF" w14:textId="77777777" w:rsidR="00F85E45" w:rsidRPr="00F85E45" w:rsidRDefault="00F85E45" w:rsidP="00F85E45">
      <w:r w:rsidRPr="00F85E45">
        <w:t>Case studies highlight the vital role of NTFPs in sustaining tribal households:</w:t>
      </w:r>
    </w:p>
    <w:p w14:paraId="5DC24593" w14:textId="48A2E47A" w:rsidR="00F85E45" w:rsidRPr="00F85E45" w:rsidRDefault="00F85E45" w:rsidP="00C04C5C">
      <w:pPr>
        <w:numPr>
          <w:ilvl w:val="0"/>
          <w:numId w:val="10"/>
        </w:numPr>
        <w:jc w:val="both"/>
      </w:pPr>
      <w:r w:rsidRPr="00F85E45">
        <w:rPr>
          <w:b/>
          <w:bCs/>
        </w:rPr>
        <w:t>Bastar District:</w:t>
      </w:r>
      <w:r w:rsidRPr="00F85E45">
        <w:t xml:space="preserve"> A study by Shrey </w:t>
      </w:r>
      <w:r w:rsidR="00600D7D" w:rsidRPr="00600D7D">
        <w:rPr>
          <w:i/>
          <w:iCs/>
        </w:rPr>
        <w:t>et al.</w:t>
      </w:r>
      <w:r w:rsidRPr="00F85E45">
        <w:t xml:space="preserve"> (2017) reported that an average tribal household collected over 1,100 kg of NTFPs annually, contributing nearly 40% of total household income. Key products included mahua, tendu leaves, and tamarind.</w:t>
      </w:r>
    </w:p>
    <w:p w14:paraId="00F40AAC" w14:textId="210E5257" w:rsidR="00F85E45" w:rsidRPr="00F85E45" w:rsidRDefault="00F85E45" w:rsidP="00C04C5C">
      <w:pPr>
        <w:numPr>
          <w:ilvl w:val="0"/>
          <w:numId w:val="10"/>
        </w:numPr>
        <w:jc w:val="both"/>
      </w:pPr>
      <w:proofErr w:type="spellStart"/>
      <w:r w:rsidRPr="007B2275">
        <w:rPr>
          <w:b/>
          <w:bCs/>
          <w:lang w:val="es-US"/>
        </w:rPr>
        <w:t>Sarguja</w:t>
      </w:r>
      <w:proofErr w:type="spellEnd"/>
      <w:r w:rsidRPr="007B2275">
        <w:rPr>
          <w:b/>
          <w:bCs/>
          <w:lang w:val="es-US"/>
        </w:rPr>
        <w:t xml:space="preserve"> </w:t>
      </w:r>
      <w:proofErr w:type="spellStart"/>
      <w:r w:rsidRPr="007B2275">
        <w:rPr>
          <w:b/>
          <w:bCs/>
          <w:lang w:val="es-US"/>
        </w:rPr>
        <w:t>District</w:t>
      </w:r>
      <w:proofErr w:type="spellEnd"/>
      <w:r w:rsidRPr="007B2275">
        <w:rPr>
          <w:b/>
          <w:bCs/>
          <w:lang w:val="es-US"/>
        </w:rPr>
        <w:t>:</w:t>
      </w:r>
      <w:r w:rsidRPr="007B2275">
        <w:rPr>
          <w:lang w:val="es-US"/>
        </w:rPr>
        <w:t xml:space="preserve"> </w:t>
      </w:r>
      <w:proofErr w:type="spellStart"/>
      <w:r w:rsidR="006545AE">
        <w:rPr>
          <w:rFonts w:ascii="Arial" w:hAnsi="Arial" w:cs="Arial"/>
          <w:color w:val="222222"/>
          <w:sz w:val="20"/>
          <w:szCs w:val="20"/>
          <w:shd w:val="clear" w:color="auto" w:fill="FFFFFF"/>
        </w:rPr>
        <w:t>Ghate</w:t>
      </w:r>
      <w:proofErr w:type="spellEnd"/>
      <w:r w:rsidR="006545AE">
        <w:rPr>
          <w:rFonts w:ascii="Arial" w:hAnsi="Arial" w:cs="Arial"/>
          <w:color w:val="222222"/>
          <w:sz w:val="20"/>
          <w:szCs w:val="20"/>
          <w:shd w:val="clear" w:color="auto" w:fill="FFFFFF"/>
        </w:rPr>
        <w:t xml:space="preserve"> </w:t>
      </w:r>
      <w:r w:rsidR="00600D7D" w:rsidRPr="007B2275">
        <w:rPr>
          <w:i/>
          <w:iCs/>
          <w:lang w:val="es-US"/>
        </w:rPr>
        <w:t>et al.</w:t>
      </w:r>
      <w:r w:rsidRPr="007B2275">
        <w:rPr>
          <w:lang w:val="es-US"/>
        </w:rPr>
        <w:t xml:space="preserve"> </w:t>
      </w:r>
      <w:r w:rsidRPr="00F85E45">
        <w:t>(</w:t>
      </w:r>
      <w:r w:rsidR="006545AE">
        <w:t>2015</w:t>
      </w:r>
      <w:r w:rsidRPr="00F85E45">
        <w:t xml:space="preserve">) found that NTFP-based income was higher than agricultural income in marginal tribal families, particularly through </w:t>
      </w:r>
      <w:proofErr w:type="spellStart"/>
      <w:r w:rsidRPr="00F85E45">
        <w:t>tendu</w:t>
      </w:r>
      <w:proofErr w:type="spellEnd"/>
      <w:r w:rsidRPr="00F85E45">
        <w:t xml:space="preserve"> leaf and </w:t>
      </w:r>
      <w:proofErr w:type="spellStart"/>
      <w:r w:rsidRPr="00F85E45">
        <w:t>sal</w:t>
      </w:r>
      <w:proofErr w:type="spellEnd"/>
      <w:r w:rsidRPr="00F85E45">
        <w:t xml:space="preserve"> seed collection.</w:t>
      </w:r>
    </w:p>
    <w:p w14:paraId="2D4A1C09" w14:textId="77777777" w:rsidR="00F85E45" w:rsidRPr="00F85E45" w:rsidRDefault="00F85E45" w:rsidP="00C04C5C">
      <w:pPr>
        <w:numPr>
          <w:ilvl w:val="0"/>
          <w:numId w:val="10"/>
        </w:numPr>
        <w:jc w:val="both"/>
      </w:pPr>
      <w:r w:rsidRPr="00F85E45">
        <w:rPr>
          <w:b/>
          <w:bCs/>
        </w:rPr>
        <w:t>Women’s SHGs in Dantewada:</w:t>
      </w:r>
      <w:r w:rsidRPr="00F85E45">
        <w:t xml:space="preserve"> According to Ghate (2022), tamarind value addition and mahua processing through SHGs enhanced women’s annual income by 30–40%, also improving household nutrition and savings.</w:t>
      </w:r>
    </w:p>
    <w:p w14:paraId="1AE50847" w14:textId="0A193003" w:rsidR="00F85E45" w:rsidRPr="00F85E45" w:rsidRDefault="00C15078" w:rsidP="00F85E45">
      <w:pPr>
        <w:rPr>
          <w:b/>
          <w:bCs/>
        </w:rPr>
      </w:pPr>
      <w:r>
        <w:rPr>
          <w:b/>
          <w:bCs/>
        </w:rPr>
        <w:t>8</w:t>
      </w:r>
      <w:r w:rsidR="00F85E45" w:rsidRPr="00F85E45">
        <w:rPr>
          <w:b/>
          <w:bCs/>
        </w:rPr>
        <w:t>. Conservation and Sustainable Harvesting</w:t>
      </w:r>
    </w:p>
    <w:p w14:paraId="5F7B41F7" w14:textId="37CFB557" w:rsidR="00F85E45" w:rsidRPr="00F85E45" w:rsidRDefault="00C15078" w:rsidP="00F85E45">
      <w:pPr>
        <w:rPr>
          <w:b/>
          <w:bCs/>
        </w:rPr>
      </w:pPr>
      <w:r>
        <w:rPr>
          <w:b/>
          <w:bCs/>
        </w:rPr>
        <w:lastRenderedPageBreak/>
        <w:t>8</w:t>
      </w:r>
      <w:r w:rsidR="00F85E45" w:rsidRPr="00F85E45">
        <w:rPr>
          <w:b/>
          <w:bCs/>
        </w:rPr>
        <w:t>.1 Overexploitation and Threats to NTFP Resources</w:t>
      </w:r>
    </w:p>
    <w:p w14:paraId="5AB10F1D" w14:textId="22B65CF3" w:rsidR="00F85E45" w:rsidRPr="00F85E45" w:rsidRDefault="00F85E45" w:rsidP="002F109A">
      <w:pPr>
        <w:ind w:firstLine="720"/>
        <w:jc w:val="both"/>
      </w:pPr>
      <w:r w:rsidRPr="00F85E45">
        <w:t xml:space="preserve">The increasing commercial demand for non-timber forest products (NTFPs) has led to their overexploitation, posing serious threats to both biodiversity and the sustainability of tribal livelihoods. Unsustainable harvesting practices—such as premature plucking of tendu leaves, unscientific tapping of gums and resins, and destructive collection of roots and tubers—have resulted in the depletion of NTFP species and reduction of forest regeneration capacity (Ved &amp; Goraya, 2008). Overharvesting of medicinal plants like </w:t>
      </w:r>
      <w:proofErr w:type="spellStart"/>
      <w:r w:rsidRPr="00F85E45">
        <w:rPr>
          <w:i/>
          <w:iCs/>
        </w:rPr>
        <w:t>Rauvolfia</w:t>
      </w:r>
      <w:proofErr w:type="spellEnd"/>
      <w:r w:rsidRPr="00F85E45">
        <w:rPr>
          <w:i/>
          <w:iCs/>
        </w:rPr>
        <w:t xml:space="preserve"> </w:t>
      </w:r>
      <w:proofErr w:type="spellStart"/>
      <w:r w:rsidRPr="00F85E45">
        <w:rPr>
          <w:i/>
          <w:iCs/>
        </w:rPr>
        <w:t>serpentina</w:t>
      </w:r>
      <w:proofErr w:type="spellEnd"/>
      <w:r w:rsidRPr="00F85E45">
        <w:t xml:space="preserve">, </w:t>
      </w:r>
      <w:proofErr w:type="spellStart"/>
      <w:r w:rsidRPr="00F85E45">
        <w:rPr>
          <w:i/>
          <w:iCs/>
        </w:rPr>
        <w:t>Chlorophytum</w:t>
      </w:r>
      <w:proofErr w:type="spellEnd"/>
      <w:r w:rsidRPr="00F85E45">
        <w:rPr>
          <w:i/>
          <w:iCs/>
        </w:rPr>
        <w:t xml:space="preserve"> </w:t>
      </w:r>
      <w:proofErr w:type="spellStart"/>
      <w:r w:rsidRPr="00F85E45">
        <w:rPr>
          <w:i/>
          <w:iCs/>
        </w:rPr>
        <w:t>borivilianum</w:t>
      </w:r>
      <w:proofErr w:type="spellEnd"/>
      <w:r w:rsidRPr="00F85E45">
        <w:t xml:space="preserve"> (</w:t>
      </w:r>
      <w:proofErr w:type="spellStart"/>
      <w:r w:rsidRPr="00F85E45">
        <w:t>safed</w:t>
      </w:r>
      <w:proofErr w:type="spellEnd"/>
      <w:r w:rsidRPr="00F85E45">
        <w:t xml:space="preserve"> </w:t>
      </w:r>
      <w:proofErr w:type="spellStart"/>
      <w:r w:rsidRPr="00F85E45">
        <w:t>musli</w:t>
      </w:r>
      <w:proofErr w:type="spellEnd"/>
      <w:r w:rsidRPr="00F85E45">
        <w:t xml:space="preserve">), and </w:t>
      </w:r>
      <w:r w:rsidRPr="00F85E45">
        <w:rPr>
          <w:i/>
          <w:iCs/>
        </w:rPr>
        <w:t xml:space="preserve">Terminalia </w:t>
      </w:r>
      <w:proofErr w:type="spellStart"/>
      <w:r w:rsidRPr="00F85E45">
        <w:rPr>
          <w:i/>
          <w:iCs/>
        </w:rPr>
        <w:t>chebula</w:t>
      </w:r>
      <w:proofErr w:type="spellEnd"/>
      <w:r w:rsidRPr="00F85E45">
        <w:t xml:space="preserve"> has caused significant population decline in natural habitats.</w:t>
      </w:r>
      <w:r w:rsidR="002F109A" w:rsidRPr="002F109A">
        <w:t xml:space="preserve"> </w:t>
      </w:r>
      <w:r w:rsidRPr="00F85E45">
        <w:t xml:space="preserve">Forest degradation, habitat loss due to shifting cultivation, mining, and forest fires further exacerbate the threats to NTFPs in Chhattisgarh, where more than 200 medicinal plants are </w:t>
      </w:r>
      <w:proofErr w:type="spellStart"/>
      <w:r w:rsidR="00286BB5" w:rsidRPr="007B2275">
        <w:rPr>
          <w:highlight w:val="yellow"/>
        </w:rPr>
        <w:t>categorised</w:t>
      </w:r>
      <w:proofErr w:type="spellEnd"/>
      <w:r w:rsidR="00286BB5" w:rsidRPr="007B2275">
        <w:rPr>
          <w:highlight w:val="yellow"/>
        </w:rPr>
        <w:t xml:space="preserve"> </w:t>
      </w:r>
      <w:r w:rsidRPr="007B2275">
        <w:rPr>
          <w:highlight w:val="yellow"/>
        </w:rPr>
        <w:t>as</w:t>
      </w:r>
      <w:r w:rsidRPr="00F85E45">
        <w:t xml:space="preserve"> vulnerable or endangered (FRLHT, 2020). Climate change is also altering flowering and fruiting cycles, thereby reducing the seasonal availability of key products like mahua and tamarind.</w:t>
      </w:r>
    </w:p>
    <w:p w14:paraId="76E3673B" w14:textId="77777777" w:rsidR="002F109A" w:rsidRDefault="002F109A" w:rsidP="00F85E45">
      <w:pPr>
        <w:rPr>
          <w:b/>
          <w:bCs/>
        </w:rPr>
      </w:pPr>
    </w:p>
    <w:p w14:paraId="1C260251" w14:textId="019CEA34" w:rsidR="00F85E45" w:rsidRPr="00F85E45" w:rsidRDefault="00C15078" w:rsidP="00F85E45">
      <w:pPr>
        <w:rPr>
          <w:b/>
          <w:bCs/>
        </w:rPr>
      </w:pPr>
      <w:r>
        <w:rPr>
          <w:b/>
          <w:bCs/>
        </w:rPr>
        <w:t>8</w:t>
      </w:r>
      <w:r w:rsidR="00F85E45" w:rsidRPr="00F85E45">
        <w:rPr>
          <w:b/>
          <w:bCs/>
        </w:rPr>
        <w:t>.2 Community-Based Conservation Practices</w:t>
      </w:r>
    </w:p>
    <w:p w14:paraId="7546FA5F" w14:textId="37C01BD5" w:rsidR="00F85E45" w:rsidRPr="00F85E45" w:rsidRDefault="00F85E45" w:rsidP="002F109A">
      <w:pPr>
        <w:ind w:firstLine="720"/>
        <w:jc w:val="both"/>
      </w:pPr>
      <w:r w:rsidRPr="00F85E45">
        <w:t>Sustainable NTFP management is increasingly linked to community-based approaches. Traditional tribal knowledge plays a vital role in regulating collection times, rotational harvesting, and protecting mother plants for regeneration. In Bastar, tribal communities maintain sacred groves, which act as in-situ conservation sites for culturally and economically important plants (Ormsby &amp; Bhagwat, 2010).</w:t>
      </w:r>
      <w:r w:rsidR="002F109A" w:rsidRPr="002F109A">
        <w:t xml:space="preserve"> </w:t>
      </w:r>
      <w:r w:rsidRPr="00F85E45">
        <w:t xml:space="preserve">Community Forest Resource (CFR) rights under the Forest Rights Act (2006) have empowered tribal groups to manage and conserve local forest resources while ensuring sustainable NTFP harvesting. For example, Van Suraksha Samitis (forest protection committees) in </w:t>
      </w:r>
      <w:proofErr w:type="spellStart"/>
      <w:r w:rsidRPr="00F85E45">
        <w:t>Dantewada</w:t>
      </w:r>
      <w:proofErr w:type="spellEnd"/>
      <w:r w:rsidRPr="00F85E45">
        <w:t xml:space="preserve"> and </w:t>
      </w:r>
      <w:proofErr w:type="spellStart"/>
      <w:r w:rsidRPr="00F85E45">
        <w:t>Sarguja</w:t>
      </w:r>
      <w:proofErr w:type="spellEnd"/>
      <w:r w:rsidRPr="00F85E45">
        <w:t xml:space="preserve"> districts have adopted controlled collection practices for tendu leaves and medicinal plants, ensuring long-term productivity.</w:t>
      </w:r>
      <w:r w:rsidR="002F109A" w:rsidRPr="002F109A">
        <w:t xml:space="preserve"> </w:t>
      </w:r>
      <w:r w:rsidRPr="00F85E45">
        <w:t>NGO-led initiatives such as Self-Help Groups (SHGs) for tamarind processing and mahua value addition have also promoted sustainable collection by reducing raw product wastage and enhancing economic returns without overharvesting (Ghate, 2022).</w:t>
      </w:r>
    </w:p>
    <w:p w14:paraId="7CC35C5F" w14:textId="62D711DA" w:rsidR="00F85E45" w:rsidRPr="00F85E45" w:rsidRDefault="00C15078" w:rsidP="00F85E45">
      <w:pPr>
        <w:rPr>
          <w:b/>
          <w:bCs/>
        </w:rPr>
      </w:pPr>
      <w:r>
        <w:rPr>
          <w:b/>
          <w:bCs/>
        </w:rPr>
        <w:t>8</w:t>
      </w:r>
      <w:r w:rsidR="00F85E45" w:rsidRPr="00F85E45">
        <w:rPr>
          <w:b/>
          <w:bCs/>
        </w:rPr>
        <w:t xml:space="preserve">.3 Policies for </w:t>
      </w:r>
      <w:r w:rsidR="00F85E45" w:rsidRPr="007B2275">
        <w:rPr>
          <w:b/>
          <w:bCs/>
          <w:highlight w:val="yellow"/>
        </w:rPr>
        <w:t xml:space="preserve">Sustainable </w:t>
      </w:r>
      <w:proofErr w:type="spellStart"/>
      <w:r w:rsidR="00286BB5" w:rsidRPr="007B2275">
        <w:rPr>
          <w:b/>
          <w:bCs/>
          <w:highlight w:val="yellow"/>
        </w:rPr>
        <w:t>Utilisation</w:t>
      </w:r>
      <w:proofErr w:type="spellEnd"/>
    </w:p>
    <w:p w14:paraId="4FCC0E43" w14:textId="3E391CB3" w:rsidR="00F85E45" w:rsidRPr="00F85E45" w:rsidRDefault="00F85E45" w:rsidP="00C526BD">
      <w:pPr>
        <w:ind w:firstLine="720"/>
        <w:jc w:val="both"/>
      </w:pPr>
      <w:r w:rsidRPr="00F85E45">
        <w:t xml:space="preserve">The Government of Chhattisgarh, through the Chhattisgarh State Minor Forest Produce (Trading &amp; Development) Co-operative </w:t>
      </w:r>
      <w:r w:rsidRPr="007B2275">
        <w:rPr>
          <w:highlight w:val="yellow"/>
        </w:rPr>
        <w:t xml:space="preserve">Federation, has </w:t>
      </w:r>
      <w:proofErr w:type="spellStart"/>
      <w:r w:rsidR="00286BB5" w:rsidRPr="007B2275">
        <w:rPr>
          <w:highlight w:val="yellow"/>
        </w:rPr>
        <w:t>institutionalised</w:t>
      </w:r>
      <w:proofErr w:type="spellEnd"/>
      <w:r w:rsidR="00286BB5" w:rsidRPr="007B2275">
        <w:rPr>
          <w:highlight w:val="yellow"/>
        </w:rPr>
        <w:t xml:space="preserve"> </w:t>
      </w:r>
      <w:r w:rsidRPr="007B2275">
        <w:rPr>
          <w:highlight w:val="yellow"/>
        </w:rPr>
        <w:t>mechanisms</w:t>
      </w:r>
      <w:r w:rsidRPr="00F85E45">
        <w:t xml:space="preserve"> to promote sustainable harvesting and fair trade of NTFPs. The introduction of the Minimum Support Price (MSP) scheme for 64 NTFPs has discouraged indiscriminate harvesting by ensuring assured prices to collectors (</w:t>
      </w:r>
      <w:proofErr w:type="spellStart"/>
      <w:r w:rsidRPr="00F85E45">
        <w:t>MoTA</w:t>
      </w:r>
      <w:proofErr w:type="spellEnd"/>
      <w:r w:rsidRPr="00F85E45">
        <w:t>, 2021).</w:t>
      </w:r>
      <w:r w:rsidR="00C526BD" w:rsidRPr="00C526BD">
        <w:t xml:space="preserve"> </w:t>
      </w:r>
      <w:r w:rsidRPr="00F85E45">
        <w:t xml:space="preserve">Additionally, the Van </w:t>
      </w:r>
      <w:proofErr w:type="spellStart"/>
      <w:r w:rsidRPr="00F85E45">
        <w:t>Dhan</w:t>
      </w:r>
      <w:proofErr w:type="spellEnd"/>
      <w:r w:rsidRPr="00F85E45">
        <w:t xml:space="preserve"> Vikas </w:t>
      </w:r>
      <w:proofErr w:type="spellStart"/>
      <w:r w:rsidRPr="00F85E45">
        <w:t>Kendras</w:t>
      </w:r>
      <w:proofErr w:type="spellEnd"/>
      <w:r w:rsidRPr="00F85E45">
        <w:t xml:space="preserve"> (VDVKs) established under the TRIFED scheme have strengthened capacity building in grading, processing, and value addition, which helps reduce pressure on natural forests (TRIFED, 2022). Research </w:t>
      </w:r>
      <w:proofErr w:type="spellStart"/>
      <w:r w:rsidR="00286BB5" w:rsidRPr="007B2275">
        <w:rPr>
          <w:highlight w:val="yellow"/>
        </w:rPr>
        <w:t>organisations</w:t>
      </w:r>
      <w:proofErr w:type="spellEnd"/>
      <w:r w:rsidR="00286BB5" w:rsidRPr="00F85E45">
        <w:t xml:space="preserve"> </w:t>
      </w:r>
      <w:r w:rsidRPr="00F85E45">
        <w:t>like the Tropical Forest Research Institute (TFRI), Jabalpur and Indira Gandhi Krishi Vishwavidyalaya (IGKV), Raipur</w:t>
      </w:r>
      <w:r w:rsidR="00286BB5">
        <w:t>,</w:t>
      </w:r>
      <w:r w:rsidRPr="00F85E45">
        <w:t xml:space="preserve"> are working on scientific harvesting </w:t>
      </w:r>
      <w:r w:rsidRPr="00F85E45">
        <w:lastRenderedPageBreak/>
        <w:t xml:space="preserve">techniques, propagation, and domestication of high-value NTFPs such as </w:t>
      </w:r>
      <w:proofErr w:type="spellStart"/>
      <w:r w:rsidRPr="00F85E45">
        <w:t>safed</w:t>
      </w:r>
      <w:proofErr w:type="spellEnd"/>
      <w:r w:rsidRPr="00F85E45">
        <w:t xml:space="preserve"> </w:t>
      </w:r>
      <w:proofErr w:type="spellStart"/>
      <w:r w:rsidRPr="00F85E45">
        <w:t>musli</w:t>
      </w:r>
      <w:proofErr w:type="spellEnd"/>
      <w:r w:rsidRPr="00F85E45">
        <w:t>, tamarind, and lac (</w:t>
      </w:r>
      <w:proofErr w:type="spellStart"/>
      <w:r w:rsidRPr="00F85E45">
        <w:t>Churpal</w:t>
      </w:r>
      <w:proofErr w:type="spellEnd"/>
      <w:r w:rsidRPr="00F85E45">
        <w:t xml:space="preserve"> </w:t>
      </w:r>
      <w:r w:rsidR="00600D7D" w:rsidRPr="00600D7D">
        <w:rPr>
          <w:i/>
          <w:iCs/>
        </w:rPr>
        <w:t>et al.</w:t>
      </w:r>
      <w:r w:rsidRPr="00F85E45">
        <w:t xml:space="preserve"> 2021).</w:t>
      </w:r>
    </w:p>
    <w:p w14:paraId="2B44AD6C" w14:textId="752ACE33" w:rsidR="00F85E45" w:rsidRPr="00F85E45" w:rsidRDefault="00C15078" w:rsidP="00F85E45">
      <w:pPr>
        <w:rPr>
          <w:b/>
          <w:bCs/>
        </w:rPr>
      </w:pPr>
      <w:r>
        <w:rPr>
          <w:b/>
          <w:bCs/>
        </w:rPr>
        <w:t>9</w:t>
      </w:r>
      <w:r w:rsidR="00F85E45" w:rsidRPr="00F85E45">
        <w:rPr>
          <w:b/>
          <w:bCs/>
        </w:rPr>
        <w:t>. Government Policies and Institutional Support</w:t>
      </w:r>
    </w:p>
    <w:p w14:paraId="04BDCB99" w14:textId="4B1FBBC9" w:rsidR="00F85E45" w:rsidRPr="00F85E45" w:rsidRDefault="00C15078" w:rsidP="00F85E45">
      <w:pPr>
        <w:rPr>
          <w:b/>
          <w:bCs/>
        </w:rPr>
      </w:pPr>
      <w:r>
        <w:rPr>
          <w:b/>
          <w:bCs/>
        </w:rPr>
        <w:t>9</w:t>
      </w:r>
      <w:r w:rsidR="00F85E45" w:rsidRPr="00F85E45">
        <w:rPr>
          <w:b/>
          <w:bCs/>
        </w:rPr>
        <w:t>.1 Role of Chhattisgarh State Minor Forest Produce Federation</w:t>
      </w:r>
    </w:p>
    <w:p w14:paraId="0F7BFD99" w14:textId="6918F7C1" w:rsidR="00F85E45" w:rsidRPr="00F85E45" w:rsidRDefault="00F85E45" w:rsidP="00C526BD">
      <w:pPr>
        <w:ind w:firstLine="720"/>
        <w:jc w:val="both"/>
      </w:pPr>
      <w:r w:rsidRPr="00F85E45">
        <w:t xml:space="preserve">The Chhattisgarh State Minor Forest Produce (Trading &amp; Development) Cooperative Federation Ltd. (CGMFPFED) plays a pivotal role in the procurement, marketing, and value addition of Non-Timber Forest Products (NTFPs). Established in 2001, the Federation manages procurement through cooperatives at village and district levels, ensuring fair prices to primary collectors. It oversees trade in high-value NTFPs such as </w:t>
      </w:r>
      <w:proofErr w:type="spellStart"/>
      <w:r w:rsidRPr="00F85E45">
        <w:t>tendu</w:t>
      </w:r>
      <w:proofErr w:type="spellEnd"/>
      <w:r w:rsidRPr="00F85E45">
        <w:t xml:space="preserve"> leaves, </w:t>
      </w:r>
      <w:proofErr w:type="spellStart"/>
      <w:r w:rsidRPr="00F85E45">
        <w:t>sal</w:t>
      </w:r>
      <w:proofErr w:type="spellEnd"/>
      <w:r w:rsidRPr="00F85E45">
        <w:t xml:space="preserve"> seeds, tamarind, and mahua, directly benefiting around 13 million forest dwellers in the state.</w:t>
      </w:r>
      <w:r w:rsidR="00C526BD" w:rsidRPr="00C526BD">
        <w:t xml:space="preserve"> </w:t>
      </w:r>
      <w:r w:rsidRPr="00F85E45">
        <w:t xml:space="preserve">The Federation has also invested in value addition, storage, and processing units to enhance income opportunities. Initiatives like Chhattisgarh Herbals, a brand promoted by CGMFPFED, have successfully marketed herbal-based products across India. By ensuring </w:t>
      </w:r>
      <w:proofErr w:type="spellStart"/>
      <w:r w:rsidR="00286BB5" w:rsidRPr="007B2275">
        <w:rPr>
          <w:highlight w:val="yellow"/>
        </w:rPr>
        <w:t>organised</w:t>
      </w:r>
      <w:proofErr w:type="spellEnd"/>
      <w:r w:rsidR="00286BB5" w:rsidRPr="007B2275">
        <w:rPr>
          <w:highlight w:val="yellow"/>
        </w:rPr>
        <w:t xml:space="preserve"> </w:t>
      </w:r>
      <w:r w:rsidRPr="007B2275">
        <w:rPr>
          <w:highlight w:val="yellow"/>
        </w:rPr>
        <w:t>marketing</w:t>
      </w:r>
      <w:r w:rsidRPr="00F85E45">
        <w:t>, the Federation reduces exploitation by middlemen and strengthens tribal livelihood security.</w:t>
      </w:r>
    </w:p>
    <w:p w14:paraId="34B330E1" w14:textId="49C646C1" w:rsidR="00F85E45" w:rsidRPr="00F85E45" w:rsidRDefault="00C15078" w:rsidP="00F85E45">
      <w:pPr>
        <w:rPr>
          <w:b/>
          <w:bCs/>
        </w:rPr>
      </w:pPr>
      <w:r>
        <w:rPr>
          <w:b/>
          <w:bCs/>
        </w:rPr>
        <w:t>9</w:t>
      </w:r>
      <w:r w:rsidR="00F85E45" w:rsidRPr="00F85E45">
        <w:rPr>
          <w:b/>
          <w:bCs/>
        </w:rPr>
        <w:t>.2 National and State-Level Schemes (e.g., MSP for MFPs)</w:t>
      </w:r>
    </w:p>
    <w:p w14:paraId="5ED9E644" w14:textId="39F0974F" w:rsidR="00F85E45" w:rsidRPr="00F85E45" w:rsidRDefault="00F85E45" w:rsidP="006545AE">
      <w:pPr>
        <w:ind w:firstLine="720"/>
        <w:jc w:val="both"/>
      </w:pPr>
      <w:r w:rsidRPr="00F85E45">
        <w:t>At the policy level, the Minimum Support Price (MSP) for Minor Forest Produce (MFP) scheme, launched in 2011 by the Ministry of Tribal Affairs (</w:t>
      </w:r>
      <w:proofErr w:type="spellStart"/>
      <w:r w:rsidRPr="00F85E45">
        <w:t>MoTA</w:t>
      </w:r>
      <w:proofErr w:type="spellEnd"/>
      <w:r w:rsidRPr="00F85E45">
        <w:t>) and implemented in Chhattisgarh through CGMFPFED, has been a game changer (</w:t>
      </w:r>
      <w:proofErr w:type="spellStart"/>
      <w:r w:rsidRPr="00F85E45">
        <w:t>MoTA</w:t>
      </w:r>
      <w:proofErr w:type="spellEnd"/>
      <w:r w:rsidRPr="00F85E45">
        <w:t xml:space="preserve">, 2021). The scheme initially covered 10 NTFPs, later expanded to 64 items, including tamarind, </w:t>
      </w:r>
      <w:proofErr w:type="spellStart"/>
      <w:r w:rsidRPr="00F85E45">
        <w:t>chironji</w:t>
      </w:r>
      <w:proofErr w:type="spellEnd"/>
      <w:r w:rsidRPr="00F85E45">
        <w:t xml:space="preserve">, lac, and medicinal plants. This scheme assures fixed prices for forest gatherers, </w:t>
      </w:r>
      <w:proofErr w:type="spellStart"/>
      <w:r w:rsidR="00286BB5" w:rsidRPr="007B2275">
        <w:rPr>
          <w:highlight w:val="yellow"/>
        </w:rPr>
        <w:t>stabilising</w:t>
      </w:r>
      <w:proofErr w:type="spellEnd"/>
      <w:r w:rsidR="00286BB5" w:rsidRPr="007B2275">
        <w:rPr>
          <w:highlight w:val="yellow"/>
        </w:rPr>
        <w:t xml:space="preserve"> </w:t>
      </w:r>
      <w:r w:rsidRPr="007B2275">
        <w:rPr>
          <w:highlight w:val="yellow"/>
        </w:rPr>
        <w:t>their incomes</w:t>
      </w:r>
      <w:r w:rsidRPr="00F85E45">
        <w:t xml:space="preserve"> against market fluctuations.</w:t>
      </w:r>
      <w:r w:rsidR="00281B46" w:rsidRPr="00281B46">
        <w:t xml:space="preserve"> </w:t>
      </w:r>
      <w:r w:rsidRPr="00F85E45">
        <w:t xml:space="preserve">At the state level, the </w:t>
      </w:r>
      <w:proofErr w:type="spellStart"/>
      <w:r w:rsidRPr="00F85E45">
        <w:t>Godhan</w:t>
      </w:r>
      <w:proofErr w:type="spellEnd"/>
      <w:r w:rsidRPr="00F85E45">
        <w:t xml:space="preserve"> </w:t>
      </w:r>
      <w:proofErr w:type="spellStart"/>
      <w:r w:rsidRPr="00F85E45">
        <w:t>Nyay</w:t>
      </w:r>
      <w:proofErr w:type="spellEnd"/>
      <w:r w:rsidRPr="00F85E45">
        <w:t xml:space="preserve"> Yojana and Van </w:t>
      </w:r>
      <w:proofErr w:type="spellStart"/>
      <w:r w:rsidRPr="00F85E45">
        <w:t>Dhan</w:t>
      </w:r>
      <w:proofErr w:type="spellEnd"/>
      <w:r w:rsidRPr="00F85E45">
        <w:t xml:space="preserve"> Vikas </w:t>
      </w:r>
      <w:proofErr w:type="spellStart"/>
      <w:r w:rsidRPr="00F85E45">
        <w:t>Kendras</w:t>
      </w:r>
      <w:proofErr w:type="spellEnd"/>
      <w:r w:rsidRPr="00F85E45">
        <w:t xml:space="preserve"> (VDVKs) have further strengthened income streams by promoting NTFP-based micro-enterprises and value addition clusters. Under TRIFED’s Van Dhan initiative, Chhattisgarh has emerged as a leading state with more than 1,400 VDVKs, supporting women and tribal SHGs in processing tamarind, mahua, and herbal products (TRIFED, 2022).</w:t>
      </w:r>
    </w:p>
    <w:p w14:paraId="50C01414" w14:textId="37CE2898" w:rsidR="00F85E45" w:rsidRPr="00F85E45" w:rsidRDefault="00C15078" w:rsidP="00F85E45">
      <w:pPr>
        <w:rPr>
          <w:b/>
          <w:bCs/>
        </w:rPr>
      </w:pPr>
      <w:r>
        <w:rPr>
          <w:b/>
          <w:bCs/>
        </w:rPr>
        <w:t>9</w:t>
      </w:r>
      <w:r w:rsidR="00F85E45" w:rsidRPr="00F85E45">
        <w:rPr>
          <w:b/>
          <w:bCs/>
        </w:rPr>
        <w:t>.3 Legal and Regulatory Framework</w:t>
      </w:r>
    </w:p>
    <w:p w14:paraId="4FE5641C" w14:textId="0A12774C" w:rsidR="00F85E45" w:rsidRPr="00F85E45" w:rsidRDefault="00F85E45" w:rsidP="00E17E26">
      <w:pPr>
        <w:ind w:firstLine="720"/>
        <w:jc w:val="both"/>
      </w:pPr>
      <w:r w:rsidRPr="00F85E45">
        <w:t xml:space="preserve">The legal framework governing NTFPs in Chhattisgarh is shaped by both national forest policies and state-level regulations. The Forest Rights Act (2006) </w:t>
      </w:r>
      <w:proofErr w:type="spellStart"/>
      <w:r w:rsidR="00286BB5" w:rsidRPr="007B2275">
        <w:rPr>
          <w:highlight w:val="yellow"/>
        </w:rPr>
        <w:t>recognised</w:t>
      </w:r>
      <w:proofErr w:type="spellEnd"/>
      <w:r w:rsidR="00286BB5" w:rsidRPr="007B2275">
        <w:rPr>
          <w:highlight w:val="yellow"/>
        </w:rPr>
        <w:t xml:space="preserve"> </w:t>
      </w:r>
      <w:r w:rsidRPr="007B2275">
        <w:rPr>
          <w:highlight w:val="yellow"/>
        </w:rPr>
        <w:t>the rights</w:t>
      </w:r>
      <w:r w:rsidRPr="00F85E45">
        <w:t xml:space="preserve"> of Scheduled Tribes and Other Traditional Forest Dwellers (OTFDs) to collect, use, and sell NTFPs, which was a landmark in empowering tribal communities.</w:t>
      </w:r>
      <w:r w:rsidR="00E17E26" w:rsidRPr="00E17E26">
        <w:t xml:space="preserve"> </w:t>
      </w:r>
      <w:r w:rsidRPr="00F85E45">
        <w:t xml:space="preserve">At the state level, the Chhattisgarh MFP (Regulation of Trade) Act ensures state monopoly over certain commercially significant products like </w:t>
      </w:r>
      <w:proofErr w:type="spellStart"/>
      <w:r w:rsidRPr="00F85E45">
        <w:t>tendu</w:t>
      </w:r>
      <w:proofErr w:type="spellEnd"/>
      <w:r w:rsidRPr="00F85E45">
        <w:t xml:space="preserve"> leaves and </w:t>
      </w:r>
      <w:proofErr w:type="spellStart"/>
      <w:r w:rsidRPr="00F85E45">
        <w:t>sal</w:t>
      </w:r>
      <w:proofErr w:type="spellEnd"/>
      <w:r w:rsidRPr="00F85E45">
        <w:t xml:space="preserve"> seeds, while </w:t>
      </w:r>
      <w:proofErr w:type="spellStart"/>
      <w:r w:rsidR="00286BB5" w:rsidRPr="007B2275">
        <w:rPr>
          <w:highlight w:val="yellow"/>
        </w:rPr>
        <w:t>liberalising</w:t>
      </w:r>
      <w:proofErr w:type="spellEnd"/>
      <w:r w:rsidR="00286BB5" w:rsidRPr="007B2275">
        <w:rPr>
          <w:highlight w:val="yellow"/>
        </w:rPr>
        <w:t xml:space="preserve"> </w:t>
      </w:r>
      <w:r w:rsidRPr="007B2275">
        <w:rPr>
          <w:highlight w:val="yellow"/>
        </w:rPr>
        <w:t>trade</w:t>
      </w:r>
      <w:r w:rsidRPr="00F85E45">
        <w:t xml:space="preserve"> in other NTFPs to benefit collectors (Patel, 2017). Furthermore, the Biological Diversity Act (2002) provides a regulatory framework for </w:t>
      </w:r>
      <w:r w:rsidR="00286BB5" w:rsidRPr="007B2275">
        <w:rPr>
          <w:highlight w:val="yellow"/>
        </w:rPr>
        <w:t xml:space="preserve">the </w:t>
      </w:r>
      <w:r w:rsidRPr="007B2275">
        <w:rPr>
          <w:highlight w:val="yellow"/>
        </w:rPr>
        <w:t xml:space="preserve">sustainable </w:t>
      </w:r>
      <w:proofErr w:type="spellStart"/>
      <w:r w:rsidR="00286BB5" w:rsidRPr="007B2275">
        <w:rPr>
          <w:highlight w:val="yellow"/>
        </w:rPr>
        <w:t>utilisation</w:t>
      </w:r>
      <w:proofErr w:type="spellEnd"/>
      <w:r w:rsidR="00286BB5" w:rsidRPr="007B2275">
        <w:rPr>
          <w:highlight w:val="yellow"/>
        </w:rPr>
        <w:t xml:space="preserve"> </w:t>
      </w:r>
      <w:r w:rsidRPr="007B2275">
        <w:rPr>
          <w:highlight w:val="yellow"/>
        </w:rPr>
        <w:t>and protection</w:t>
      </w:r>
      <w:r w:rsidRPr="00F85E45">
        <w:t xml:space="preserve"> of traditional knowledge.</w:t>
      </w:r>
      <w:r w:rsidR="00E17E26" w:rsidRPr="00E17E26">
        <w:t xml:space="preserve"> </w:t>
      </w:r>
      <w:r w:rsidRPr="00F85E45">
        <w:t xml:space="preserve">By integrating cooperative models, MSP schemes, and legal entitlements, the policy </w:t>
      </w:r>
      <w:r w:rsidRPr="00F85E45">
        <w:lastRenderedPageBreak/>
        <w:t>framework in Chhattisgarh has created a unique institutional mechanism for the management of NTFPs, often cited as a model for other states.</w:t>
      </w:r>
    </w:p>
    <w:p w14:paraId="4FF26DEF" w14:textId="0F531D1D" w:rsidR="00F85E45" w:rsidRPr="00F85E45" w:rsidRDefault="00C15078" w:rsidP="00F85E45">
      <w:pPr>
        <w:rPr>
          <w:b/>
          <w:bCs/>
        </w:rPr>
      </w:pPr>
      <w:r>
        <w:rPr>
          <w:b/>
          <w:bCs/>
        </w:rPr>
        <w:t>10</w:t>
      </w:r>
      <w:r w:rsidR="00F85E45" w:rsidRPr="00F85E45">
        <w:rPr>
          <w:b/>
          <w:bCs/>
        </w:rPr>
        <w:t xml:space="preserve">. Challenges in </w:t>
      </w:r>
      <w:r w:rsidR="00286BB5" w:rsidRPr="007B2275">
        <w:rPr>
          <w:b/>
          <w:bCs/>
          <w:highlight w:val="yellow"/>
        </w:rPr>
        <w:t xml:space="preserve">the </w:t>
      </w:r>
      <w:r w:rsidR="00F85E45" w:rsidRPr="007B2275">
        <w:rPr>
          <w:b/>
          <w:bCs/>
          <w:highlight w:val="yellow"/>
        </w:rPr>
        <w:t>N</w:t>
      </w:r>
      <w:r w:rsidR="00F85E45" w:rsidRPr="00F85E45">
        <w:rPr>
          <w:b/>
          <w:bCs/>
        </w:rPr>
        <w:t>TFP Sector</w:t>
      </w:r>
    </w:p>
    <w:p w14:paraId="22704DEE" w14:textId="3EFFF22B" w:rsidR="00F85E45" w:rsidRPr="00F85E45" w:rsidRDefault="00C15078" w:rsidP="00F85E45">
      <w:pPr>
        <w:rPr>
          <w:b/>
          <w:bCs/>
        </w:rPr>
      </w:pPr>
      <w:r>
        <w:rPr>
          <w:b/>
          <w:bCs/>
        </w:rPr>
        <w:t>10</w:t>
      </w:r>
      <w:r w:rsidR="00F85E45" w:rsidRPr="00F85E45">
        <w:rPr>
          <w:b/>
          <w:bCs/>
        </w:rPr>
        <w:t>.1 Market Instability and Middlemen Issues</w:t>
      </w:r>
    </w:p>
    <w:p w14:paraId="496A70B6" w14:textId="2714E268" w:rsidR="00F85E45" w:rsidRPr="00F85E45" w:rsidRDefault="00F85E45" w:rsidP="0043519D">
      <w:pPr>
        <w:ind w:firstLine="720"/>
        <w:jc w:val="both"/>
      </w:pPr>
      <w:r w:rsidRPr="00F85E45">
        <w:t xml:space="preserve">One of the foremost challenges in the NTFP sector is market volatility and the exploitation of collectors by middlemen. Although government interventions such as the MSP for MFPs have improved price security, collectors often face delayed payments, </w:t>
      </w:r>
      <w:r w:rsidR="00286BB5">
        <w:t xml:space="preserve">a </w:t>
      </w:r>
      <w:r w:rsidRPr="00F85E45">
        <w:t>lack of timely procurement, and inadequate market infrastructure. Middlemen continue to dominate trade in high-demand products such as tendu leaves, mahua flowers, and tamarind, leading to low profit margins for primary collectors. The absence of efficient value chains and transparent pricing mechanisms further weakens the bargaining power of tribal communities.</w:t>
      </w:r>
    </w:p>
    <w:p w14:paraId="383049B3" w14:textId="7DD9EC9F" w:rsidR="00F85E45" w:rsidRPr="00F85E45" w:rsidRDefault="00C15078" w:rsidP="00F85E45">
      <w:pPr>
        <w:rPr>
          <w:b/>
          <w:bCs/>
        </w:rPr>
      </w:pPr>
      <w:r>
        <w:rPr>
          <w:b/>
          <w:bCs/>
        </w:rPr>
        <w:t>10</w:t>
      </w:r>
      <w:r w:rsidR="00F85E45" w:rsidRPr="00F85E45">
        <w:rPr>
          <w:b/>
          <w:bCs/>
        </w:rPr>
        <w:t>.2 Lack of Value Addition and Processing Units</w:t>
      </w:r>
    </w:p>
    <w:p w14:paraId="2F88340A" w14:textId="1062CE08" w:rsidR="00F85E45" w:rsidRPr="00F85E45" w:rsidRDefault="00F85E45" w:rsidP="0043519D">
      <w:pPr>
        <w:ind w:firstLine="720"/>
        <w:jc w:val="both"/>
      </w:pPr>
      <w:r w:rsidRPr="00F85E45">
        <w:t xml:space="preserve">Another critical challenge is the limited scope for value addition. Most NTFPs are sold in raw form without processing, which leads to loss of income opportunities. For example, tamarind and mahua are usually marketed unprocessed, despite having potential for processing into pulp, candies, syrups, and liquors. Similarly, </w:t>
      </w:r>
      <w:proofErr w:type="spellStart"/>
      <w:r w:rsidRPr="00F85E45">
        <w:t>sal</w:t>
      </w:r>
      <w:proofErr w:type="spellEnd"/>
      <w:r w:rsidRPr="00F85E45">
        <w:t xml:space="preserve"> seeds are often sold without conversion into </w:t>
      </w:r>
      <w:proofErr w:type="spellStart"/>
      <w:r w:rsidRPr="00F85E45">
        <w:t>sal</w:t>
      </w:r>
      <w:proofErr w:type="spellEnd"/>
      <w:r w:rsidRPr="00F85E45">
        <w:t xml:space="preserve"> butter, a high-value product used in food and cosmetics. The lack of storage facilities, cold chains, and processing units in rural areas discourages small-scale entrepreneurship, leaving tribal households dependent on primary collection rather than micro-enterprise development.</w:t>
      </w:r>
    </w:p>
    <w:p w14:paraId="3D309902" w14:textId="282F6BF6" w:rsidR="00F85E45" w:rsidRPr="00F85E45" w:rsidRDefault="00C15078" w:rsidP="00F85E45">
      <w:pPr>
        <w:rPr>
          <w:b/>
          <w:bCs/>
        </w:rPr>
      </w:pPr>
      <w:r>
        <w:rPr>
          <w:b/>
          <w:bCs/>
        </w:rPr>
        <w:t>10</w:t>
      </w:r>
      <w:r w:rsidR="00F85E45" w:rsidRPr="00F85E45">
        <w:rPr>
          <w:b/>
          <w:bCs/>
        </w:rPr>
        <w:t>.3 Climate Change and Forest Degradation Impacts</w:t>
      </w:r>
    </w:p>
    <w:p w14:paraId="0C6ABAD2" w14:textId="6EF32473" w:rsidR="00F85E45" w:rsidRPr="00F85E45" w:rsidRDefault="00F85E45" w:rsidP="0043519D">
      <w:pPr>
        <w:ind w:firstLine="720"/>
        <w:jc w:val="both"/>
      </w:pPr>
      <w:r w:rsidRPr="00F85E45">
        <w:t>The ecological sustainability of NTFPs is under increasing threat from climate change, deforestation, and overharvesting. Erratic rainfall, rising temperatures, and forest fires have negatively impacted flowering, fruiting, and regeneration cycles of key species such as mahua (</w:t>
      </w:r>
      <w:proofErr w:type="spellStart"/>
      <w:r w:rsidRPr="00F85E45">
        <w:rPr>
          <w:i/>
          <w:iCs/>
        </w:rPr>
        <w:t>Madhuca</w:t>
      </w:r>
      <w:proofErr w:type="spellEnd"/>
      <w:r w:rsidRPr="00F85E45">
        <w:rPr>
          <w:i/>
          <w:iCs/>
        </w:rPr>
        <w:t xml:space="preserve"> </w:t>
      </w:r>
      <w:proofErr w:type="spellStart"/>
      <w:r w:rsidRPr="00F85E45">
        <w:rPr>
          <w:i/>
          <w:iCs/>
        </w:rPr>
        <w:t>indica</w:t>
      </w:r>
      <w:proofErr w:type="spellEnd"/>
      <w:r w:rsidRPr="00F85E45">
        <w:t xml:space="preserve">) and </w:t>
      </w:r>
      <w:proofErr w:type="spellStart"/>
      <w:r w:rsidRPr="00F85E45">
        <w:t>tendu</w:t>
      </w:r>
      <w:proofErr w:type="spellEnd"/>
      <w:r w:rsidRPr="00F85E45">
        <w:t xml:space="preserve"> (</w:t>
      </w:r>
      <w:r w:rsidRPr="00F85E45">
        <w:rPr>
          <w:i/>
          <w:iCs/>
        </w:rPr>
        <w:t>Diospyros melanoxylon</w:t>
      </w:r>
      <w:r w:rsidRPr="00F85E45">
        <w:t xml:space="preserve">) (Singh &amp; Mishra, 2019). Overexploitation without scientific harvesting methods has caused a decline in </w:t>
      </w:r>
      <w:r w:rsidR="00E748C4" w:rsidRPr="007B2275">
        <w:rPr>
          <w:highlight w:val="yellow"/>
        </w:rPr>
        <w:t xml:space="preserve">the </w:t>
      </w:r>
      <w:r w:rsidRPr="007B2275">
        <w:rPr>
          <w:highlight w:val="yellow"/>
        </w:rPr>
        <w:t>regeneration</w:t>
      </w:r>
      <w:r w:rsidRPr="00F85E45">
        <w:t xml:space="preserve"> capacity of medicinal plants like </w:t>
      </w:r>
      <w:proofErr w:type="spellStart"/>
      <w:r w:rsidRPr="00F85E45">
        <w:rPr>
          <w:i/>
          <w:iCs/>
        </w:rPr>
        <w:t>Chlorophytum</w:t>
      </w:r>
      <w:proofErr w:type="spellEnd"/>
      <w:r w:rsidRPr="00F85E45">
        <w:rPr>
          <w:i/>
          <w:iCs/>
        </w:rPr>
        <w:t xml:space="preserve"> </w:t>
      </w:r>
      <w:proofErr w:type="spellStart"/>
      <w:r w:rsidRPr="00F85E45">
        <w:rPr>
          <w:i/>
          <w:iCs/>
        </w:rPr>
        <w:t>borivilianum</w:t>
      </w:r>
      <w:proofErr w:type="spellEnd"/>
      <w:r w:rsidRPr="00F85E45">
        <w:t xml:space="preserve"> (</w:t>
      </w:r>
      <w:proofErr w:type="spellStart"/>
      <w:r w:rsidRPr="00F85E45">
        <w:t>safed</w:t>
      </w:r>
      <w:proofErr w:type="spellEnd"/>
      <w:r w:rsidRPr="00F85E45">
        <w:t xml:space="preserve"> </w:t>
      </w:r>
      <w:proofErr w:type="spellStart"/>
      <w:r w:rsidRPr="00F85E45">
        <w:t>musli</w:t>
      </w:r>
      <w:proofErr w:type="spellEnd"/>
      <w:r w:rsidRPr="00F85E45">
        <w:t xml:space="preserve">) and </w:t>
      </w:r>
      <w:r w:rsidRPr="00F85E45">
        <w:rPr>
          <w:i/>
          <w:iCs/>
        </w:rPr>
        <w:t xml:space="preserve">Asparagus </w:t>
      </w:r>
      <w:proofErr w:type="spellStart"/>
      <w:r w:rsidRPr="00F85E45">
        <w:rPr>
          <w:i/>
          <w:iCs/>
        </w:rPr>
        <w:t>racemosus</w:t>
      </w:r>
      <w:proofErr w:type="spellEnd"/>
      <w:r w:rsidRPr="00F85E45">
        <w:t xml:space="preserve"> (</w:t>
      </w:r>
      <w:proofErr w:type="spellStart"/>
      <w:r w:rsidRPr="00F85E45">
        <w:t>shatavari</w:t>
      </w:r>
      <w:proofErr w:type="spellEnd"/>
      <w:r w:rsidRPr="00F85E45">
        <w:t>)</w:t>
      </w:r>
      <w:r w:rsidR="006545AE">
        <w:t>.</w:t>
      </w:r>
      <w:r w:rsidRPr="00F85E45">
        <w:t xml:space="preserve"> In addition, habitat loss due to mining and infrastructure development in forested districts of Chhattisgarh has further reduced NTFP availability.</w:t>
      </w:r>
    </w:p>
    <w:p w14:paraId="1826D27A" w14:textId="42D50194" w:rsidR="000A6375" w:rsidRPr="000A6375" w:rsidRDefault="000A6375" w:rsidP="000A6375">
      <w:pPr>
        <w:rPr>
          <w:b/>
          <w:bCs/>
        </w:rPr>
      </w:pPr>
      <w:r w:rsidRPr="000A6375">
        <w:rPr>
          <w:b/>
          <w:bCs/>
        </w:rPr>
        <w:t>1</w:t>
      </w:r>
      <w:r w:rsidR="00C15078">
        <w:rPr>
          <w:b/>
          <w:bCs/>
        </w:rPr>
        <w:t>1</w:t>
      </w:r>
      <w:r w:rsidRPr="000A6375">
        <w:rPr>
          <w:b/>
          <w:bCs/>
        </w:rPr>
        <w:t>. Research Gaps and Future Perspectives</w:t>
      </w:r>
    </w:p>
    <w:p w14:paraId="24654A98" w14:textId="23BD01AA" w:rsidR="000A6375" w:rsidRPr="000A6375" w:rsidRDefault="000A6375" w:rsidP="000A6375">
      <w:pPr>
        <w:rPr>
          <w:b/>
          <w:bCs/>
        </w:rPr>
      </w:pPr>
      <w:r w:rsidRPr="000A6375">
        <w:rPr>
          <w:b/>
          <w:bCs/>
        </w:rPr>
        <w:t>1</w:t>
      </w:r>
      <w:r w:rsidR="00C15078">
        <w:rPr>
          <w:b/>
          <w:bCs/>
        </w:rPr>
        <w:t>1</w:t>
      </w:r>
      <w:r w:rsidRPr="000A6375">
        <w:rPr>
          <w:b/>
          <w:bCs/>
        </w:rPr>
        <w:t>.1 Need for Systematic Documentation</w:t>
      </w:r>
    </w:p>
    <w:p w14:paraId="5CEB6C81" w14:textId="169DBAEC" w:rsidR="000A6375" w:rsidRPr="000A6375" w:rsidRDefault="000A6375" w:rsidP="0043519D">
      <w:pPr>
        <w:ind w:firstLine="720"/>
        <w:jc w:val="both"/>
      </w:pPr>
      <w:r w:rsidRPr="000A6375">
        <w:t xml:space="preserve">Despite the rich diversity of NTFPs in Chhattisgarh, there remains a lack of systematic and comprehensive documentation of species, their seasonal availability, collection practices, and socio-economic contributions. Most available studies are scattered and region-specific, making it difficult to build a holistic picture at the state </w:t>
      </w:r>
      <w:r w:rsidRPr="000A6375">
        <w:lastRenderedPageBreak/>
        <w:t xml:space="preserve">level (Rao, 2017). There is an urgent need for ethnobotanical surveys, digital databases, and GIS-based mapping to capture the diversity and distribution of NTFPs across districts. Such documentation would also help in conservation planning and sustainable </w:t>
      </w:r>
      <w:proofErr w:type="spellStart"/>
      <w:r w:rsidR="00E748C4" w:rsidRPr="007B2275">
        <w:rPr>
          <w:highlight w:val="yellow"/>
        </w:rPr>
        <w:t>utilisation</w:t>
      </w:r>
      <w:proofErr w:type="spellEnd"/>
      <w:r w:rsidR="00E748C4" w:rsidRPr="007B2275">
        <w:rPr>
          <w:highlight w:val="yellow"/>
        </w:rPr>
        <w:t xml:space="preserve"> </w:t>
      </w:r>
      <w:r w:rsidRPr="007B2275">
        <w:rPr>
          <w:highlight w:val="yellow"/>
        </w:rPr>
        <w:t>strategies</w:t>
      </w:r>
      <w:r w:rsidRPr="000A6375">
        <w:t xml:space="preserve"> (Patel, 2021).</w:t>
      </w:r>
    </w:p>
    <w:p w14:paraId="14E70591" w14:textId="7CFB437D" w:rsidR="000A6375" w:rsidRPr="000A6375" w:rsidRDefault="000A6375" w:rsidP="000A6375">
      <w:pPr>
        <w:rPr>
          <w:b/>
          <w:bCs/>
        </w:rPr>
      </w:pPr>
      <w:r w:rsidRPr="000A6375">
        <w:rPr>
          <w:b/>
          <w:bCs/>
        </w:rPr>
        <w:t>1</w:t>
      </w:r>
      <w:r w:rsidR="00C15078">
        <w:rPr>
          <w:b/>
          <w:bCs/>
        </w:rPr>
        <w:t>1</w:t>
      </w:r>
      <w:r w:rsidRPr="000A6375">
        <w:rPr>
          <w:b/>
          <w:bCs/>
        </w:rPr>
        <w:t>.2 Innovations in Processing and Value Addition</w:t>
      </w:r>
    </w:p>
    <w:p w14:paraId="7DCD35DB" w14:textId="68713911" w:rsidR="000A6375" w:rsidRPr="000A6375" w:rsidRDefault="000A6375" w:rsidP="0043519D">
      <w:pPr>
        <w:ind w:firstLine="720"/>
        <w:jc w:val="both"/>
      </w:pPr>
      <w:r w:rsidRPr="000A6375">
        <w:t xml:space="preserve">One of the major gaps lies in the limited technological innovation for NTFP processing. Currently, most products are marketed in raw form, with very little value addition at the local level. Research should focus on developing low-cost processing technologies, improved storage, and packaging solutions that are suitable for rural and tribal contexts. For instance, mahua-based products (syrups, bakery items), tamarind concentrate, and </w:t>
      </w:r>
      <w:proofErr w:type="spellStart"/>
      <w:r w:rsidRPr="000A6375">
        <w:t>sal</w:t>
      </w:r>
      <w:proofErr w:type="spellEnd"/>
      <w:r w:rsidRPr="000A6375">
        <w:t xml:space="preserve"> butter derivatives hold significant potential for entrepreneurship development and higher income generation (Singh &amp; Verma, 2021). Strengthening linkages between research institutions and tribal cooperatives could accelerate such innovations.</w:t>
      </w:r>
    </w:p>
    <w:p w14:paraId="1A98A335" w14:textId="4B5E04F9" w:rsidR="000A6375" w:rsidRPr="000A6375" w:rsidRDefault="000A6375" w:rsidP="000A6375">
      <w:pPr>
        <w:rPr>
          <w:b/>
          <w:bCs/>
        </w:rPr>
      </w:pPr>
      <w:r w:rsidRPr="000A6375">
        <w:rPr>
          <w:b/>
          <w:bCs/>
        </w:rPr>
        <w:t>1</w:t>
      </w:r>
      <w:r w:rsidR="00C15078">
        <w:rPr>
          <w:b/>
          <w:bCs/>
        </w:rPr>
        <w:t>1</w:t>
      </w:r>
      <w:r w:rsidRPr="000A6375">
        <w:rPr>
          <w:b/>
          <w:bCs/>
        </w:rPr>
        <w:t>.3 Strengthening Cooperative Marketing Models</w:t>
      </w:r>
    </w:p>
    <w:p w14:paraId="6CB9D5F5" w14:textId="1F168B3D" w:rsidR="000A6375" w:rsidRPr="000A6375" w:rsidRDefault="000A6375" w:rsidP="0043519D">
      <w:pPr>
        <w:ind w:firstLine="720"/>
        <w:jc w:val="both"/>
      </w:pPr>
      <w:r w:rsidRPr="000A6375">
        <w:t xml:space="preserve">While the Chhattisgarh State Minor Forest Produce Federation has provided a platform for </w:t>
      </w:r>
      <w:proofErr w:type="spellStart"/>
      <w:r w:rsidR="00E748C4" w:rsidRPr="007B2275">
        <w:rPr>
          <w:highlight w:val="yellow"/>
        </w:rPr>
        <w:t>organised</w:t>
      </w:r>
      <w:proofErr w:type="spellEnd"/>
      <w:r w:rsidR="00E748C4" w:rsidRPr="007B2275">
        <w:rPr>
          <w:highlight w:val="yellow"/>
        </w:rPr>
        <w:t xml:space="preserve"> </w:t>
      </w:r>
      <w:r w:rsidRPr="007B2275">
        <w:rPr>
          <w:highlight w:val="yellow"/>
        </w:rPr>
        <w:t>procurement</w:t>
      </w:r>
      <w:r w:rsidRPr="000A6375">
        <w:t>, challenges still exist in market transparency, price discovery, and eliminating middlemen. There is a need for strengthening cooperative marketing models, where collectors can directly engage in pricing and decision-making. Establishing community-owned enterprises, producer companies, and self-help group networks can improve bargaining power, ensure fair trade, and reduce exploitation. Future research should focus on case studies of successful cooperative models and explore how they can be replicated across different regions of Chhattisgarh.</w:t>
      </w:r>
    </w:p>
    <w:p w14:paraId="195F25BE" w14:textId="7E3ED334" w:rsidR="000A6375" w:rsidRPr="000A6375" w:rsidRDefault="000A6375" w:rsidP="000A6375">
      <w:pPr>
        <w:rPr>
          <w:b/>
          <w:bCs/>
        </w:rPr>
      </w:pPr>
      <w:r w:rsidRPr="000A6375">
        <w:rPr>
          <w:b/>
          <w:bCs/>
        </w:rPr>
        <w:t>1</w:t>
      </w:r>
      <w:r w:rsidR="00C15078">
        <w:rPr>
          <w:b/>
          <w:bCs/>
        </w:rPr>
        <w:t>2</w:t>
      </w:r>
      <w:r w:rsidRPr="000A6375">
        <w:rPr>
          <w:b/>
          <w:bCs/>
        </w:rPr>
        <w:t>. Conclusion</w:t>
      </w:r>
    </w:p>
    <w:p w14:paraId="7237B1F4" w14:textId="3C18A802" w:rsidR="000A6375" w:rsidRPr="000A6375" w:rsidRDefault="000A6375" w:rsidP="0043519D">
      <w:pPr>
        <w:ind w:firstLine="720"/>
        <w:jc w:val="both"/>
      </w:pPr>
      <w:r w:rsidRPr="000A6375">
        <w:t xml:space="preserve">The review highlights that Non-Timber Forest Products (NTFPs) form a vital component of forest-based livelihoods in Chhattisgarh, particularly for tribal and rural communities. Seasonal collection patterns are strongly linked to the ecological availability of resources, with products like mahua, </w:t>
      </w:r>
      <w:proofErr w:type="spellStart"/>
      <w:r w:rsidRPr="000A6375">
        <w:t>tendu</w:t>
      </w:r>
      <w:proofErr w:type="spellEnd"/>
      <w:r w:rsidRPr="000A6375">
        <w:t xml:space="preserve">, </w:t>
      </w:r>
      <w:proofErr w:type="spellStart"/>
      <w:r w:rsidRPr="000A6375">
        <w:t>sal</w:t>
      </w:r>
      <w:proofErr w:type="spellEnd"/>
      <w:r w:rsidRPr="000A6375">
        <w:t xml:space="preserve">, </w:t>
      </w:r>
      <w:proofErr w:type="spellStart"/>
      <w:r w:rsidRPr="000A6375">
        <w:t>harra</w:t>
      </w:r>
      <w:proofErr w:type="spellEnd"/>
      <w:r w:rsidRPr="000A6375">
        <w:t>, and tamarind being collected during specific periods of summer, monsoon, and winter. These seasonal cycles not only ensure household consumption in the form of food, medicine, and cultural practices but also play a significant role in supplementing income through local markets and commercial trade. The involvement of different community members—women, men, and children—in harvesting practices reflects the deep socio-cultural integration of NTFPs with everyday life (Singh &amp; Verma, 2021).</w:t>
      </w:r>
    </w:p>
    <w:p w14:paraId="5DB2C5DD" w14:textId="646AF7E6" w:rsidR="000A6375" w:rsidRPr="000A6375" w:rsidRDefault="000A6375" w:rsidP="0043519D">
      <w:pPr>
        <w:ind w:firstLine="720"/>
        <w:jc w:val="both"/>
      </w:pPr>
      <w:r w:rsidRPr="000A6375">
        <w:t>However, the sustainability of these resources faces challenges from overexploitation, lack of value addition, market dependency on middlemen, and climate-induced forest degradation (Rao, 2017</w:t>
      </w:r>
      <w:r w:rsidR="006545AE">
        <w:t>)</w:t>
      </w:r>
      <w:r w:rsidRPr="000A6375">
        <w:t xml:space="preserve">. To address these, there is a pressing need to adopt a multi-pronged strategy that includes systematic documentation of NTFP resources, innovations in low-cost processing technologies, and strengthening of </w:t>
      </w:r>
      <w:r w:rsidRPr="000A6375">
        <w:lastRenderedPageBreak/>
        <w:t>cooperative marketing models. Further, the policy support from Chhattisgarh State Minor Forest Produce Federation and national-level schemes like MSP for MFPs must be expanded to ensure fair pricing, sustainable harvesting, and enhanced livelihood security for forest-dependent communities.</w:t>
      </w:r>
    </w:p>
    <w:p w14:paraId="2254BD35" w14:textId="5DD38ED3" w:rsidR="00865C6C" w:rsidRDefault="000A6375" w:rsidP="0043519D">
      <w:pPr>
        <w:ind w:firstLine="720"/>
        <w:jc w:val="both"/>
      </w:pPr>
      <w:r w:rsidRPr="000A6375">
        <w:t>In conclusion, NTFPs in Chhattisgarh represent not only a source of subsistence but also an opportunity for sustainable rural development and poverty alleviation. The way forward lies in integrating conservation with livelihood promotion, encouraging community-led management, and leveraging science and policy frameworks for long-term sustainability. This approach can ensure that NTFPs continue to serve as both a biological asset and an economic lifeline for millions of tribal households in the state.</w:t>
      </w:r>
    </w:p>
    <w:p w14:paraId="181B25B9" w14:textId="6482E15A" w:rsidR="00D35F5A" w:rsidRDefault="00D35F5A" w:rsidP="0043519D">
      <w:pPr>
        <w:ind w:firstLine="720"/>
        <w:jc w:val="both"/>
      </w:pPr>
    </w:p>
    <w:p w14:paraId="4A4A12EB" w14:textId="77777777" w:rsidR="00D35F5A" w:rsidRPr="00046C34" w:rsidRDefault="00D35F5A" w:rsidP="00D35F5A">
      <w:pPr>
        <w:rPr>
          <w:rFonts w:ascii="Calibri" w:eastAsia="Calibri" w:hAnsi="Calibri" w:cs="Times New Roman"/>
          <w:kern w:val="2"/>
          <w:highlight w:val="yellow"/>
        </w:rPr>
      </w:pPr>
      <w:bookmarkStart w:id="0" w:name="_Hlk204003461"/>
      <w:r w:rsidRPr="00046C34">
        <w:rPr>
          <w:rFonts w:ascii="Calibri" w:eastAsia="Calibri" w:hAnsi="Calibri" w:cs="Times New Roman"/>
          <w:kern w:val="2"/>
          <w:highlight w:val="yellow"/>
        </w:rPr>
        <w:t>Disclaimer (Artificial intelligence)</w:t>
      </w:r>
    </w:p>
    <w:p w14:paraId="16C4A1F5" w14:textId="77777777" w:rsidR="00D35F5A" w:rsidRPr="00046C34" w:rsidRDefault="00D35F5A" w:rsidP="00D35F5A">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1085ECA7" w14:textId="77777777" w:rsidR="00D35F5A" w:rsidRPr="00046C34" w:rsidRDefault="00D35F5A" w:rsidP="00D35F5A">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CD4826E" w14:textId="77777777" w:rsidR="00D35F5A" w:rsidRPr="00046C34" w:rsidRDefault="00D35F5A" w:rsidP="00D35F5A">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7F9CA5E6" w14:textId="77777777" w:rsidR="00D35F5A" w:rsidRPr="00046C34" w:rsidRDefault="00D35F5A" w:rsidP="00D35F5A">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7957725" w14:textId="77777777" w:rsidR="00D35F5A" w:rsidRPr="00046C34" w:rsidRDefault="00D35F5A" w:rsidP="00D35F5A">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7C089364" w14:textId="77777777" w:rsidR="00D35F5A" w:rsidRPr="00046C34" w:rsidRDefault="00D35F5A" w:rsidP="00D35F5A">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700B5212" w14:textId="77777777" w:rsidR="00D35F5A" w:rsidRPr="00046C34" w:rsidRDefault="00D35F5A" w:rsidP="00D35F5A">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7D58685C" w14:textId="77777777" w:rsidR="00D35F5A" w:rsidRDefault="00D35F5A" w:rsidP="00D35F5A">
      <w:pPr>
        <w:rPr>
          <w:rFonts w:ascii="Calibri" w:eastAsia="Calibri" w:hAnsi="Calibri" w:cs="Times New Roman"/>
          <w:kern w:val="2"/>
          <w:highlight w:val="yellow"/>
        </w:rPr>
      </w:pPr>
      <w:r w:rsidRPr="00046C34">
        <w:rPr>
          <w:rFonts w:ascii="Calibri" w:eastAsia="Calibri" w:hAnsi="Calibri" w:cs="Times New Roman"/>
          <w:kern w:val="2"/>
          <w:highlight w:val="yellow"/>
        </w:rPr>
        <w:t>3.</w:t>
      </w:r>
    </w:p>
    <w:bookmarkEnd w:id="0"/>
    <w:p w14:paraId="0C0C2DEA" w14:textId="77777777" w:rsidR="00D35F5A" w:rsidRDefault="00D35F5A" w:rsidP="0043519D">
      <w:pPr>
        <w:ind w:firstLine="720"/>
        <w:jc w:val="both"/>
      </w:pPr>
    </w:p>
    <w:p w14:paraId="31CA8BE5" w14:textId="1144A7DC" w:rsidR="00192100" w:rsidRDefault="00C15078" w:rsidP="00192100">
      <w:pPr>
        <w:rPr>
          <w:b/>
          <w:bCs/>
        </w:rPr>
      </w:pPr>
      <w:r w:rsidRPr="00192100">
        <w:rPr>
          <w:b/>
          <w:bCs/>
        </w:rPr>
        <w:t>13.</w:t>
      </w:r>
      <w:r w:rsidR="00192100">
        <w:rPr>
          <w:b/>
          <w:bCs/>
        </w:rPr>
        <w:t xml:space="preserve"> </w:t>
      </w:r>
      <w:r w:rsidR="00192100" w:rsidRPr="003060E7">
        <w:rPr>
          <w:b/>
          <w:bCs/>
        </w:rPr>
        <w:t>References</w:t>
      </w:r>
      <w:r w:rsidR="00192100">
        <w:rPr>
          <w:b/>
          <w:bCs/>
        </w:rPr>
        <w:t>:</w:t>
      </w:r>
    </w:p>
    <w:p w14:paraId="478ACA38" w14:textId="77777777" w:rsidR="00F85FC9" w:rsidRPr="003060E7" w:rsidRDefault="00215AD9" w:rsidP="00F85FC9">
      <w:pPr>
        <w:ind w:left="720" w:hanging="720"/>
        <w:jc w:val="both"/>
      </w:pPr>
      <w:r>
        <w:t xml:space="preserve"> </w:t>
      </w:r>
      <w:proofErr w:type="spellStart"/>
      <w:r w:rsidR="00F85FC9" w:rsidRPr="003060E7">
        <w:t>Akunuri</w:t>
      </w:r>
      <w:proofErr w:type="spellEnd"/>
      <w:r w:rsidR="00F85FC9" w:rsidRPr="003060E7">
        <w:t xml:space="preserve">, S., &amp; Mallesh, Y. (2023). Status of NTFP and its role in livelihood in Chhattisgarh. </w:t>
      </w:r>
      <w:r w:rsidR="00F85FC9" w:rsidRPr="003060E7">
        <w:rPr>
          <w:i/>
          <w:iCs/>
        </w:rPr>
        <w:t>Tropical Forest Research Institute, Jabalpur</w:t>
      </w:r>
      <w:r w:rsidR="00F85FC9" w:rsidRPr="003060E7">
        <w:t>.</w:t>
      </w:r>
    </w:p>
    <w:p w14:paraId="327CA19C" w14:textId="77777777" w:rsidR="00F85FC9" w:rsidRPr="003060E7" w:rsidRDefault="00F85FC9" w:rsidP="00F85FC9">
      <w:pPr>
        <w:ind w:left="720" w:hanging="720"/>
        <w:jc w:val="both"/>
      </w:pPr>
      <w:r w:rsidRPr="003060E7">
        <w:t xml:space="preserve">Belcher, B. (2003). What isn’t an NTFP? </w:t>
      </w:r>
      <w:r w:rsidRPr="003060E7">
        <w:rPr>
          <w:i/>
          <w:iCs/>
        </w:rPr>
        <w:t>International Forestry Review, 5</w:t>
      </w:r>
      <w:r w:rsidRPr="003060E7">
        <w:t>(2), 161–168.</w:t>
      </w:r>
    </w:p>
    <w:p w14:paraId="72509A49" w14:textId="77777777" w:rsidR="00F85FC9" w:rsidRPr="003060E7" w:rsidRDefault="00F85FC9" w:rsidP="00F85FC9">
      <w:pPr>
        <w:ind w:left="720" w:hanging="720"/>
        <w:jc w:val="both"/>
      </w:pPr>
      <w:r w:rsidRPr="003060E7">
        <w:t xml:space="preserve">Champion, H. G., &amp; Seth, S. K. (1968). </w:t>
      </w:r>
      <w:r w:rsidRPr="003060E7">
        <w:rPr>
          <w:i/>
          <w:iCs/>
        </w:rPr>
        <w:t>A revised survey of the forest types of India</w:t>
      </w:r>
      <w:r w:rsidRPr="003060E7">
        <w:t>. Government of India Press, New Delhi.</w:t>
      </w:r>
    </w:p>
    <w:p w14:paraId="193BE0B4" w14:textId="77777777" w:rsidR="00F85FC9" w:rsidRPr="003060E7" w:rsidRDefault="00F85FC9" w:rsidP="00F85FC9">
      <w:pPr>
        <w:ind w:left="720" w:hanging="720"/>
        <w:jc w:val="both"/>
      </w:pPr>
      <w:proofErr w:type="spellStart"/>
      <w:r w:rsidRPr="003060E7">
        <w:lastRenderedPageBreak/>
        <w:t>Churpal</w:t>
      </w:r>
      <w:proofErr w:type="spellEnd"/>
      <w:r w:rsidRPr="003060E7">
        <w:t xml:space="preserve">, D., </w:t>
      </w:r>
      <w:proofErr w:type="spellStart"/>
      <w:r w:rsidRPr="003060E7">
        <w:t>Gauraha</w:t>
      </w:r>
      <w:proofErr w:type="spellEnd"/>
      <w:r w:rsidRPr="003060E7">
        <w:t xml:space="preserve">, A. K., Pathak, H., &amp; Tuteja, S. S. (2021). Economically and traditionally important non-timber forest products (NTFPs) of Chhattisgarh. </w:t>
      </w:r>
      <w:r w:rsidRPr="003060E7">
        <w:rPr>
          <w:i/>
          <w:iCs/>
        </w:rPr>
        <w:t>Journal of Pharmacognosy and Phytochemistry, 10</w:t>
      </w:r>
      <w:r w:rsidRPr="003060E7">
        <w:t>(1S), 89–92.</w:t>
      </w:r>
    </w:p>
    <w:p w14:paraId="2928085F" w14:textId="77777777" w:rsidR="00F85FC9" w:rsidRPr="003060E7" w:rsidRDefault="00F85FC9" w:rsidP="00F85FC9">
      <w:pPr>
        <w:ind w:left="720" w:hanging="720"/>
        <w:jc w:val="both"/>
      </w:pPr>
      <w:r w:rsidRPr="003060E7">
        <w:t xml:space="preserve">FAO. (1995). </w:t>
      </w:r>
      <w:r w:rsidRPr="003060E7">
        <w:rPr>
          <w:i/>
          <w:iCs/>
        </w:rPr>
        <w:t>Non-wood forest products for rural income and sustainable forestry</w:t>
      </w:r>
      <w:r w:rsidRPr="003060E7">
        <w:t>. Food and Agriculture Organization of the United Nations.</w:t>
      </w:r>
    </w:p>
    <w:p w14:paraId="7FD5FA14" w14:textId="77777777" w:rsidR="00F85FC9" w:rsidRPr="003060E7" w:rsidRDefault="00F85FC9" w:rsidP="00F85FC9">
      <w:pPr>
        <w:ind w:left="720" w:hanging="720"/>
        <w:jc w:val="both"/>
      </w:pPr>
      <w:r w:rsidRPr="003060E7">
        <w:t xml:space="preserve">Forest Survey of India (FSI). (2021). </w:t>
      </w:r>
      <w:r w:rsidRPr="003060E7">
        <w:rPr>
          <w:i/>
          <w:iCs/>
        </w:rPr>
        <w:t>India State of Forest Report 2021</w:t>
      </w:r>
      <w:r w:rsidRPr="003060E7">
        <w:t>. Ministry of Environment, Forest and Climate Change, Government of India.</w:t>
      </w:r>
    </w:p>
    <w:p w14:paraId="4EE7BBBD" w14:textId="77777777" w:rsidR="00F85FC9" w:rsidRPr="00F85E45" w:rsidRDefault="00F85FC9" w:rsidP="00F85FC9">
      <w:pPr>
        <w:ind w:left="720" w:hanging="720"/>
        <w:jc w:val="both"/>
      </w:pPr>
      <w:r w:rsidRPr="006545AE">
        <w:rPr>
          <w:highlight w:val="yellow"/>
        </w:rPr>
        <w:t xml:space="preserve">FRLHT (2020). Conservation Assessment and Management Prioritization (CAMP) for medicinal plants of Chhattisgarh. </w:t>
      </w:r>
      <w:r w:rsidRPr="006545AE">
        <w:rPr>
          <w:i/>
          <w:iCs/>
          <w:highlight w:val="yellow"/>
        </w:rPr>
        <w:t>Foundation for Revitalization of Local Health Traditions, Bangalore</w:t>
      </w:r>
      <w:r w:rsidRPr="006545AE">
        <w:rPr>
          <w:highlight w:val="yellow"/>
        </w:rPr>
        <w:t>.</w:t>
      </w:r>
    </w:p>
    <w:p w14:paraId="2B1A1FD9" w14:textId="77777777" w:rsidR="00F85FC9" w:rsidRPr="003060E7" w:rsidRDefault="00F85FC9" w:rsidP="00F85FC9">
      <w:pPr>
        <w:ind w:left="720" w:hanging="720"/>
        <w:jc w:val="both"/>
      </w:pPr>
      <w:r w:rsidRPr="003060E7">
        <w:t>Ghate, U. (2022). NTFP (</w:t>
      </w:r>
      <w:proofErr w:type="spellStart"/>
      <w:r w:rsidRPr="003060E7">
        <w:t>non timber</w:t>
      </w:r>
      <w:proofErr w:type="spellEnd"/>
      <w:r w:rsidRPr="003060E7">
        <w:t xml:space="preserve"> forest produce) microenterprise for tribal livelihoods in Chhattisgarh. </w:t>
      </w:r>
      <w:r w:rsidRPr="003060E7">
        <w:rPr>
          <w:i/>
          <w:iCs/>
        </w:rPr>
        <w:t>BAIF Development Research Foundation</w:t>
      </w:r>
      <w:r w:rsidRPr="003060E7">
        <w:t>.</w:t>
      </w:r>
    </w:p>
    <w:p w14:paraId="1955760F" w14:textId="014C3236" w:rsidR="006545AE" w:rsidRDefault="006545AE" w:rsidP="00F85FC9">
      <w:pPr>
        <w:ind w:left="720" w:hanging="720"/>
        <w:jc w:val="both"/>
        <w:rPr>
          <w:highlight w:val="red"/>
        </w:rPr>
      </w:pPr>
      <w:proofErr w:type="spellStart"/>
      <w:r>
        <w:rPr>
          <w:rFonts w:ascii="Arial" w:hAnsi="Arial" w:cs="Arial"/>
          <w:color w:val="222222"/>
          <w:sz w:val="20"/>
          <w:szCs w:val="20"/>
          <w:shd w:val="clear" w:color="auto" w:fill="FFFFFF"/>
        </w:rPr>
        <w:t>Ghate</w:t>
      </w:r>
      <w:proofErr w:type="spellEnd"/>
      <w:r>
        <w:rPr>
          <w:rFonts w:ascii="Arial" w:hAnsi="Arial" w:cs="Arial"/>
          <w:color w:val="222222"/>
          <w:sz w:val="20"/>
          <w:szCs w:val="20"/>
          <w:shd w:val="clear" w:color="auto" w:fill="FFFFFF"/>
        </w:rPr>
        <w:t xml:space="preserve">, U., </w:t>
      </w:r>
      <w:proofErr w:type="spellStart"/>
      <w:r>
        <w:rPr>
          <w:rFonts w:ascii="Arial" w:hAnsi="Arial" w:cs="Arial"/>
          <w:color w:val="222222"/>
          <w:sz w:val="20"/>
          <w:szCs w:val="20"/>
          <w:shd w:val="clear" w:color="auto" w:fill="FFFFFF"/>
        </w:rPr>
        <w:t>Nydu</w:t>
      </w:r>
      <w:proofErr w:type="spellEnd"/>
      <w:r>
        <w:rPr>
          <w:rFonts w:ascii="Arial" w:hAnsi="Arial" w:cs="Arial"/>
          <w:color w:val="222222"/>
          <w:sz w:val="20"/>
          <w:szCs w:val="20"/>
          <w:shd w:val="clear" w:color="auto" w:fill="FFFFFF"/>
        </w:rPr>
        <w:t>, P., Verma, H., &amp; Ashraf, S. (2015). Climate Change &amp; NTFP-livelihood implications for the tribal. </w:t>
      </w:r>
      <w:r>
        <w:rPr>
          <w:rFonts w:ascii="Arial" w:hAnsi="Arial" w:cs="Arial"/>
          <w:i/>
          <w:iCs/>
          <w:color w:val="222222"/>
          <w:sz w:val="20"/>
          <w:szCs w:val="20"/>
          <w:shd w:val="clear" w:color="auto" w:fill="FFFFFF"/>
        </w:rPr>
        <w:t>CCD report supported by Indo Global Social Service Society, New Delhi</w:t>
      </w:r>
      <w:r>
        <w:rPr>
          <w:rFonts w:ascii="Arial" w:hAnsi="Arial" w:cs="Arial"/>
          <w:color w:val="222222"/>
          <w:sz w:val="20"/>
          <w:szCs w:val="20"/>
          <w:shd w:val="clear" w:color="auto" w:fill="FFFFFF"/>
        </w:rPr>
        <w:t>.</w:t>
      </w:r>
    </w:p>
    <w:p w14:paraId="08EA52E6" w14:textId="1231BE12" w:rsidR="00F85FC9" w:rsidRPr="003060E7" w:rsidRDefault="00F85FC9" w:rsidP="00F85FC9">
      <w:pPr>
        <w:ind w:left="720" w:hanging="720"/>
        <w:jc w:val="both"/>
      </w:pPr>
      <w:r w:rsidRPr="003060E7">
        <w:t xml:space="preserve">Kala, C. P. (2005). Current status of medicinal plants used by traditional </w:t>
      </w:r>
      <w:proofErr w:type="spellStart"/>
      <w:r w:rsidRPr="003060E7">
        <w:t>Vaidyas</w:t>
      </w:r>
      <w:proofErr w:type="spellEnd"/>
      <w:r w:rsidRPr="003060E7">
        <w:t xml:space="preserve"> in Uttaranchal State of India. </w:t>
      </w:r>
      <w:r w:rsidRPr="003060E7">
        <w:rPr>
          <w:i/>
          <w:iCs/>
        </w:rPr>
        <w:t>Ethnobotany Research &amp; Applications, 3</w:t>
      </w:r>
      <w:r w:rsidRPr="003060E7">
        <w:t>, 267–278.</w:t>
      </w:r>
    </w:p>
    <w:p w14:paraId="207AF45C" w14:textId="77777777" w:rsidR="00F85FC9" w:rsidRPr="003060E7" w:rsidRDefault="00F85FC9" w:rsidP="00F85FC9">
      <w:pPr>
        <w:ind w:left="720" w:hanging="720"/>
        <w:jc w:val="both"/>
      </w:pPr>
      <w:r w:rsidRPr="003060E7">
        <w:t xml:space="preserve">Kala, C. P. (2005). Indigenous uses, population density, and conservation of threatened medicinal plants in protected areas of the Indian Himalaya. </w:t>
      </w:r>
      <w:r w:rsidRPr="003060E7">
        <w:rPr>
          <w:i/>
          <w:iCs/>
        </w:rPr>
        <w:t>Conservation Biology, 19</w:t>
      </w:r>
      <w:r w:rsidRPr="003060E7">
        <w:t>(2), 368–378.</w:t>
      </w:r>
    </w:p>
    <w:p w14:paraId="257378BA" w14:textId="77777777" w:rsidR="00F85FC9" w:rsidRPr="00F85E45" w:rsidRDefault="00F85FC9" w:rsidP="00F85FC9">
      <w:pPr>
        <w:ind w:left="720" w:hanging="720"/>
        <w:jc w:val="both"/>
      </w:pPr>
      <w:proofErr w:type="spellStart"/>
      <w:r w:rsidRPr="006545AE">
        <w:rPr>
          <w:highlight w:val="yellow"/>
        </w:rPr>
        <w:t>MoTA</w:t>
      </w:r>
      <w:proofErr w:type="spellEnd"/>
      <w:r w:rsidRPr="006545AE">
        <w:rPr>
          <w:highlight w:val="yellow"/>
        </w:rPr>
        <w:t xml:space="preserve"> (2021). Minimum Support Price for Minor Forest Produce: A Scheme for Tribal Livelihood Security. </w:t>
      </w:r>
      <w:r w:rsidRPr="006545AE">
        <w:rPr>
          <w:i/>
          <w:iCs/>
          <w:highlight w:val="yellow"/>
        </w:rPr>
        <w:t>Ministry of Tribal Affairs, Government of India</w:t>
      </w:r>
      <w:r w:rsidRPr="006545AE">
        <w:rPr>
          <w:highlight w:val="yellow"/>
        </w:rPr>
        <w:t>.</w:t>
      </w:r>
    </w:p>
    <w:p w14:paraId="59EB383B" w14:textId="77777777" w:rsidR="00F85FC9" w:rsidRPr="00F85E45" w:rsidRDefault="00F85FC9" w:rsidP="00F85FC9">
      <w:pPr>
        <w:ind w:left="720" w:hanging="720"/>
        <w:jc w:val="both"/>
      </w:pPr>
      <w:r w:rsidRPr="00F85E45">
        <w:t xml:space="preserve">Ormsby, A. A., &amp; Bhagwat, S. A. (2010). Sacred forests of India: A strong tradition of community-based conservation. </w:t>
      </w:r>
      <w:r w:rsidRPr="00F85E45">
        <w:rPr>
          <w:i/>
          <w:iCs/>
        </w:rPr>
        <w:t>Environmental Conservation, 37</w:t>
      </w:r>
      <w:r w:rsidRPr="00F85E45">
        <w:t>(3), 320–326.</w:t>
      </w:r>
    </w:p>
    <w:p w14:paraId="389E020E" w14:textId="77777777" w:rsidR="00F85FC9" w:rsidRPr="006545AE" w:rsidRDefault="00F85FC9" w:rsidP="00F85FC9">
      <w:pPr>
        <w:ind w:left="720" w:hanging="720"/>
        <w:jc w:val="both"/>
        <w:rPr>
          <w:highlight w:val="yellow"/>
        </w:rPr>
      </w:pPr>
      <w:r w:rsidRPr="006545AE">
        <w:rPr>
          <w:highlight w:val="yellow"/>
        </w:rPr>
        <w:t xml:space="preserve">Patel, J. (2017). Regulation of minor forest produce trade in central India: Challenges and opportunities. </w:t>
      </w:r>
      <w:r w:rsidRPr="006545AE">
        <w:rPr>
          <w:i/>
          <w:iCs/>
          <w:highlight w:val="yellow"/>
        </w:rPr>
        <w:t>Journal of Rural Development, 36</w:t>
      </w:r>
      <w:r w:rsidRPr="006545AE">
        <w:rPr>
          <w:highlight w:val="yellow"/>
        </w:rPr>
        <w:t>(2), 275–289.</w:t>
      </w:r>
    </w:p>
    <w:p w14:paraId="20C19686" w14:textId="77777777" w:rsidR="00F85FC9" w:rsidRPr="006545AE" w:rsidRDefault="00F85FC9" w:rsidP="00F85FC9">
      <w:pPr>
        <w:ind w:left="720" w:hanging="720"/>
        <w:jc w:val="both"/>
        <w:rPr>
          <w:highlight w:val="yellow"/>
        </w:rPr>
      </w:pPr>
      <w:r w:rsidRPr="006545AE">
        <w:rPr>
          <w:highlight w:val="yellow"/>
        </w:rPr>
        <w:t xml:space="preserve">Patel, J. (2021). Documentation of NTFPs: A prerequisite for sustainable forest management. </w:t>
      </w:r>
      <w:r w:rsidRPr="006545AE">
        <w:rPr>
          <w:i/>
          <w:iCs/>
          <w:highlight w:val="yellow"/>
        </w:rPr>
        <w:t>Journal of Environmental Management, 280</w:t>
      </w:r>
      <w:r w:rsidRPr="006545AE">
        <w:rPr>
          <w:highlight w:val="yellow"/>
        </w:rPr>
        <w:t>, 111–118.</w:t>
      </w:r>
    </w:p>
    <w:p w14:paraId="3DB85870" w14:textId="77777777" w:rsidR="00F85FC9" w:rsidRPr="006545AE" w:rsidRDefault="00F85FC9" w:rsidP="00F85FC9">
      <w:pPr>
        <w:ind w:left="720" w:hanging="720"/>
        <w:jc w:val="both"/>
        <w:rPr>
          <w:highlight w:val="yellow"/>
        </w:rPr>
      </w:pPr>
      <w:r w:rsidRPr="006545AE">
        <w:rPr>
          <w:highlight w:val="yellow"/>
        </w:rPr>
        <w:t xml:space="preserve">Rao, R. (2017). Knowledge gaps in NTFP studies: An Indian perspective. </w:t>
      </w:r>
      <w:r w:rsidRPr="006545AE">
        <w:rPr>
          <w:i/>
          <w:iCs/>
          <w:highlight w:val="yellow"/>
        </w:rPr>
        <w:t>International Journal of Forestry Research, 12</w:t>
      </w:r>
      <w:r w:rsidRPr="006545AE">
        <w:rPr>
          <w:highlight w:val="yellow"/>
        </w:rPr>
        <w:t>(3), 145–153.</w:t>
      </w:r>
    </w:p>
    <w:p w14:paraId="594A4BDB" w14:textId="77777777" w:rsidR="00F85FC9" w:rsidRPr="003060E7" w:rsidRDefault="00F85FC9" w:rsidP="00F85FC9">
      <w:pPr>
        <w:ind w:left="720" w:hanging="720"/>
        <w:jc w:val="both"/>
      </w:pPr>
      <w:r w:rsidRPr="003060E7">
        <w:t xml:space="preserve">Saha, D., &amp; </w:t>
      </w:r>
      <w:proofErr w:type="spellStart"/>
      <w:r w:rsidRPr="003060E7">
        <w:t>Sundriyal</w:t>
      </w:r>
      <w:proofErr w:type="spellEnd"/>
      <w:r w:rsidRPr="003060E7">
        <w:t xml:space="preserve">, R. C. (2012). Utilization of non-timber forest products in humid tropics: Implications for management and livelihood. </w:t>
      </w:r>
      <w:r w:rsidRPr="003060E7">
        <w:rPr>
          <w:i/>
          <w:iCs/>
        </w:rPr>
        <w:t>Forest Policy and Economics, 14</w:t>
      </w:r>
      <w:r w:rsidRPr="003060E7">
        <w:t>(1), 28–40.</w:t>
      </w:r>
    </w:p>
    <w:p w14:paraId="1B099B6C" w14:textId="77777777" w:rsidR="00F85FC9" w:rsidRPr="003060E7" w:rsidRDefault="00F85FC9" w:rsidP="00F85FC9">
      <w:pPr>
        <w:ind w:left="720" w:hanging="720"/>
        <w:jc w:val="both"/>
      </w:pPr>
      <w:proofErr w:type="spellStart"/>
      <w:r w:rsidRPr="003060E7">
        <w:lastRenderedPageBreak/>
        <w:t>Shrey</w:t>
      </w:r>
      <w:proofErr w:type="spellEnd"/>
      <w:r w:rsidRPr="003060E7">
        <w:t xml:space="preserve">, R., Choudhary, V., &amp; </w:t>
      </w:r>
      <w:proofErr w:type="spellStart"/>
      <w:r w:rsidRPr="003060E7">
        <w:t>Dhurwey</w:t>
      </w:r>
      <w:proofErr w:type="spellEnd"/>
      <w:r w:rsidRPr="003060E7">
        <w:t xml:space="preserve">, C. K. (2017). Economic impact of non-timber forest products on tribes of Chhattisgarh. </w:t>
      </w:r>
      <w:r w:rsidRPr="003060E7">
        <w:rPr>
          <w:i/>
          <w:iCs/>
        </w:rPr>
        <w:t>Indian Journal of Economics and Development, 13</w:t>
      </w:r>
      <w:r w:rsidRPr="003060E7">
        <w:t>(2a), 131.</w:t>
      </w:r>
    </w:p>
    <w:p w14:paraId="38C0DB89" w14:textId="77777777" w:rsidR="00F85FC9" w:rsidRPr="006545AE" w:rsidRDefault="00F85FC9" w:rsidP="00F85FC9">
      <w:pPr>
        <w:ind w:left="720" w:hanging="720"/>
        <w:jc w:val="both"/>
        <w:rPr>
          <w:highlight w:val="yellow"/>
        </w:rPr>
      </w:pPr>
      <w:r w:rsidRPr="006545AE">
        <w:rPr>
          <w:highlight w:val="yellow"/>
        </w:rPr>
        <w:t xml:space="preserve">Singh, K., &amp; Mishra, S. (2019). Climate change impacts on flowering and fruiting phenology of NTFP species in central India. </w:t>
      </w:r>
      <w:r w:rsidRPr="006545AE">
        <w:rPr>
          <w:i/>
          <w:iCs/>
          <w:highlight w:val="yellow"/>
        </w:rPr>
        <w:t>Tropical Ecology, 60</w:t>
      </w:r>
      <w:r w:rsidRPr="006545AE">
        <w:rPr>
          <w:highlight w:val="yellow"/>
        </w:rPr>
        <w:t>(3), 413–421.</w:t>
      </w:r>
    </w:p>
    <w:p w14:paraId="59B2E5E4" w14:textId="77777777" w:rsidR="00F85FC9" w:rsidRPr="000A6375" w:rsidRDefault="00F85FC9" w:rsidP="00F85FC9">
      <w:pPr>
        <w:ind w:left="720" w:hanging="720"/>
        <w:jc w:val="both"/>
      </w:pPr>
      <w:r w:rsidRPr="006545AE">
        <w:rPr>
          <w:highlight w:val="yellow"/>
        </w:rPr>
        <w:t xml:space="preserve">Singh, K., &amp; Verma, P. (2021). Value addition opportunities in NTFPs: Evidence from mahua and tamarind. </w:t>
      </w:r>
      <w:r w:rsidRPr="006545AE">
        <w:rPr>
          <w:i/>
          <w:iCs/>
          <w:highlight w:val="yellow"/>
        </w:rPr>
        <w:t>Journal of Ethnobotany Research, 45</w:t>
      </w:r>
      <w:r w:rsidRPr="006545AE">
        <w:rPr>
          <w:highlight w:val="yellow"/>
        </w:rPr>
        <w:t>(1), 31–40.</w:t>
      </w:r>
    </w:p>
    <w:p w14:paraId="3F2A54D6" w14:textId="77777777" w:rsidR="00F85FC9" w:rsidRPr="003060E7" w:rsidRDefault="00F85FC9" w:rsidP="00F85FC9">
      <w:pPr>
        <w:ind w:left="720" w:hanging="720"/>
        <w:jc w:val="both"/>
      </w:pPr>
      <w:proofErr w:type="spellStart"/>
      <w:r w:rsidRPr="003060E7">
        <w:t>Sundriyal</w:t>
      </w:r>
      <w:proofErr w:type="spellEnd"/>
      <w:r w:rsidRPr="003060E7">
        <w:t xml:space="preserve">, M., </w:t>
      </w:r>
      <w:proofErr w:type="spellStart"/>
      <w:r w:rsidRPr="003060E7">
        <w:t>Sundriyal</w:t>
      </w:r>
      <w:proofErr w:type="spellEnd"/>
      <w:r w:rsidRPr="003060E7">
        <w:t xml:space="preserve">, R. C., &amp; Sharma, E. (1998). Dietary use of wild plant resources in Sikkim Himalaya, India. </w:t>
      </w:r>
      <w:r w:rsidRPr="003060E7">
        <w:rPr>
          <w:i/>
          <w:iCs/>
        </w:rPr>
        <w:t>Economic Botany, 52</w:t>
      </w:r>
      <w:r w:rsidRPr="003060E7">
        <w:t>(3), 377–393.</w:t>
      </w:r>
    </w:p>
    <w:p w14:paraId="059FE5CF" w14:textId="77777777" w:rsidR="00F85FC9" w:rsidRPr="00F85E45" w:rsidRDefault="00F85FC9" w:rsidP="00F85FC9">
      <w:pPr>
        <w:ind w:left="720" w:hanging="720"/>
        <w:jc w:val="both"/>
      </w:pPr>
      <w:r w:rsidRPr="006545AE">
        <w:rPr>
          <w:highlight w:val="yellow"/>
        </w:rPr>
        <w:t xml:space="preserve">TRIFED (2022). Van Dhan Vikas Kendras: Empowering tribal livelihoods through value addition. </w:t>
      </w:r>
      <w:r w:rsidRPr="006545AE">
        <w:rPr>
          <w:i/>
          <w:iCs/>
          <w:highlight w:val="yellow"/>
        </w:rPr>
        <w:t>Tribal Cooperative Marketing Development Federation of India</w:t>
      </w:r>
      <w:r w:rsidRPr="006545AE">
        <w:rPr>
          <w:highlight w:val="yellow"/>
        </w:rPr>
        <w:t>.</w:t>
      </w:r>
    </w:p>
    <w:p w14:paraId="623FF164" w14:textId="77777777" w:rsidR="00F85FC9" w:rsidRPr="00F85E45" w:rsidRDefault="00F85FC9" w:rsidP="00F85FC9">
      <w:pPr>
        <w:ind w:left="720" w:hanging="720"/>
        <w:jc w:val="both"/>
      </w:pPr>
      <w:r w:rsidRPr="00F85E45">
        <w:t xml:space="preserve">Ved, D. K., &amp; Goraya, G. S. (2008). </w:t>
      </w:r>
      <w:r w:rsidRPr="00F85E45">
        <w:rPr>
          <w:i/>
          <w:iCs/>
        </w:rPr>
        <w:t>Demand and Supply of Medicinal Plants in India</w:t>
      </w:r>
      <w:r w:rsidRPr="00F85E45">
        <w:t>. Dehradun: Bishen Singh Mahendra Pal Singh.</w:t>
      </w:r>
    </w:p>
    <w:p w14:paraId="4D528D8A" w14:textId="13B4AAC2" w:rsidR="00F70AB8" w:rsidRPr="007B2275" w:rsidRDefault="00F70AB8" w:rsidP="00F70AB8">
      <w:pPr>
        <w:ind w:left="720" w:hanging="720"/>
        <w:jc w:val="both"/>
        <w:rPr>
          <w:highlight w:val="yellow"/>
        </w:rPr>
      </w:pPr>
      <w:bookmarkStart w:id="1" w:name="_GoBack"/>
      <w:bookmarkEnd w:id="1"/>
      <w:proofErr w:type="spellStart"/>
      <w:r w:rsidRPr="007B2275">
        <w:rPr>
          <w:highlight w:val="yellow"/>
        </w:rPr>
        <w:t>Bhalawe</w:t>
      </w:r>
      <w:proofErr w:type="spellEnd"/>
      <w:r w:rsidRPr="007B2275">
        <w:rPr>
          <w:highlight w:val="yellow"/>
        </w:rPr>
        <w:t>, S., &amp; Kathal, D. (2025)</w:t>
      </w:r>
      <w:r w:rsidR="006E5A5A">
        <w:rPr>
          <w:highlight w:val="yellow"/>
        </w:rPr>
        <w:t>.</w:t>
      </w:r>
      <w:r w:rsidRPr="007B2275">
        <w:rPr>
          <w:highlight w:val="yellow"/>
        </w:rPr>
        <w:t xml:space="preserve"> Lac farming: An alternative income source for farmers. Tropical Forest Research Institute, Van Sangyan, 12 (1), 25-27.</w:t>
      </w:r>
    </w:p>
    <w:p w14:paraId="2C4999E1" w14:textId="6B4D4702" w:rsidR="00F70AB8" w:rsidRDefault="00F70AB8" w:rsidP="00F70AB8">
      <w:pPr>
        <w:ind w:left="720" w:hanging="720"/>
        <w:jc w:val="both"/>
      </w:pPr>
      <w:proofErr w:type="spellStart"/>
      <w:r w:rsidRPr="007B2275">
        <w:rPr>
          <w:highlight w:val="yellow"/>
        </w:rPr>
        <w:t>Bhalawe</w:t>
      </w:r>
      <w:proofErr w:type="spellEnd"/>
      <w:r w:rsidRPr="007B2275">
        <w:rPr>
          <w:highlight w:val="yellow"/>
        </w:rPr>
        <w:t>, S., Kathal, D. &amp; Bisen, U. (2024)</w:t>
      </w:r>
      <w:r w:rsidR="006E5A5A">
        <w:rPr>
          <w:highlight w:val="yellow"/>
        </w:rPr>
        <w:t>.</w:t>
      </w:r>
      <w:r w:rsidRPr="007B2275">
        <w:rPr>
          <w:highlight w:val="yellow"/>
        </w:rPr>
        <w:t xml:space="preserve"> Overview of versatility and rigorous quality of Tara gum tree. Tropical Forest Research Institute, Van Sangyan, 11(3), 41-45.</w:t>
      </w:r>
    </w:p>
    <w:p w14:paraId="4B00A104" w14:textId="224E8D7A" w:rsidR="00F94F2A" w:rsidRDefault="00F94F2A" w:rsidP="00F70AB8">
      <w:pPr>
        <w:ind w:left="720" w:hanging="720"/>
        <w:jc w:val="both"/>
      </w:pPr>
      <w:r w:rsidRPr="007B2275">
        <w:rPr>
          <w:highlight w:val="yellow"/>
        </w:rPr>
        <w:t>Rajput, S., Mohanta, A., Banerjee, B., Das, J., Mishra, S., &amp; Sankar, H. (2025). Harnessing GIS, remote sensing, and machine learning for sustainable management and carbon sequestration of non-timber forest products in Gujarat, India. </w:t>
      </w:r>
      <w:r w:rsidRPr="007B2275">
        <w:rPr>
          <w:i/>
          <w:iCs/>
          <w:highlight w:val="yellow"/>
        </w:rPr>
        <w:t>Agroforestry Systems</w:t>
      </w:r>
      <w:r w:rsidRPr="007B2275">
        <w:rPr>
          <w:highlight w:val="yellow"/>
        </w:rPr>
        <w:t>, </w:t>
      </w:r>
      <w:r w:rsidRPr="007B2275">
        <w:rPr>
          <w:i/>
          <w:iCs/>
          <w:highlight w:val="yellow"/>
        </w:rPr>
        <w:t>99</w:t>
      </w:r>
      <w:r w:rsidRPr="007B2275">
        <w:rPr>
          <w:highlight w:val="yellow"/>
        </w:rPr>
        <w:t>(5), 1-35.</w:t>
      </w:r>
    </w:p>
    <w:p w14:paraId="41612D8C" w14:textId="63C7D0CB" w:rsidR="00386854" w:rsidRDefault="00386854" w:rsidP="00F70AB8">
      <w:pPr>
        <w:ind w:left="720" w:hanging="720"/>
        <w:jc w:val="both"/>
      </w:pPr>
      <w:r w:rsidRPr="007B2275">
        <w:rPr>
          <w:highlight w:val="yellow"/>
        </w:rPr>
        <w:t>Gurung, L. J., Miller, K. K., Venn, S., &amp; Bryan, B. A. (2021). Contributions of non-timber forest products to people in mountain ecosystems and impacts of recent climate change. </w:t>
      </w:r>
      <w:r w:rsidRPr="007B2275">
        <w:rPr>
          <w:i/>
          <w:iCs/>
          <w:highlight w:val="yellow"/>
        </w:rPr>
        <w:t>Ecosystems and People</w:t>
      </w:r>
      <w:r w:rsidRPr="007B2275">
        <w:rPr>
          <w:highlight w:val="yellow"/>
        </w:rPr>
        <w:t>, </w:t>
      </w:r>
      <w:r w:rsidRPr="007B2275">
        <w:rPr>
          <w:i/>
          <w:iCs/>
          <w:highlight w:val="yellow"/>
        </w:rPr>
        <w:t>17</w:t>
      </w:r>
      <w:r w:rsidRPr="007B2275">
        <w:rPr>
          <w:highlight w:val="yellow"/>
        </w:rPr>
        <w:t>(1), 447-463.</w:t>
      </w:r>
    </w:p>
    <w:p w14:paraId="1913CEBC" w14:textId="04D04734" w:rsidR="00697F12" w:rsidRDefault="00697F12" w:rsidP="00F70AB8">
      <w:pPr>
        <w:ind w:left="720" w:hanging="720"/>
        <w:jc w:val="both"/>
      </w:pPr>
      <w:proofErr w:type="spellStart"/>
      <w:r w:rsidRPr="007B2275">
        <w:rPr>
          <w:highlight w:val="yellow"/>
        </w:rPr>
        <w:t>Bargah</w:t>
      </w:r>
      <w:proofErr w:type="spellEnd"/>
      <w:r w:rsidRPr="007B2275">
        <w:rPr>
          <w:highlight w:val="yellow"/>
        </w:rPr>
        <w:t xml:space="preserve">, A. S., Kumar, R., Khandekar, H., &amp; </w:t>
      </w:r>
      <w:proofErr w:type="spellStart"/>
      <w:r w:rsidRPr="007B2275">
        <w:rPr>
          <w:highlight w:val="yellow"/>
        </w:rPr>
        <w:t>Vaishnaw</w:t>
      </w:r>
      <w:proofErr w:type="spellEnd"/>
      <w:r w:rsidRPr="007B2275">
        <w:rPr>
          <w:highlight w:val="yellow"/>
        </w:rPr>
        <w:t>, A. K. (2024). A status of different non-wood forest products in Chhattisgarh, India. International Journal of Plant &amp; Soil Science, 36(11), 23–40.</w:t>
      </w:r>
    </w:p>
    <w:p w14:paraId="042A7A60" w14:textId="16F91A3D" w:rsidR="00D71B09" w:rsidRDefault="00D71B09" w:rsidP="00F70AB8">
      <w:pPr>
        <w:ind w:left="720" w:hanging="720"/>
        <w:jc w:val="both"/>
      </w:pPr>
      <w:proofErr w:type="spellStart"/>
      <w:r w:rsidRPr="007B2275">
        <w:rPr>
          <w:highlight w:val="yellow"/>
        </w:rPr>
        <w:t>Ndumbe</w:t>
      </w:r>
      <w:proofErr w:type="spellEnd"/>
      <w:r w:rsidRPr="007B2275">
        <w:rPr>
          <w:highlight w:val="yellow"/>
        </w:rPr>
        <w:t xml:space="preserve">, L. N., Ingram, V., </w:t>
      </w:r>
      <w:proofErr w:type="spellStart"/>
      <w:r w:rsidRPr="007B2275">
        <w:rPr>
          <w:highlight w:val="yellow"/>
        </w:rPr>
        <w:t>Enukwa</w:t>
      </w:r>
      <w:proofErr w:type="spellEnd"/>
      <w:r w:rsidRPr="007B2275">
        <w:rPr>
          <w:highlight w:val="yellow"/>
        </w:rPr>
        <w:t xml:space="preserve">, E. H., &amp; </w:t>
      </w:r>
      <w:proofErr w:type="spellStart"/>
      <w:r w:rsidRPr="007B2275">
        <w:rPr>
          <w:highlight w:val="yellow"/>
        </w:rPr>
        <w:t>Namuene</w:t>
      </w:r>
      <w:proofErr w:type="spellEnd"/>
      <w:r w:rsidRPr="007B2275">
        <w:rPr>
          <w:highlight w:val="yellow"/>
        </w:rPr>
        <w:t>, K. S. (2022). The socio-economic importance and sustainability of the major non-timber forest products collected in the South West and Littoral regions of Cameroon. Asian Journal of Research in Agriculture and Forestry, 8(1), 20–36.</w:t>
      </w:r>
    </w:p>
    <w:p w14:paraId="371A4527" w14:textId="77777777" w:rsidR="00F94F2A" w:rsidRDefault="00F94F2A" w:rsidP="00F70AB8">
      <w:pPr>
        <w:ind w:left="720" w:hanging="720"/>
        <w:jc w:val="both"/>
      </w:pPr>
    </w:p>
    <w:p w14:paraId="0936BA80" w14:textId="77777777" w:rsidR="00F94F2A" w:rsidRPr="00F85E45" w:rsidRDefault="00F94F2A" w:rsidP="00F70AB8">
      <w:pPr>
        <w:ind w:left="720" w:hanging="720"/>
        <w:jc w:val="both"/>
      </w:pPr>
    </w:p>
    <w:p w14:paraId="66CC8815" w14:textId="40EF5972" w:rsidR="00EC25AA" w:rsidRPr="003060E7" w:rsidRDefault="00EC25AA" w:rsidP="00192100"/>
    <w:p w14:paraId="75119D84" w14:textId="4265962D" w:rsidR="00C15078" w:rsidRPr="0043519D" w:rsidRDefault="00C15078" w:rsidP="00C15078">
      <w:pPr>
        <w:jc w:val="both"/>
      </w:pPr>
    </w:p>
    <w:sectPr w:rsidR="00C15078" w:rsidRPr="0043519D" w:rsidSect="000B545D">
      <w:headerReference w:type="even" r:id="rId7"/>
      <w:headerReference w:type="default" r:id="rId8"/>
      <w:footerReference w:type="even" r:id="rId9"/>
      <w:footerReference w:type="default" r:id="rId10"/>
      <w:headerReference w:type="first" r:id="rId11"/>
      <w:footerReference w:type="first" r:id="rId12"/>
      <w:pgSz w:w="11909" w:h="16834" w:code="9"/>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90754" w14:textId="77777777" w:rsidR="00623320" w:rsidRDefault="00623320" w:rsidP="00D36A15">
      <w:pPr>
        <w:spacing w:after="0" w:line="240" w:lineRule="auto"/>
      </w:pPr>
      <w:r>
        <w:separator/>
      </w:r>
    </w:p>
  </w:endnote>
  <w:endnote w:type="continuationSeparator" w:id="0">
    <w:p w14:paraId="6D789C51" w14:textId="77777777" w:rsidR="00623320" w:rsidRDefault="00623320" w:rsidP="00D36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E2E0A" w14:textId="77777777" w:rsidR="00D36A15" w:rsidRDefault="00D36A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0103" w14:textId="77777777" w:rsidR="00D36A15" w:rsidRDefault="00D36A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CD31C" w14:textId="77777777" w:rsidR="00D36A15" w:rsidRDefault="00D36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80A88" w14:textId="77777777" w:rsidR="00623320" w:rsidRDefault="00623320" w:rsidP="00D36A15">
      <w:pPr>
        <w:spacing w:after="0" w:line="240" w:lineRule="auto"/>
      </w:pPr>
      <w:r>
        <w:separator/>
      </w:r>
    </w:p>
  </w:footnote>
  <w:footnote w:type="continuationSeparator" w:id="0">
    <w:p w14:paraId="5F4DF20A" w14:textId="77777777" w:rsidR="00623320" w:rsidRDefault="00623320" w:rsidP="00D36A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9A724" w14:textId="7176CD86" w:rsidR="00D36A15" w:rsidRDefault="006545AE">
    <w:pPr>
      <w:pStyle w:val="Header"/>
    </w:pPr>
    <w:r>
      <w:rPr>
        <w:noProof/>
      </w:rPr>
      <w:pict w14:anchorId="454B36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75094" o:spid="_x0000_s1026" type="#_x0000_t136" style="position:absolute;margin-left:0;margin-top:0;width:527.15pt;height:58.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5D139" w14:textId="4C864477" w:rsidR="00D36A15" w:rsidRDefault="006545AE">
    <w:pPr>
      <w:pStyle w:val="Header"/>
    </w:pPr>
    <w:r>
      <w:rPr>
        <w:noProof/>
      </w:rPr>
      <w:pict w14:anchorId="088E0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75095" o:spid="_x0000_s1027" type="#_x0000_t136" style="position:absolute;margin-left:0;margin-top:0;width:527.15pt;height:58.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C279A" w14:textId="16FDA7C9" w:rsidR="00D36A15" w:rsidRDefault="006545AE">
    <w:pPr>
      <w:pStyle w:val="Header"/>
    </w:pPr>
    <w:r>
      <w:rPr>
        <w:noProof/>
      </w:rPr>
      <w:pict w14:anchorId="3A778A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275093" o:spid="_x0000_s1025" type="#_x0000_t136" style="position:absolute;margin-left:0;margin-top:0;width:527.15pt;height:58.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70C69"/>
    <w:multiLevelType w:val="multilevel"/>
    <w:tmpl w:val="8B7C8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407D7"/>
    <w:multiLevelType w:val="multilevel"/>
    <w:tmpl w:val="C988E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526213"/>
    <w:multiLevelType w:val="multilevel"/>
    <w:tmpl w:val="6FFE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4C7C80"/>
    <w:multiLevelType w:val="multilevel"/>
    <w:tmpl w:val="3274E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6E70A0"/>
    <w:multiLevelType w:val="multilevel"/>
    <w:tmpl w:val="FE20B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FC4AC1"/>
    <w:multiLevelType w:val="multilevel"/>
    <w:tmpl w:val="07F6E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32C61"/>
    <w:multiLevelType w:val="multilevel"/>
    <w:tmpl w:val="73366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106003"/>
    <w:multiLevelType w:val="multilevel"/>
    <w:tmpl w:val="25323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6A45EC"/>
    <w:multiLevelType w:val="multilevel"/>
    <w:tmpl w:val="51906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0148CC"/>
    <w:multiLevelType w:val="multilevel"/>
    <w:tmpl w:val="D7A8E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D51F15"/>
    <w:multiLevelType w:val="multilevel"/>
    <w:tmpl w:val="1DD60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3D59B8"/>
    <w:multiLevelType w:val="multilevel"/>
    <w:tmpl w:val="4412B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901182"/>
    <w:multiLevelType w:val="multilevel"/>
    <w:tmpl w:val="DC624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1408BE"/>
    <w:multiLevelType w:val="multilevel"/>
    <w:tmpl w:val="145C6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6D32E9"/>
    <w:multiLevelType w:val="multilevel"/>
    <w:tmpl w:val="85A21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3"/>
  </w:num>
  <w:num w:numId="4">
    <w:abstractNumId w:val="9"/>
  </w:num>
  <w:num w:numId="5">
    <w:abstractNumId w:val="14"/>
  </w:num>
  <w:num w:numId="6">
    <w:abstractNumId w:val="0"/>
  </w:num>
  <w:num w:numId="7">
    <w:abstractNumId w:val="2"/>
  </w:num>
  <w:num w:numId="8">
    <w:abstractNumId w:val="10"/>
  </w:num>
  <w:num w:numId="9">
    <w:abstractNumId w:val="5"/>
  </w:num>
  <w:num w:numId="10">
    <w:abstractNumId w:val="12"/>
  </w:num>
  <w:num w:numId="11">
    <w:abstractNumId w:val="11"/>
  </w:num>
  <w:num w:numId="12">
    <w:abstractNumId w:val="1"/>
  </w:num>
  <w:num w:numId="13">
    <w:abstractNumId w:val="8"/>
  </w:num>
  <w:num w:numId="14">
    <w:abstractNumId w:val="1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Mzc0sTAyNTMzNDNS0lEKTi0uzszPAykwrgUAuZUyiiwAAAA="/>
  </w:docVars>
  <w:rsids>
    <w:rsidRoot w:val="002D4A89"/>
    <w:rsid w:val="00012080"/>
    <w:rsid w:val="00020FCB"/>
    <w:rsid w:val="00037BA4"/>
    <w:rsid w:val="00041521"/>
    <w:rsid w:val="00073281"/>
    <w:rsid w:val="00090EF4"/>
    <w:rsid w:val="000A6375"/>
    <w:rsid w:val="000B545D"/>
    <w:rsid w:val="001127A8"/>
    <w:rsid w:val="00131891"/>
    <w:rsid w:val="0018484C"/>
    <w:rsid w:val="00192100"/>
    <w:rsid w:val="001A64C3"/>
    <w:rsid w:val="001C0FE0"/>
    <w:rsid w:val="001D3CF2"/>
    <w:rsid w:val="001D4B37"/>
    <w:rsid w:val="001F229A"/>
    <w:rsid w:val="002033C6"/>
    <w:rsid w:val="00210DD5"/>
    <w:rsid w:val="00215AD9"/>
    <w:rsid w:val="002604EA"/>
    <w:rsid w:val="0027526A"/>
    <w:rsid w:val="00280F97"/>
    <w:rsid w:val="00281B46"/>
    <w:rsid w:val="00286BB5"/>
    <w:rsid w:val="002A1E88"/>
    <w:rsid w:val="002A5D46"/>
    <w:rsid w:val="002D4A89"/>
    <w:rsid w:val="002E04F4"/>
    <w:rsid w:val="002E40E1"/>
    <w:rsid w:val="002E7A5B"/>
    <w:rsid w:val="002F109A"/>
    <w:rsid w:val="003060E7"/>
    <w:rsid w:val="003462F2"/>
    <w:rsid w:val="0037634B"/>
    <w:rsid w:val="00386854"/>
    <w:rsid w:val="003A187F"/>
    <w:rsid w:val="003B38A6"/>
    <w:rsid w:val="003C0C85"/>
    <w:rsid w:val="003D6060"/>
    <w:rsid w:val="003E367D"/>
    <w:rsid w:val="0040563F"/>
    <w:rsid w:val="00422A79"/>
    <w:rsid w:val="0043519D"/>
    <w:rsid w:val="00440D0E"/>
    <w:rsid w:val="00443115"/>
    <w:rsid w:val="00474E93"/>
    <w:rsid w:val="004C0E82"/>
    <w:rsid w:val="004C6CE8"/>
    <w:rsid w:val="004E0075"/>
    <w:rsid w:val="004E33C3"/>
    <w:rsid w:val="00527619"/>
    <w:rsid w:val="00585C3D"/>
    <w:rsid w:val="005A4EA9"/>
    <w:rsid w:val="00600D7D"/>
    <w:rsid w:val="006013D7"/>
    <w:rsid w:val="00612DA1"/>
    <w:rsid w:val="00623320"/>
    <w:rsid w:val="00630B70"/>
    <w:rsid w:val="006545AE"/>
    <w:rsid w:val="00697F12"/>
    <w:rsid w:val="006E5A5A"/>
    <w:rsid w:val="00721421"/>
    <w:rsid w:val="0073210C"/>
    <w:rsid w:val="00750381"/>
    <w:rsid w:val="00766B3B"/>
    <w:rsid w:val="007B2275"/>
    <w:rsid w:val="007D42D2"/>
    <w:rsid w:val="0085664F"/>
    <w:rsid w:val="00865C6C"/>
    <w:rsid w:val="00883632"/>
    <w:rsid w:val="008D6776"/>
    <w:rsid w:val="00961CF8"/>
    <w:rsid w:val="00973F18"/>
    <w:rsid w:val="009879F8"/>
    <w:rsid w:val="00A235EE"/>
    <w:rsid w:val="00A30739"/>
    <w:rsid w:val="00A30EF0"/>
    <w:rsid w:val="00A45F91"/>
    <w:rsid w:val="00A73BB5"/>
    <w:rsid w:val="00A872D5"/>
    <w:rsid w:val="00A94BD0"/>
    <w:rsid w:val="00AA481D"/>
    <w:rsid w:val="00AF00A8"/>
    <w:rsid w:val="00B00B35"/>
    <w:rsid w:val="00B274A2"/>
    <w:rsid w:val="00B45C3E"/>
    <w:rsid w:val="00BB047B"/>
    <w:rsid w:val="00BD39A2"/>
    <w:rsid w:val="00C00F5F"/>
    <w:rsid w:val="00C04C5C"/>
    <w:rsid w:val="00C06120"/>
    <w:rsid w:val="00C15078"/>
    <w:rsid w:val="00C526BD"/>
    <w:rsid w:val="00C9364A"/>
    <w:rsid w:val="00CC18EC"/>
    <w:rsid w:val="00CC1E9D"/>
    <w:rsid w:val="00D01FED"/>
    <w:rsid w:val="00D34983"/>
    <w:rsid w:val="00D35F5A"/>
    <w:rsid w:val="00D36A15"/>
    <w:rsid w:val="00D42445"/>
    <w:rsid w:val="00D6069D"/>
    <w:rsid w:val="00D63081"/>
    <w:rsid w:val="00D67763"/>
    <w:rsid w:val="00D71B09"/>
    <w:rsid w:val="00D87145"/>
    <w:rsid w:val="00DA5B06"/>
    <w:rsid w:val="00DE12D8"/>
    <w:rsid w:val="00E17E26"/>
    <w:rsid w:val="00E44B2F"/>
    <w:rsid w:val="00E519AE"/>
    <w:rsid w:val="00E72DFE"/>
    <w:rsid w:val="00E748C4"/>
    <w:rsid w:val="00E8074E"/>
    <w:rsid w:val="00E9389A"/>
    <w:rsid w:val="00EB0D2D"/>
    <w:rsid w:val="00EC25AA"/>
    <w:rsid w:val="00ED1970"/>
    <w:rsid w:val="00F1748A"/>
    <w:rsid w:val="00F6133F"/>
    <w:rsid w:val="00F70AB8"/>
    <w:rsid w:val="00F85E45"/>
    <w:rsid w:val="00F85FC9"/>
    <w:rsid w:val="00F94F2A"/>
    <w:rsid w:val="00FA71A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75727D"/>
  <w15:chartTrackingRefBased/>
  <w15:docId w15:val="{0D6E01F1-8D3B-400A-86E9-16F8557AA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1"/>
        <w:lang w:val="en-US" w:eastAsia="en-US" w:bidi="hi-IN"/>
        <w14:ligatures w14:val="standardContextual"/>
      </w:rPr>
    </w:rPrDefault>
    <w:pPrDefault>
      <w:pPr>
        <w:spacing w:before="120" w:after="12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047B"/>
    <w:pPr>
      <w:spacing w:before="0" w:after="200" w:line="276" w:lineRule="auto"/>
    </w:pPr>
    <w:rPr>
      <w:kern w:val="0"/>
      <w:szCs w:val="22"/>
      <w:lang w:bidi="ar-SA"/>
      <w14:ligatures w14:val="none"/>
    </w:rPr>
  </w:style>
  <w:style w:type="paragraph" w:styleId="Heading1">
    <w:name w:val="heading 1"/>
    <w:basedOn w:val="Normal"/>
    <w:next w:val="Normal"/>
    <w:link w:val="Heading1Char"/>
    <w:uiPriority w:val="9"/>
    <w:qFormat/>
    <w:rsid w:val="002D4A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4A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4A89"/>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4A89"/>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D4A89"/>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2D4A8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D4A8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D4A8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D4A8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A89"/>
    <w:rPr>
      <w:rFonts w:asciiTheme="majorHAnsi" w:eastAsiaTheme="majorEastAsia" w:hAnsiTheme="majorHAnsi" w:cstheme="majorBidi"/>
      <w:color w:val="2F5496" w:themeColor="accent1" w:themeShade="BF"/>
      <w:kern w:val="0"/>
      <w:sz w:val="40"/>
      <w:szCs w:val="40"/>
      <w:lang w:bidi="ar-SA"/>
      <w14:ligatures w14:val="none"/>
    </w:rPr>
  </w:style>
  <w:style w:type="character" w:customStyle="1" w:styleId="Heading2Char">
    <w:name w:val="Heading 2 Char"/>
    <w:basedOn w:val="DefaultParagraphFont"/>
    <w:link w:val="Heading2"/>
    <w:uiPriority w:val="9"/>
    <w:semiHidden/>
    <w:rsid w:val="002D4A89"/>
    <w:rPr>
      <w:rFonts w:asciiTheme="majorHAnsi" w:eastAsiaTheme="majorEastAsia" w:hAnsiTheme="majorHAnsi" w:cstheme="majorBidi"/>
      <w:color w:val="2F5496" w:themeColor="accent1" w:themeShade="BF"/>
      <w:kern w:val="0"/>
      <w:sz w:val="32"/>
      <w:szCs w:val="32"/>
      <w:lang w:bidi="ar-SA"/>
      <w14:ligatures w14:val="none"/>
    </w:rPr>
  </w:style>
  <w:style w:type="character" w:customStyle="1" w:styleId="Heading3Char">
    <w:name w:val="Heading 3 Char"/>
    <w:basedOn w:val="DefaultParagraphFont"/>
    <w:link w:val="Heading3"/>
    <w:uiPriority w:val="9"/>
    <w:semiHidden/>
    <w:rsid w:val="002D4A89"/>
    <w:rPr>
      <w:rFonts w:asciiTheme="minorHAnsi" w:eastAsiaTheme="majorEastAsia" w:hAnsiTheme="minorHAnsi" w:cstheme="majorBidi"/>
      <w:color w:val="2F5496" w:themeColor="accent1" w:themeShade="BF"/>
      <w:kern w:val="0"/>
      <w:sz w:val="28"/>
      <w:szCs w:val="28"/>
      <w:lang w:bidi="ar-SA"/>
      <w14:ligatures w14:val="none"/>
    </w:rPr>
  </w:style>
  <w:style w:type="character" w:customStyle="1" w:styleId="Heading4Char">
    <w:name w:val="Heading 4 Char"/>
    <w:basedOn w:val="DefaultParagraphFont"/>
    <w:link w:val="Heading4"/>
    <w:uiPriority w:val="9"/>
    <w:semiHidden/>
    <w:rsid w:val="002D4A89"/>
    <w:rPr>
      <w:rFonts w:asciiTheme="minorHAnsi" w:eastAsiaTheme="majorEastAsia" w:hAnsiTheme="minorHAnsi" w:cstheme="majorBidi"/>
      <w:i/>
      <w:iCs/>
      <w:color w:val="2F5496" w:themeColor="accent1" w:themeShade="BF"/>
      <w:kern w:val="0"/>
      <w:szCs w:val="22"/>
      <w:lang w:bidi="ar-SA"/>
      <w14:ligatures w14:val="none"/>
    </w:rPr>
  </w:style>
  <w:style w:type="character" w:customStyle="1" w:styleId="Heading5Char">
    <w:name w:val="Heading 5 Char"/>
    <w:basedOn w:val="DefaultParagraphFont"/>
    <w:link w:val="Heading5"/>
    <w:uiPriority w:val="9"/>
    <w:semiHidden/>
    <w:rsid w:val="002D4A89"/>
    <w:rPr>
      <w:rFonts w:asciiTheme="minorHAnsi" w:eastAsiaTheme="majorEastAsia" w:hAnsiTheme="minorHAnsi" w:cstheme="majorBidi"/>
      <w:color w:val="2F5496" w:themeColor="accent1" w:themeShade="BF"/>
      <w:kern w:val="0"/>
      <w:szCs w:val="22"/>
      <w:lang w:bidi="ar-SA"/>
      <w14:ligatures w14:val="none"/>
    </w:rPr>
  </w:style>
  <w:style w:type="character" w:customStyle="1" w:styleId="Heading6Char">
    <w:name w:val="Heading 6 Char"/>
    <w:basedOn w:val="DefaultParagraphFont"/>
    <w:link w:val="Heading6"/>
    <w:uiPriority w:val="9"/>
    <w:semiHidden/>
    <w:rsid w:val="002D4A89"/>
    <w:rPr>
      <w:rFonts w:asciiTheme="minorHAnsi" w:eastAsiaTheme="majorEastAsia" w:hAnsiTheme="minorHAnsi" w:cstheme="majorBidi"/>
      <w:i/>
      <w:iCs/>
      <w:color w:val="595959" w:themeColor="text1" w:themeTint="A6"/>
      <w:kern w:val="0"/>
      <w:szCs w:val="22"/>
      <w:lang w:bidi="ar-SA"/>
      <w14:ligatures w14:val="none"/>
    </w:rPr>
  </w:style>
  <w:style w:type="character" w:customStyle="1" w:styleId="Heading7Char">
    <w:name w:val="Heading 7 Char"/>
    <w:basedOn w:val="DefaultParagraphFont"/>
    <w:link w:val="Heading7"/>
    <w:uiPriority w:val="9"/>
    <w:semiHidden/>
    <w:rsid w:val="002D4A89"/>
    <w:rPr>
      <w:rFonts w:asciiTheme="minorHAnsi" w:eastAsiaTheme="majorEastAsia" w:hAnsiTheme="minorHAnsi" w:cstheme="majorBidi"/>
      <w:color w:val="595959" w:themeColor="text1" w:themeTint="A6"/>
      <w:kern w:val="0"/>
      <w:szCs w:val="22"/>
      <w:lang w:bidi="ar-SA"/>
      <w14:ligatures w14:val="none"/>
    </w:rPr>
  </w:style>
  <w:style w:type="character" w:customStyle="1" w:styleId="Heading8Char">
    <w:name w:val="Heading 8 Char"/>
    <w:basedOn w:val="DefaultParagraphFont"/>
    <w:link w:val="Heading8"/>
    <w:uiPriority w:val="9"/>
    <w:semiHidden/>
    <w:rsid w:val="002D4A89"/>
    <w:rPr>
      <w:rFonts w:asciiTheme="minorHAnsi" w:eastAsiaTheme="majorEastAsia" w:hAnsiTheme="minorHAnsi" w:cstheme="majorBidi"/>
      <w:i/>
      <w:iCs/>
      <w:color w:val="272727" w:themeColor="text1" w:themeTint="D8"/>
      <w:kern w:val="0"/>
      <w:szCs w:val="22"/>
      <w:lang w:bidi="ar-SA"/>
      <w14:ligatures w14:val="none"/>
    </w:rPr>
  </w:style>
  <w:style w:type="character" w:customStyle="1" w:styleId="Heading9Char">
    <w:name w:val="Heading 9 Char"/>
    <w:basedOn w:val="DefaultParagraphFont"/>
    <w:link w:val="Heading9"/>
    <w:uiPriority w:val="9"/>
    <w:semiHidden/>
    <w:rsid w:val="002D4A89"/>
    <w:rPr>
      <w:rFonts w:asciiTheme="minorHAnsi" w:eastAsiaTheme="majorEastAsia" w:hAnsiTheme="minorHAnsi" w:cstheme="majorBidi"/>
      <w:color w:val="272727" w:themeColor="text1" w:themeTint="D8"/>
      <w:kern w:val="0"/>
      <w:szCs w:val="22"/>
      <w:lang w:bidi="ar-SA"/>
      <w14:ligatures w14:val="none"/>
    </w:rPr>
  </w:style>
  <w:style w:type="paragraph" w:styleId="Title">
    <w:name w:val="Title"/>
    <w:basedOn w:val="Normal"/>
    <w:next w:val="Normal"/>
    <w:link w:val="TitleChar"/>
    <w:uiPriority w:val="10"/>
    <w:qFormat/>
    <w:rsid w:val="002D4A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A89"/>
    <w:rPr>
      <w:rFonts w:asciiTheme="majorHAnsi" w:eastAsiaTheme="majorEastAsia" w:hAnsiTheme="majorHAnsi" w:cstheme="majorBidi"/>
      <w:spacing w:val="-10"/>
      <w:kern w:val="28"/>
      <w:sz w:val="56"/>
      <w:szCs w:val="56"/>
      <w:lang w:bidi="ar-SA"/>
      <w14:ligatures w14:val="none"/>
    </w:rPr>
  </w:style>
  <w:style w:type="paragraph" w:styleId="Subtitle">
    <w:name w:val="Subtitle"/>
    <w:basedOn w:val="Normal"/>
    <w:next w:val="Normal"/>
    <w:link w:val="SubtitleChar"/>
    <w:uiPriority w:val="11"/>
    <w:qFormat/>
    <w:rsid w:val="002D4A89"/>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4A89"/>
    <w:rPr>
      <w:rFonts w:asciiTheme="minorHAnsi" w:eastAsiaTheme="majorEastAsia" w:hAnsiTheme="minorHAnsi" w:cstheme="majorBidi"/>
      <w:color w:val="595959" w:themeColor="text1" w:themeTint="A6"/>
      <w:spacing w:val="15"/>
      <w:kern w:val="0"/>
      <w:sz w:val="28"/>
      <w:szCs w:val="28"/>
      <w:lang w:bidi="ar-SA"/>
      <w14:ligatures w14:val="none"/>
    </w:rPr>
  </w:style>
  <w:style w:type="paragraph" w:styleId="Quote">
    <w:name w:val="Quote"/>
    <w:basedOn w:val="Normal"/>
    <w:next w:val="Normal"/>
    <w:link w:val="QuoteChar"/>
    <w:uiPriority w:val="29"/>
    <w:qFormat/>
    <w:rsid w:val="002D4A8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D4A89"/>
    <w:rPr>
      <w:i/>
      <w:iCs/>
      <w:color w:val="404040" w:themeColor="text1" w:themeTint="BF"/>
      <w:kern w:val="0"/>
      <w:szCs w:val="22"/>
      <w:lang w:bidi="ar-SA"/>
      <w14:ligatures w14:val="none"/>
    </w:rPr>
  </w:style>
  <w:style w:type="paragraph" w:styleId="ListParagraph">
    <w:name w:val="List Paragraph"/>
    <w:basedOn w:val="Normal"/>
    <w:uiPriority w:val="34"/>
    <w:qFormat/>
    <w:rsid w:val="002D4A89"/>
    <w:pPr>
      <w:ind w:left="720"/>
      <w:contextualSpacing/>
    </w:pPr>
  </w:style>
  <w:style w:type="character" w:styleId="IntenseEmphasis">
    <w:name w:val="Intense Emphasis"/>
    <w:basedOn w:val="DefaultParagraphFont"/>
    <w:uiPriority w:val="21"/>
    <w:qFormat/>
    <w:rsid w:val="002D4A89"/>
    <w:rPr>
      <w:i/>
      <w:iCs/>
      <w:color w:val="2F5496" w:themeColor="accent1" w:themeShade="BF"/>
    </w:rPr>
  </w:style>
  <w:style w:type="paragraph" w:styleId="IntenseQuote">
    <w:name w:val="Intense Quote"/>
    <w:basedOn w:val="Normal"/>
    <w:next w:val="Normal"/>
    <w:link w:val="IntenseQuoteChar"/>
    <w:uiPriority w:val="30"/>
    <w:qFormat/>
    <w:rsid w:val="002D4A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4A89"/>
    <w:rPr>
      <w:i/>
      <w:iCs/>
      <w:color w:val="2F5496" w:themeColor="accent1" w:themeShade="BF"/>
      <w:kern w:val="0"/>
      <w:szCs w:val="22"/>
      <w:lang w:bidi="ar-SA"/>
      <w14:ligatures w14:val="none"/>
    </w:rPr>
  </w:style>
  <w:style w:type="character" w:styleId="IntenseReference">
    <w:name w:val="Intense Reference"/>
    <w:basedOn w:val="DefaultParagraphFont"/>
    <w:uiPriority w:val="32"/>
    <w:qFormat/>
    <w:rsid w:val="002D4A89"/>
    <w:rPr>
      <w:b/>
      <w:bCs/>
      <w:smallCaps/>
      <w:color w:val="2F5496" w:themeColor="accent1" w:themeShade="BF"/>
      <w:spacing w:val="5"/>
    </w:rPr>
  </w:style>
  <w:style w:type="character" w:styleId="Hyperlink">
    <w:name w:val="Hyperlink"/>
    <w:basedOn w:val="DefaultParagraphFont"/>
    <w:uiPriority w:val="99"/>
    <w:unhideWhenUsed/>
    <w:rsid w:val="00474E93"/>
    <w:rPr>
      <w:color w:val="0563C1" w:themeColor="hyperlink"/>
      <w:u w:val="single"/>
    </w:rPr>
  </w:style>
  <w:style w:type="character" w:styleId="UnresolvedMention">
    <w:name w:val="Unresolved Mention"/>
    <w:basedOn w:val="DefaultParagraphFont"/>
    <w:uiPriority w:val="99"/>
    <w:semiHidden/>
    <w:unhideWhenUsed/>
    <w:rsid w:val="00474E93"/>
    <w:rPr>
      <w:color w:val="605E5C"/>
      <w:shd w:val="clear" w:color="auto" w:fill="E1DFDD"/>
    </w:rPr>
  </w:style>
  <w:style w:type="paragraph" w:styleId="Header">
    <w:name w:val="header"/>
    <w:basedOn w:val="Normal"/>
    <w:link w:val="HeaderChar"/>
    <w:uiPriority w:val="99"/>
    <w:unhideWhenUsed/>
    <w:rsid w:val="00D36A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A15"/>
    <w:rPr>
      <w:kern w:val="0"/>
      <w:szCs w:val="22"/>
      <w:lang w:bidi="ar-SA"/>
      <w14:ligatures w14:val="none"/>
    </w:rPr>
  </w:style>
  <w:style w:type="paragraph" w:styleId="Footer">
    <w:name w:val="footer"/>
    <w:basedOn w:val="Normal"/>
    <w:link w:val="FooterChar"/>
    <w:uiPriority w:val="99"/>
    <w:unhideWhenUsed/>
    <w:rsid w:val="00D36A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A15"/>
    <w:rPr>
      <w:kern w:val="0"/>
      <w:szCs w:val="22"/>
      <w:lang w:bidi="ar-SA"/>
      <w14:ligatures w14:val="none"/>
    </w:rPr>
  </w:style>
  <w:style w:type="paragraph" w:styleId="Revision">
    <w:name w:val="Revision"/>
    <w:hidden/>
    <w:uiPriority w:val="99"/>
    <w:semiHidden/>
    <w:rsid w:val="005A4EA9"/>
    <w:pPr>
      <w:spacing w:before="0" w:after="0" w:line="240" w:lineRule="auto"/>
    </w:pPr>
    <w:rPr>
      <w:kern w:val="0"/>
      <w:szCs w:val="22"/>
      <w:lang w:bidi="ar-SA"/>
      <w14:ligatures w14:val="none"/>
    </w:rPr>
  </w:style>
  <w:style w:type="character" w:styleId="CommentReference">
    <w:name w:val="annotation reference"/>
    <w:basedOn w:val="DefaultParagraphFont"/>
    <w:uiPriority w:val="99"/>
    <w:semiHidden/>
    <w:unhideWhenUsed/>
    <w:rsid w:val="00ED1970"/>
    <w:rPr>
      <w:sz w:val="16"/>
      <w:szCs w:val="16"/>
    </w:rPr>
  </w:style>
  <w:style w:type="paragraph" w:styleId="CommentText">
    <w:name w:val="annotation text"/>
    <w:basedOn w:val="Normal"/>
    <w:link w:val="CommentTextChar"/>
    <w:uiPriority w:val="99"/>
    <w:semiHidden/>
    <w:unhideWhenUsed/>
    <w:rsid w:val="00ED1970"/>
    <w:pPr>
      <w:spacing w:line="240" w:lineRule="auto"/>
    </w:pPr>
    <w:rPr>
      <w:sz w:val="20"/>
      <w:szCs w:val="20"/>
    </w:rPr>
  </w:style>
  <w:style w:type="character" w:customStyle="1" w:styleId="CommentTextChar">
    <w:name w:val="Comment Text Char"/>
    <w:basedOn w:val="DefaultParagraphFont"/>
    <w:link w:val="CommentText"/>
    <w:uiPriority w:val="99"/>
    <w:semiHidden/>
    <w:rsid w:val="00ED1970"/>
    <w:rPr>
      <w:kern w:val="0"/>
      <w:sz w:val="20"/>
      <w:szCs w:val="20"/>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169849">
      <w:bodyDiv w:val="1"/>
      <w:marLeft w:val="0"/>
      <w:marRight w:val="0"/>
      <w:marTop w:val="0"/>
      <w:marBottom w:val="0"/>
      <w:divBdr>
        <w:top w:val="none" w:sz="0" w:space="0" w:color="auto"/>
        <w:left w:val="none" w:sz="0" w:space="0" w:color="auto"/>
        <w:bottom w:val="none" w:sz="0" w:space="0" w:color="auto"/>
        <w:right w:val="none" w:sz="0" w:space="0" w:color="auto"/>
      </w:divBdr>
      <w:divsChild>
        <w:div w:id="414863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7</Pages>
  <Words>5848</Words>
  <Characters>35912</Characters>
  <Application>Microsoft Office Word</Application>
  <DocSecurity>0</DocSecurity>
  <Lines>299</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𝐂𝐄𝐇 - 𝐒𝐇𝐀𝐍𝐈 𝐑𝐀𝐉 🔥</dc:creator>
  <cp:keywords/>
  <dc:description/>
  <cp:lastModifiedBy>SDI PC New 16</cp:lastModifiedBy>
  <cp:revision>147</cp:revision>
  <dcterms:created xsi:type="dcterms:W3CDTF">2025-08-03T18:23:00Z</dcterms:created>
  <dcterms:modified xsi:type="dcterms:W3CDTF">2025-09-1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8b95c9-1ea1-47db-ba21-828f3e0bea07</vt:lpwstr>
  </property>
</Properties>
</file>